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F5E1F" w14:textId="77777777" w:rsidR="00713432" w:rsidRDefault="00713432" w:rsidP="00713432">
      <w:pPr>
        <w:widowControl w:val="0"/>
        <w:autoSpaceDE w:val="0"/>
        <w:autoSpaceDN w:val="0"/>
        <w:adjustRightInd w:val="0"/>
        <w:jc w:val="center"/>
        <w:rPr>
          <w:b/>
        </w:rPr>
      </w:pPr>
    </w:p>
    <w:p w14:paraId="0A8AA4E1" w14:textId="77777777" w:rsidR="00713432" w:rsidRDefault="00713432" w:rsidP="00713432">
      <w:pPr>
        <w:widowControl w:val="0"/>
        <w:autoSpaceDE w:val="0"/>
        <w:autoSpaceDN w:val="0"/>
        <w:adjustRightInd w:val="0"/>
        <w:rPr>
          <w:b/>
        </w:rPr>
      </w:pPr>
      <w:r>
        <w:rPr>
          <w:b/>
        </w:rPr>
        <w:t xml:space="preserve">Birch Haven Rescue and Rehabilitation </w:t>
      </w:r>
      <w:r w:rsidR="00663594">
        <w:rPr>
          <w:b/>
        </w:rPr>
        <w:t>Services</w:t>
      </w:r>
    </w:p>
    <w:p w14:paraId="03E40882" w14:textId="77777777" w:rsidR="00713432" w:rsidRDefault="00713432" w:rsidP="00713432">
      <w:pPr>
        <w:widowControl w:val="0"/>
        <w:autoSpaceDE w:val="0"/>
        <w:autoSpaceDN w:val="0"/>
        <w:adjustRightInd w:val="0"/>
      </w:pPr>
      <w:r>
        <w:rPr>
          <w:b/>
        </w:rPr>
        <w:t xml:space="preserve">(613) 725-4279 </w:t>
      </w:r>
    </w:p>
    <w:p w14:paraId="5E27229D" w14:textId="77777777" w:rsidR="00713432" w:rsidRDefault="00000000" w:rsidP="00713432">
      <w:pPr>
        <w:widowControl w:val="0"/>
        <w:autoSpaceDE w:val="0"/>
        <w:autoSpaceDN w:val="0"/>
        <w:adjustRightInd w:val="0"/>
      </w:pPr>
      <w:hyperlink r:id="rId8" w:history="1">
        <w:r w:rsidR="00713432">
          <w:rPr>
            <w:rStyle w:val="Hyperlink"/>
          </w:rPr>
          <w:t>contactbhrr@gmail.com</w:t>
        </w:r>
      </w:hyperlink>
    </w:p>
    <w:p w14:paraId="1E67D481" w14:textId="77777777" w:rsidR="00713432" w:rsidRDefault="00000000" w:rsidP="00713432">
      <w:pPr>
        <w:widowControl w:val="0"/>
        <w:autoSpaceDE w:val="0"/>
        <w:autoSpaceDN w:val="0"/>
        <w:adjustRightInd w:val="0"/>
      </w:pPr>
      <w:hyperlink r:id="rId9" w:history="1">
        <w:r w:rsidR="00713432">
          <w:rPr>
            <w:rStyle w:val="Hyperlink"/>
          </w:rPr>
          <w:t>www.birchhaven.org</w:t>
        </w:r>
      </w:hyperlink>
      <w:r w:rsidR="00713432">
        <w:br/>
      </w:r>
      <w:hyperlink r:id="rId10" w:history="1">
        <w:r w:rsidR="00713432" w:rsidRPr="002B28B7">
          <w:rPr>
            <w:rStyle w:val="Hyperlink"/>
          </w:rPr>
          <w:t>www.bhrr.petfinder.com</w:t>
        </w:r>
      </w:hyperlink>
    </w:p>
    <w:p w14:paraId="105008D2" w14:textId="77777777" w:rsidR="00713432" w:rsidRDefault="00713432" w:rsidP="00713432">
      <w:pPr>
        <w:widowControl w:val="0"/>
        <w:autoSpaceDE w:val="0"/>
        <w:autoSpaceDN w:val="0"/>
        <w:adjustRightInd w:val="0"/>
      </w:pPr>
    </w:p>
    <w:p w14:paraId="696F1D5A" w14:textId="77777777" w:rsidR="00713432" w:rsidRDefault="00713432" w:rsidP="00713432">
      <w:pPr>
        <w:widowControl w:val="0"/>
        <w:autoSpaceDE w:val="0"/>
        <w:autoSpaceDN w:val="0"/>
        <w:adjustRightInd w:val="0"/>
      </w:pPr>
    </w:p>
    <w:p w14:paraId="66C60752" w14:textId="77777777" w:rsidR="00713432" w:rsidRPr="00447739" w:rsidRDefault="00713432" w:rsidP="00713432">
      <w:pPr>
        <w:widowControl w:val="0"/>
        <w:autoSpaceDE w:val="0"/>
        <w:autoSpaceDN w:val="0"/>
        <w:adjustRightInd w:val="0"/>
        <w:rPr>
          <w:i/>
          <w:sz w:val="20"/>
          <w:szCs w:val="20"/>
        </w:rPr>
      </w:pPr>
      <w:r w:rsidRPr="00447739">
        <w:rPr>
          <w:i/>
          <w:sz w:val="20"/>
          <w:szCs w:val="20"/>
        </w:rPr>
        <w:t xml:space="preserve">Every Rescue deserves to be a member of a family where they are loved for the duration of their lives’. </w:t>
      </w:r>
      <w:r>
        <w:rPr>
          <w:i/>
          <w:sz w:val="20"/>
          <w:szCs w:val="20"/>
        </w:rPr>
        <w:t>BHRR</w:t>
      </w:r>
      <w:r w:rsidRPr="00447739">
        <w:rPr>
          <w:i/>
          <w:sz w:val="20"/>
          <w:szCs w:val="20"/>
        </w:rPr>
        <w:t xml:space="preserve"> require</w:t>
      </w:r>
      <w:r>
        <w:rPr>
          <w:i/>
          <w:sz w:val="20"/>
          <w:szCs w:val="20"/>
        </w:rPr>
        <w:t>s</w:t>
      </w:r>
      <w:r w:rsidRPr="00447739">
        <w:rPr>
          <w:i/>
          <w:sz w:val="20"/>
          <w:szCs w:val="20"/>
        </w:rPr>
        <w:t xml:space="preserve"> every potential adopter to fill out, sign, and return this application/contract with honesty.  This will help to determine whether you are suite</w:t>
      </w:r>
      <w:r w:rsidR="00663594">
        <w:rPr>
          <w:i/>
          <w:sz w:val="20"/>
          <w:szCs w:val="20"/>
        </w:rPr>
        <w:t xml:space="preserve">d for a BHRR </w:t>
      </w:r>
      <w:r>
        <w:rPr>
          <w:i/>
          <w:sz w:val="20"/>
          <w:szCs w:val="20"/>
        </w:rPr>
        <w:t>Rescue, and help</w:t>
      </w:r>
      <w:r w:rsidRPr="00447739">
        <w:rPr>
          <w:i/>
          <w:sz w:val="20"/>
          <w:szCs w:val="20"/>
        </w:rPr>
        <w:t xml:space="preserve"> determine what traits you are seeking in these noble and loving creatures. The animals under our authority are our responsibility and we take that very seriously. This is a legal binding contract and any court resolution will be handled in the Main Courthouse located in </w:t>
      </w:r>
      <w:smartTag w:uri="urn:schemas-microsoft-com:office:smarttags" w:element="place">
        <w:smartTag w:uri="urn:schemas-microsoft-com:office:smarttags" w:element="City">
          <w:r w:rsidRPr="00447739">
            <w:rPr>
              <w:i/>
              <w:sz w:val="20"/>
              <w:szCs w:val="20"/>
            </w:rPr>
            <w:t>Ottawa</w:t>
          </w:r>
        </w:smartTag>
        <w:r w:rsidRPr="00447739">
          <w:rPr>
            <w:i/>
            <w:sz w:val="20"/>
            <w:szCs w:val="20"/>
          </w:rPr>
          <w:t xml:space="preserve">, </w:t>
        </w:r>
        <w:smartTag w:uri="urn:schemas-microsoft-com:office:smarttags" w:element="State">
          <w:r w:rsidRPr="00447739">
            <w:rPr>
              <w:i/>
              <w:sz w:val="20"/>
              <w:szCs w:val="20"/>
            </w:rPr>
            <w:t>Ontario</w:t>
          </w:r>
        </w:smartTag>
      </w:smartTag>
      <w:r w:rsidRPr="00447739">
        <w:rPr>
          <w:i/>
          <w:sz w:val="20"/>
          <w:szCs w:val="20"/>
        </w:rPr>
        <w:t>.</w:t>
      </w:r>
    </w:p>
    <w:p w14:paraId="5613B7C5" w14:textId="04C68B42" w:rsidR="001D6B56" w:rsidRDefault="00655BFC" w:rsidP="001D6B56">
      <w:pPr>
        <w:widowControl w:val="0"/>
        <w:autoSpaceDE w:val="0"/>
        <w:autoSpaceDN w:val="0"/>
        <w:adjustRightInd w:val="0"/>
        <w:rPr>
          <w:b/>
          <w:bCs/>
          <w:sz w:val="20"/>
          <w:szCs w:val="20"/>
          <w:lang w:val="en-CA"/>
        </w:rPr>
      </w:pPr>
      <w:r w:rsidRPr="00655BFC">
        <w:rPr>
          <w:i/>
          <w:sz w:val="18"/>
          <w:szCs w:val="18"/>
        </w:rPr>
        <w:br/>
      </w:r>
      <w:r w:rsidRPr="00655BFC">
        <w:rPr>
          <w:i/>
          <w:sz w:val="18"/>
          <w:szCs w:val="18"/>
        </w:rPr>
        <w:br/>
      </w:r>
      <w:r w:rsidR="00A34525">
        <w:rPr>
          <w:i/>
          <w:sz w:val="20"/>
          <w:szCs w:val="20"/>
        </w:rPr>
        <w:t>*</w:t>
      </w:r>
      <w:r w:rsidR="00A34525">
        <w:rPr>
          <w:b/>
          <w:bCs/>
          <w:sz w:val="20"/>
          <w:szCs w:val="20"/>
        </w:rPr>
        <w:t>A</w:t>
      </w:r>
      <w:r w:rsidR="00A34525">
        <w:rPr>
          <w:b/>
          <w:bCs/>
          <w:color w:val="FF0000"/>
          <w:sz w:val="20"/>
          <w:szCs w:val="20"/>
        </w:rPr>
        <w:t xml:space="preserve"> $20 Non Refundable Application </w:t>
      </w:r>
      <w:r w:rsidR="00A34525">
        <w:rPr>
          <w:b/>
          <w:bCs/>
          <w:color w:val="FF0000"/>
          <w:sz w:val="20"/>
          <w:szCs w:val="20"/>
          <w:lang w:val="en-CA"/>
        </w:rPr>
        <w:t>Fee</w:t>
      </w:r>
      <w:r w:rsidR="00A34525">
        <w:rPr>
          <w:b/>
          <w:bCs/>
          <w:sz w:val="20"/>
          <w:szCs w:val="20"/>
        </w:rPr>
        <w:t xml:space="preserve"> to cover phone and administration expense</w:t>
      </w:r>
      <w:r w:rsidR="00A34525">
        <w:rPr>
          <w:b/>
          <w:bCs/>
          <w:sz w:val="20"/>
          <w:szCs w:val="20"/>
          <w:lang w:val="en-CA"/>
        </w:rPr>
        <w:t>s</w:t>
      </w:r>
      <w:r w:rsidR="00A34525">
        <w:rPr>
          <w:b/>
          <w:bCs/>
          <w:sz w:val="20"/>
          <w:szCs w:val="20"/>
        </w:rPr>
        <w:t xml:space="preserve"> to process your application will be required before any application will be </w:t>
      </w:r>
      <w:r w:rsidR="00A34525">
        <w:rPr>
          <w:b/>
          <w:bCs/>
          <w:sz w:val="20"/>
          <w:szCs w:val="20"/>
          <w:lang w:val="en-CA"/>
        </w:rPr>
        <w:t>considered</w:t>
      </w:r>
      <w:r w:rsidR="00A34525">
        <w:rPr>
          <w:b/>
          <w:bCs/>
          <w:sz w:val="20"/>
          <w:szCs w:val="20"/>
        </w:rPr>
        <w:t xml:space="preserve">. This fee does not guarantee or warrant that you will be approved to adopt a BHRR animal. </w:t>
      </w:r>
      <w:r w:rsidR="00A34525">
        <w:rPr>
          <w:b/>
          <w:bCs/>
          <w:sz w:val="20"/>
          <w:szCs w:val="20"/>
          <w:lang w:val="en-CA"/>
        </w:rPr>
        <w:t xml:space="preserve">We will only accept this fee via email transfer to </w:t>
      </w:r>
      <w:hyperlink r:id="rId11" w:history="1">
        <w:r w:rsidR="00A34525">
          <w:rPr>
            <w:rStyle w:val="Hyperlink"/>
            <w:b/>
            <w:bCs/>
            <w:sz w:val="20"/>
            <w:szCs w:val="20"/>
            <w:lang w:val="en-CA"/>
          </w:rPr>
          <w:t>contactbhrr@gmail.com</w:t>
        </w:r>
      </w:hyperlink>
      <w:r w:rsidR="00A34525">
        <w:rPr>
          <w:b/>
          <w:bCs/>
          <w:sz w:val="20"/>
          <w:szCs w:val="20"/>
          <w:lang w:val="en-CA"/>
        </w:rPr>
        <w:t xml:space="preserve"> , Bank Draft to BHRR or PayPal ‘gift’ or ‘friends &amp; family’ option to </w:t>
      </w:r>
      <w:hyperlink r:id="rId12" w:history="1">
        <w:r w:rsidR="00A34525">
          <w:rPr>
            <w:rStyle w:val="Hyperlink"/>
            <w:b/>
            <w:bCs/>
            <w:sz w:val="20"/>
            <w:szCs w:val="20"/>
            <w:lang w:val="en-CA"/>
          </w:rPr>
          <w:t>gwen@birch</w:t>
        </w:r>
        <w:r w:rsidR="00430957">
          <w:rPr>
            <w:rStyle w:val="Hyperlink"/>
            <w:b/>
            <w:bCs/>
            <w:sz w:val="20"/>
            <w:szCs w:val="20"/>
            <w:lang w:val="en-CA"/>
          </w:rPr>
          <w:t>h</w:t>
        </w:r>
        <w:r w:rsidR="00A34525">
          <w:rPr>
            <w:rStyle w:val="Hyperlink"/>
            <w:b/>
            <w:bCs/>
            <w:sz w:val="20"/>
            <w:szCs w:val="20"/>
            <w:lang w:val="en-CA"/>
          </w:rPr>
          <w:t>aven.org</w:t>
        </w:r>
      </w:hyperlink>
      <w:r w:rsidR="00A34525">
        <w:rPr>
          <w:b/>
          <w:bCs/>
          <w:sz w:val="20"/>
          <w:szCs w:val="20"/>
          <w:lang w:val="en-CA"/>
        </w:rPr>
        <w:t>; which also provides a credit card option once on the secure site.</w:t>
      </w:r>
    </w:p>
    <w:p w14:paraId="4D7DD862" w14:textId="77777777" w:rsidR="00FE7D57" w:rsidRPr="00B618F5" w:rsidRDefault="00FE7D57" w:rsidP="001D6B56">
      <w:pPr>
        <w:widowControl w:val="0"/>
        <w:autoSpaceDE w:val="0"/>
        <w:autoSpaceDN w:val="0"/>
        <w:adjustRightInd w:val="0"/>
        <w:rPr>
          <w:b/>
          <w:i/>
          <w:sz w:val="20"/>
          <w:szCs w:val="20"/>
          <w:lang w:val="en-CA"/>
        </w:rPr>
      </w:pPr>
      <w:r>
        <w:rPr>
          <w:b/>
          <w:bCs/>
          <w:sz w:val="20"/>
          <w:szCs w:val="20"/>
          <w:lang w:val="en-CA"/>
        </w:rPr>
        <w:br/>
        <w:t xml:space="preserve">**Should your application reach the point of a home-visit being scheduled, NOTE, that if your home is </w:t>
      </w:r>
      <w:r w:rsidR="00A45981">
        <w:rPr>
          <w:b/>
          <w:bCs/>
          <w:color w:val="FF0000"/>
          <w:sz w:val="20"/>
          <w:szCs w:val="20"/>
          <w:lang w:val="en-CA"/>
        </w:rPr>
        <w:t>further than 2</w:t>
      </w:r>
      <w:r>
        <w:rPr>
          <w:b/>
          <w:bCs/>
          <w:color w:val="FF0000"/>
          <w:sz w:val="20"/>
          <w:szCs w:val="20"/>
          <w:lang w:val="en-CA"/>
        </w:rPr>
        <w:t xml:space="preserve"> hours</w:t>
      </w:r>
      <w:r>
        <w:rPr>
          <w:b/>
          <w:bCs/>
          <w:sz w:val="20"/>
          <w:szCs w:val="20"/>
          <w:lang w:val="en-CA"/>
        </w:rPr>
        <w:t xml:space="preserve"> one way from our locations, a $10 per hour of driving charge will be requested to be paid PRIOR to the home-visit occurring. </w:t>
      </w:r>
      <w:r w:rsidR="00B2678A">
        <w:rPr>
          <w:b/>
          <w:bCs/>
          <w:sz w:val="20"/>
          <w:szCs w:val="20"/>
          <w:lang w:val="en-CA"/>
        </w:rPr>
        <w:t xml:space="preserve">We drive all over Quebec &amp; Ontario to do these home-visits to ensure that any home is that right match personality fit for our dogs. </w:t>
      </w:r>
      <w:r>
        <w:rPr>
          <w:b/>
          <w:bCs/>
          <w:sz w:val="20"/>
          <w:szCs w:val="20"/>
          <w:lang w:val="en-CA"/>
        </w:rPr>
        <w:t xml:space="preserve"> It is common for gas costs to reach $100 if not more to do these home-visits. </w:t>
      </w:r>
      <w:r>
        <w:rPr>
          <w:b/>
          <w:bCs/>
          <w:sz w:val="20"/>
          <w:szCs w:val="20"/>
          <w:lang w:val="en-CA"/>
        </w:rPr>
        <w:br/>
        <w:t xml:space="preserve">This FEE must be collected via email transfer to </w:t>
      </w:r>
      <w:hyperlink r:id="rId13" w:history="1">
        <w:r w:rsidR="009253A4" w:rsidRPr="009D29DC">
          <w:rPr>
            <w:rStyle w:val="Hyperlink"/>
            <w:b/>
            <w:bCs/>
            <w:sz w:val="20"/>
            <w:szCs w:val="20"/>
            <w:lang w:val="en-CA"/>
          </w:rPr>
          <w:t>contactbhrr@gmail.com</w:t>
        </w:r>
      </w:hyperlink>
      <w:r>
        <w:rPr>
          <w:b/>
          <w:bCs/>
          <w:sz w:val="20"/>
          <w:szCs w:val="20"/>
          <w:lang w:val="en-CA"/>
        </w:rPr>
        <w:t xml:space="preserve"> </w:t>
      </w:r>
      <w:r w:rsidR="009253A4">
        <w:rPr>
          <w:b/>
          <w:bCs/>
          <w:sz w:val="20"/>
          <w:szCs w:val="20"/>
          <w:lang w:val="en-CA"/>
        </w:rPr>
        <w:t>OR</w:t>
      </w:r>
      <w:r>
        <w:rPr>
          <w:b/>
          <w:bCs/>
          <w:sz w:val="20"/>
          <w:szCs w:val="20"/>
          <w:lang w:val="en-CA"/>
        </w:rPr>
        <w:t xml:space="preserve"> via </w:t>
      </w:r>
      <w:proofErr w:type="spellStart"/>
      <w:r>
        <w:rPr>
          <w:b/>
          <w:bCs/>
          <w:sz w:val="20"/>
          <w:szCs w:val="20"/>
          <w:lang w:val="en-CA"/>
        </w:rPr>
        <w:t>Paypal</w:t>
      </w:r>
      <w:proofErr w:type="spellEnd"/>
      <w:r>
        <w:rPr>
          <w:b/>
          <w:bCs/>
          <w:sz w:val="20"/>
          <w:szCs w:val="20"/>
          <w:lang w:val="en-CA"/>
        </w:rPr>
        <w:t xml:space="preserve"> ‘gift’ or ‘friends &amp; family’ to </w:t>
      </w:r>
      <w:hyperlink r:id="rId14" w:history="1">
        <w:r>
          <w:rPr>
            <w:rStyle w:val="Hyperlink"/>
            <w:b/>
            <w:bCs/>
            <w:sz w:val="20"/>
            <w:szCs w:val="20"/>
            <w:lang w:val="en-CA"/>
          </w:rPr>
          <w:t>gwen@birchhaven.org</w:t>
        </w:r>
      </w:hyperlink>
      <w:r>
        <w:rPr>
          <w:b/>
          <w:bCs/>
          <w:sz w:val="20"/>
          <w:szCs w:val="20"/>
          <w:lang w:val="en-CA"/>
        </w:rPr>
        <w:t xml:space="preserve">; which also provides a credit card option once on the secure site. </w:t>
      </w:r>
      <w:r>
        <w:rPr>
          <w:b/>
          <w:bCs/>
          <w:sz w:val="20"/>
          <w:szCs w:val="20"/>
          <w:lang w:val="en-CA"/>
        </w:rPr>
        <w:br/>
        <w:t xml:space="preserve">For example, if the home is </w:t>
      </w:r>
      <w:r w:rsidR="00A45981">
        <w:rPr>
          <w:b/>
          <w:bCs/>
          <w:sz w:val="20"/>
          <w:szCs w:val="20"/>
          <w:lang w:val="en-CA"/>
        </w:rPr>
        <w:t>4 hours from us, the first two</w:t>
      </w:r>
      <w:r>
        <w:rPr>
          <w:b/>
          <w:bCs/>
          <w:sz w:val="20"/>
          <w:szCs w:val="20"/>
          <w:lang w:val="en-CA"/>
        </w:rPr>
        <w:t xml:space="preserve"> hours </w:t>
      </w:r>
      <w:r w:rsidR="00A45981">
        <w:rPr>
          <w:b/>
          <w:bCs/>
          <w:sz w:val="20"/>
          <w:szCs w:val="20"/>
          <w:lang w:val="en-CA"/>
        </w:rPr>
        <w:t>one way</w:t>
      </w:r>
      <w:r>
        <w:rPr>
          <w:b/>
          <w:bCs/>
          <w:sz w:val="20"/>
          <w:szCs w:val="20"/>
          <w:lang w:val="en-CA"/>
        </w:rPr>
        <w:t xml:space="preserve"> would be covered out of our own personal pockets and, the </w:t>
      </w:r>
      <w:r w:rsidR="00A45981">
        <w:rPr>
          <w:b/>
          <w:bCs/>
          <w:sz w:val="20"/>
          <w:szCs w:val="20"/>
          <w:lang w:val="en-CA"/>
        </w:rPr>
        <w:t>difference of 2 hours there and 2</w:t>
      </w:r>
      <w:r>
        <w:rPr>
          <w:b/>
          <w:bCs/>
          <w:sz w:val="20"/>
          <w:szCs w:val="20"/>
          <w:lang w:val="en-CA"/>
        </w:rPr>
        <w:t xml:space="preserve"> hour</w:t>
      </w:r>
      <w:r w:rsidR="00A45981">
        <w:rPr>
          <w:b/>
          <w:bCs/>
          <w:sz w:val="20"/>
          <w:szCs w:val="20"/>
          <w:lang w:val="en-CA"/>
        </w:rPr>
        <w:t>s</w:t>
      </w:r>
      <w:r>
        <w:rPr>
          <w:b/>
          <w:bCs/>
          <w:sz w:val="20"/>
          <w:szCs w:val="20"/>
          <w:lang w:val="en-CA"/>
        </w:rPr>
        <w:t xml:space="preserve"> back</w:t>
      </w:r>
      <w:r w:rsidR="00A45981">
        <w:rPr>
          <w:b/>
          <w:bCs/>
          <w:sz w:val="20"/>
          <w:szCs w:val="20"/>
          <w:lang w:val="en-CA"/>
        </w:rPr>
        <w:t>, $10/per hour for a total of $4</w:t>
      </w:r>
      <w:r>
        <w:rPr>
          <w:b/>
          <w:bCs/>
          <w:sz w:val="20"/>
          <w:szCs w:val="20"/>
          <w:lang w:val="en-CA"/>
        </w:rPr>
        <w:t xml:space="preserve">0 to be paid by the applicant PRIOR to the home-visit occurring. </w:t>
      </w:r>
    </w:p>
    <w:p w14:paraId="6FE2FCF1" w14:textId="77777777" w:rsidR="00663594" w:rsidRDefault="00663594" w:rsidP="001D6B56">
      <w:pPr>
        <w:widowControl w:val="0"/>
        <w:autoSpaceDE w:val="0"/>
        <w:autoSpaceDN w:val="0"/>
        <w:adjustRightInd w:val="0"/>
        <w:rPr>
          <w:b/>
          <w:bCs/>
          <w:sz w:val="20"/>
          <w:szCs w:val="20"/>
          <w:lang w:val="en-CA"/>
        </w:rPr>
      </w:pPr>
    </w:p>
    <w:p w14:paraId="720EA57B" w14:textId="77777777" w:rsidR="00B618F5" w:rsidRDefault="00B618F5" w:rsidP="00B618F5">
      <w:pPr>
        <w:widowControl w:val="0"/>
        <w:autoSpaceDE w:val="0"/>
        <w:autoSpaceDN w:val="0"/>
        <w:adjustRightInd w:val="0"/>
        <w:rPr>
          <w:rStyle w:val="Emphasis"/>
          <w:b/>
        </w:rPr>
      </w:pPr>
      <w:r>
        <w:rPr>
          <w:rStyle w:val="Emphasis"/>
          <w:b/>
        </w:rPr>
        <w:t xml:space="preserve">BHRR shall ONLY consider adoption applications from our location up to and including the Barrie &amp; Cambridge, Ontario area’s and up to </w:t>
      </w:r>
      <w:r w:rsidR="009253A4">
        <w:rPr>
          <w:rStyle w:val="Emphasis"/>
          <w:b/>
        </w:rPr>
        <w:t>Gatineau</w:t>
      </w:r>
      <w:r>
        <w:rPr>
          <w:rStyle w:val="Emphasis"/>
          <w:b/>
        </w:rPr>
        <w:t xml:space="preserve"> in the province of Quebec.</w:t>
      </w:r>
    </w:p>
    <w:p w14:paraId="36EF4A4F" w14:textId="77777777" w:rsidR="00027308" w:rsidRPr="00FE56BC" w:rsidRDefault="00027308">
      <w:pPr>
        <w:widowControl w:val="0"/>
        <w:autoSpaceDE w:val="0"/>
        <w:autoSpaceDN w:val="0"/>
        <w:adjustRightInd w:val="0"/>
      </w:pPr>
    </w:p>
    <w:p w14:paraId="15027E76" w14:textId="77777777" w:rsidR="004D6300" w:rsidRPr="007F12A3" w:rsidRDefault="00027308">
      <w:pPr>
        <w:widowControl w:val="0"/>
        <w:autoSpaceDE w:val="0"/>
        <w:autoSpaceDN w:val="0"/>
        <w:adjustRightInd w:val="0"/>
      </w:pPr>
      <w:r w:rsidRPr="00FE56BC">
        <w:t>First, please fill in your name, address, phone number, and e-mail address on the lines listed below.  If you have a P.O. Box add</w:t>
      </w:r>
      <w:r w:rsidR="007F12A3">
        <w:t>ress, please also provide that.</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p>
    <w:p w14:paraId="1BBA2C77" w14:textId="77777777" w:rsidR="00027308" w:rsidRPr="00655BFC" w:rsidRDefault="00027308">
      <w:pPr>
        <w:widowControl w:val="0"/>
        <w:numPr>
          <w:ilvl w:val="0"/>
          <w:numId w:val="4"/>
        </w:numPr>
        <w:autoSpaceDE w:val="0"/>
        <w:autoSpaceDN w:val="0"/>
        <w:adjustRightInd w:val="0"/>
        <w:rPr>
          <w:sz w:val="18"/>
          <w:szCs w:val="18"/>
        </w:rPr>
      </w:pPr>
      <w:r w:rsidRPr="00FE56BC">
        <w:lastRenderedPageBreak/>
        <w:t>How did you hear about Birch Haven Rescue and Rehabilitation?</w:t>
      </w:r>
      <w:r w:rsidR="007F12A3">
        <w:rPr>
          <w:sz w:val="18"/>
          <w:szCs w:val="18"/>
        </w:rPr>
        <w:br/>
      </w:r>
      <w:r w:rsidR="007F12A3">
        <w:t>__________________________________________________________________</w:t>
      </w:r>
    </w:p>
    <w:p w14:paraId="5048A287" w14:textId="77777777" w:rsidR="00027308" w:rsidRPr="00655BFC" w:rsidRDefault="00027308">
      <w:pPr>
        <w:widowControl w:val="0"/>
        <w:autoSpaceDE w:val="0"/>
        <w:autoSpaceDN w:val="0"/>
        <w:adjustRightInd w:val="0"/>
        <w:rPr>
          <w:sz w:val="18"/>
          <w:szCs w:val="18"/>
        </w:rPr>
      </w:pPr>
    </w:p>
    <w:p w14:paraId="0D8FF1F5" w14:textId="77777777" w:rsidR="00466AAD" w:rsidRPr="007F12A3" w:rsidRDefault="00027308" w:rsidP="00466AAD">
      <w:pPr>
        <w:widowControl w:val="0"/>
        <w:numPr>
          <w:ilvl w:val="0"/>
          <w:numId w:val="4"/>
        </w:numPr>
        <w:autoSpaceDE w:val="0"/>
        <w:autoSpaceDN w:val="0"/>
        <w:adjustRightInd w:val="0"/>
        <w:rPr>
          <w:sz w:val="18"/>
          <w:szCs w:val="18"/>
        </w:rPr>
      </w:pPr>
      <w:r w:rsidRPr="00FE56BC">
        <w:t>Are you currently looking for a puppy, or adult?</w:t>
      </w:r>
      <w:r w:rsidR="007F12A3">
        <w:rPr>
          <w:sz w:val="18"/>
          <w:szCs w:val="18"/>
        </w:rPr>
        <w:br/>
      </w:r>
      <w:r w:rsidR="007F12A3">
        <w:t>__________________________________________________________________</w:t>
      </w:r>
      <w:r w:rsidR="007F12A3">
        <w:rPr>
          <w:sz w:val="18"/>
          <w:szCs w:val="18"/>
        </w:rPr>
        <w:br/>
      </w:r>
    </w:p>
    <w:p w14:paraId="66420078" w14:textId="44328E6F" w:rsidR="00E02D43" w:rsidRPr="007F12A3" w:rsidRDefault="005B3F21" w:rsidP="007F12A3">
      <w:pPr>
        <w:widowControl w:val="0"/>
        <w:numPr>
          <w:ilvl w:val="0"/>
          <w:numId w:val="4"/>
        </w:numPr>
        <w:autoSpaceDE w:val="0"/>
        <w:autoSpaceDN w:val="0"/>
        <w:adjustRightInd w:val="0"/>
        <w:rPr>
          <w:sz w:val="18"/>
          <w:szCs w:val="18"/>
        </w:rPr>
      </w:pPr>
      <w:r>
        <w:t xml:space="preserve">Have you ever owned a Great Dane before? If yes, how many, how old, spayed/neutered, </w:t>
      </w:r>
      <w:proofErr w:type="spellStart"/>
      <w:r>
        <w:t>utd</w:t>
      </w:r>
      <w:proofErr w:type="spellEnd"/>
      <w:r>
        <w:t xml:space="preserve"> on vaccines?, regular heartworm/tickborne disease testing? Regular </w:t>
      </w:r>
      <w:proofErr w:type="spellStart"/>
      <w:r>
        <w:t>fecals</w:t>
      </w:r>
      <w:proofErr w:type="spellEnd"/>
      <w:r>
        <w:t>?(OVMA &amp; CVO recommends yearly), On yearly preventative for fleas/ticks/</w:t>
      </w:r>
      <w:proofErr w:type="spellStart"/>
      <w:r>
        <w:t>hw</w:t>
      </w:r>
      <w:proofErr w:type="spellEnd"/>
      <w:r>
        <w:t>? Regularly dewormed?</w:t>
      </w:r>
      <w:r>
        <w:br/>
        <w:t>*APPLICANTS NOT DOING THE ABOVE SHALL NOT BE CONSIDERED*</w:t>
      </w:r>
      <w:r>
        <w:br/>
      </w:r>
      <w:r>
        <w:br/>
      </w:r>
      <w:r w:rsidR="007F12A3">
        <w:t>__________________________________________________________________</w:t>
      </w:r>
      <w:r w:rsidR="007F12A3">
        <w:rPr>
          <w:sz w:val="18"/>
          <w:szCs w:val="18"/>
        </w:rPr>
        <w:br/>
      </w:r>
    </w:p>
    <w:p w14:paraId="0D18EBD7" w14:textId="77777777" w:rsidR="00E02D43" w:rsidRPr="00A74436" w:rsidRDefault="00E02D43" w:rsidP="00E02D43">
      <w:pPr>
        <w:widowControl w:val="0"/>
        <w:numPr>
          <w:ilvl w:val="0"/>
          <w:numId w:val="4"/>
        </w:numPr>
        <w:autoSpaceDE w:val="0"/>
        <w:autoSpaceDN w:val="0"/>
        <w:adjustRightInd w:val="0"/>
      </w:pPr>
      <w:r>
        <w:t>If it was a breeder, please list their name and Breeder Kennel name</w:t>
      </w:r>
      <w:r w:rsidR="007F12A3">
        <w:t>.</w:t>
      </w:r>
      <w:r w:rsidR="007F12A3">
        <w:br/>
        <w:t>__________________________________________________________________</w:t>
      </w:r>
    </w:p>
    <w:p w14:paraId="101C4E55" w14:textId="77777777" w:rsidR="00027308" w:rsidRPr="00E02D43" w:rsidRDefault="00027308" w:rsidP="00E02D43">
      <w:pPr>
        <w:widowControl w:val="0"/>
        <w:autoSpaceDE w:val="0"/>
        <w:autoSpaceDN w:val="0"/>
        <w:adjustRightInd w:val="0"/>
        <w:ind w:left="420"/>
        <w:rPr>
          <w:sz w:val="18"/>
          <w:szCs w:val="18"/>
        </w:rPr>
      </w:pPr>
    </w:p>
    <w:p w14:paraId="28F5C156" w14:textId="5D84CF59" w:rsidR="004D6300" w:rsidRPr="00655BFC" w:rsidRDefault="005B3F21" w:rsidP="002B16C3">
      <w:pPr>
        <w:widowControl w:val="0"/>
        <w:numPr>
          <w:ilvl w:val="0"/>
          <w:numId w:val="4"/>
        </w:numPr>
        <w:autoSpaceDE w:val="0"/>
        <w:autoSpaceDN w:val="0"/>
        <w:adjustRightInd w:val="0"/>
        <w:rPr>
          <w:sz w:val="18"/>
          <w:szCs w:val="18"/>
        </w:rPr>
      </w:pPr>
      <w:bookmarkStart w:id="0" w:name="_Hlk125726310"/>
      <w:r>
        <w:t xml:space="preserve">Other breeds of dogs? Cats? If yes, </w:t>
      </w:r>
      <w:r w:rsidR="00A45981">
        <w:t xml:space="preserve">how old and, were they spayed/neutered?  </w:t>
      </w:r>
      <w:proofErr w:type="spellStart"/>
      <w:r w:rsidR="00A45981">
        <w:t>utd</w:t>
      </w:r>
      <w:proofErr w:type="spellEnd"/>
      <w:r w:rsidR="00A45981">
        <w:t xml:space="preserve"> on vaccines? Had regular heartworm</w:t>
      </w:r>
      <w:r w:rsidR="00EB18B3">
        <w:t>/tickborne disease</w:t>
      </w:r>
      <w:r w:rsidR="00A45981">
        <w:t xml:space="preserve"> testing? Regular </w:t>
      </w:r>
      <w:proofErr w:type="spellStart"/>
      <w:r w:rsidR="00A45981">
        <w:t>fecals</w:t>
      </w:r>
      <w:proofErr w:type="spellEnd"/>
      <w:r>
        <w:t>(OVMA &amp; CVO recommends yearly)</w:t>
      </w:r>
      <w:r w:rsidR="00A45981">
        <w:t xml:space="preserve">? On yearly heartworm/tick preventative? Regularly de-wormed? </w:t>
      </w:r>
      <w:r w:rsidR="00E81574">
        <w:br/>
      </w:r>
      <w:bookmarkEnd w:id="0"/>
      <w:r w:rsidR="00731869">
        <w:t>*APPLICANTS NOT DOING THE ABOVE</w:t>
      </w:r>
      <w:r w:rsidR="00E81574">
        <w:t xml:space="preserve"> SHALL NOT BE CONSIDERED*</w:t>
      </w:r>
      <w:r w:rsidR="00E81574">
        <w:br/>
      </w:r>
      <w:r w:rsidR="00A45981">
        <w:t xml:space="preserve">Also please tell us how you acquired them.  </w:t>
      </w:r>
      <w:r w:rsidR="00A45981">
        <w:br/>
      </w:r>
      <w:r w:rsidR="009B4B04">
        <w:t xml:space="preserve">Rabies is required by law for cats and dogs. If there is a medical reason why any of your past/present pets – regardless if cat or dog and regardless of dog breed - </w:t>
      </w:r>
      <w:r w:rsidR="00A45981">
        <w:t xml:space="preserve">why any of your past/present pets did not have vaccines, </w:t>
      </w:r>
      <w:proofErr w:type="spellStart"/>
      <w:r w:rsidR="00A45981">
        <w:t>titre</w:t>
      </w:r>
      <w:proofErr w:type="spellEnd"/>
      <w:r w:rsidR="00A45981">
        <w:t xml:space="preserve"> testing must have been done yearly and a medical note stating why said pet was not receiving vaccines must be given. </w:t>
      </w:r>
      <w:r w:rsidR="00A45981">
        <w:br/>
      </w:r>
      <w:r w:rsidR="002B16C3">
        <w:t>We want to consider homes that are like-minded to ourselves with proactive and preventative Vet Care with the above list being ONLY part of the basic essential Vet Care necessary.</w:t>
      </w:r>
      <w:r w:rsidR="002B16C3">
        <w:br/>
      </w:r>
      <w:r w:rsidR="002B16C3">
        <w:rPr>
          <w:b/>
          <w:bCs/>
          <w:u w:val="single"/>
        </w:rPr>
        <w:t>NOTE:</w:t>
      </w:r>
      <w:r w:rsidR="002B16C3">
        <w:t xml:space="preserve"> BHRR WILL not consider homes that currently or, in the past have owned pets – cats/dogs that have not been spayed/neutered UNLESS there has been a proven medical reason(Vet Documentation Required), or is a proven show dog(CH. Title Paperwork, Breeder Contract stating ‘show dog’, Show Entry Documentation Required). </w:t>
      </w:r>
      <w:r w:rsidR="002B16C3">
        <w:rPr>
          <w:b/>
          <w:bCs/>
          <w:color w:val="FF0000"/>
        </w:rPr>
        <w:t>NO EXCEPTIONS.</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r>
    </w:p>
    <w:p w14:paraId="7706CB64" w14:textId="77777777" w:rsidR="004D6300" w:rsidRPr="007F12A3" w:rsidRDefault="00027308" w:rsidP="007F12A3">
      <w:pPr>
        <w:widowControl w:val="0"/>
        <w:numPr>
          <w:ilvl w:val="0"/>
          <w:numId w:val="4"/>
        </w:numPr>
        <w:autoSpaceDE w:val="0"/>
        <w:autoSpaceDN w:val="0"/>
        <w:adjustRightInd w:val="0"/>
      </w:pPr>
      <w:r w:rsidRPr="00FE56BC">
        <w:lastRenderedPageBreak/>
        <w:t>What pets do you currently own?  Please list name/species/breed/age and whether or not they are intact or spayed/neutered. Are t</w:t>
      </w:r>
      <w:r w:rsidR="00186713">
        <w:t>hey good with dogs or other animals</w:t>
      </w:r>
      <w:r w:rsidR="007F12A3">
        <w:t>?</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p>
    <w:p w14:paraId="5AB5C2A6" w14:textId="77777777" w:rsidR="00027308" w:rsidRPr="007F12A3" w:rsidRDefault="00027308" w:rsidP="007F12A3">
      <w:pPr>
        <w:widowControl w:val="0"/>
        <w:numPr>
          <w:ilvl w:val="0"/>
          <w:numId w:val="4"/>
        </w:numPr>
        <w:autoSpaceDE w:val="0"/>
        <w:autoSpaceDN w:val="0"/>
        <w:adjustRightInd w:val="0"/>
      </w:pPr>
      <w:r w:rsidRPr="00FE56BC">
        <w:t>Please list names/species/breed of other pets you have previously owned.  Why do you no longer have them?  Did they die (if so what age and why), or did you have to find them a new home (if so, why?).</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rPr>
          <w:i/>
          <w:sz w:val="18"/>
          <w:szCs w:val="18"/>
        </w:rPr>
        <w:br/>
      </w:r>
    </w:p>
    <w:p w14:paraId="09F935F2" w14:textId="77777777" w:rsidR="00027308" w:rsidRPr="007F12A3" w:rsidRDefault="001D6B56" w:rsidP="007F12A3">
      <w:pPr>
        <w:widowControl w:val="0"/>
        <w:numPr>
          <w:ilvl w:val="0"/>
          <w:numId w:val="4"/>
        </w:numPr>
        <w:autoSpaceDE w:val="0"/>
        <w:autoSpaceDN w:val="0"/>
        <w:adjustRightInd w:val="0"/>
        <w:rPr>
          <w:sz w:val="18"/>
          <w:szCs w:val="18"/>
        </w:rPr>
      </w:pPr>
      <w:r w:rsidRPr="00FE56BC">
        <w:t>Have you ever surrendered a dog to Rescue, a Shelter or re-homed a pet?  If yes, why?</w:t>
      </w:r>
      <w:r w:rsidR="007F12A3">
        <w:rPr>
          <w:sz w:val="18"/>
          <w:szCs w:val="18"/>
        </w:rPr>
        <w:br/>
      </w:r>
      <w:r w:rsidR="007F12A3">
        <w:t>__________________________________________________________________</w:t>
      </w:r>
      <w:r w:rsidR="007F12A3">
        <w:br/>
      </w:r>
    </w:p>
    <w:p w14:paraId="38973E03" w14:textId="77777777" w:rsidR="00027308" w:rsidRPr="007F12A3" w:rsidRDefault="00027308" w:rsidP="007F12A3">
      <w:pPr>
        <w:widowControl w:val="0"/>
        <w:numPr>
          <w:ilvl w:val="0"/>
          <w:numId w:val="4"/>
        </w:numPr>
        <w:autoSpaceDE w:val="0"/>
        <w:autoSpaceDN w:val="0"/>
        <w:adjustRightInd w:val="0"/>
        <w:rPr>
          <w:sz w:val="18"/>
          <w:szCs w:val="18"/>
        </w:rPr>
      </w:pPr>
      <w:r w:rsidRPr="00FE56BC">
        <w:t>Please give a b</w:t>
      </w:r>
      <w:r w:rsidR="007F12A3">
        <w:t>rief description of your house.</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r>
    </w:p>
    <w:p w14:paraId="1D32BC4E" w14:textId="77777777" w:rsidR="00027308" w:rsidRPr="00FE56BC" w:rsidRDefault="00027308" w:rsidP="00466AAD">
      <w:pPr>
        <w:widowControl w:val="0"/>
        <w:numPr>
          <w:ilvl w:val="0"/>
          <w:numId w:val="4"/>
        </w:numPr>
        <w:autoSpaceDE w:val="0"/>
        <w:autoSpaceDN w:val="0"/>
        <w:adjustRightInd w:val="0"/>
      </w:pPr>
      <w:r w:rsidRPr="00FE56BC">
        <w:t xml:space="preserve">Do you own or rent your house?  </w:t>
      </w:r>
      <w:r w:rsidR="00B9074F" w:rsidRPr="00FE56BC">
        <w:t xml:space="preserve">If you rent, </w:t>
      </w:r>
      <w:r w:rsidR="00420F00">
        <w:t xml:space="preserve">BHRR </w:t>
      </w:r>
      <w:r w:rsidR="00B9074F" w:rsidRPr="00FE56BC">
        <w:t xml:space="preserve">requires </w:t>
      </w:r>
      <w:r w:rsidR="004D6300" w:rsidRPr="00FE56BC">
        <w:t>that a signed letter from your landlord/lady stating that you have permission to bring in a Giant Breed Animal be attached to this application</w:t>
      </w:r>
      <w:r w:rsidR="007F12A3">
        <w:t>.</w:t>
      </w:r>
      <w:r w:rsidR="007F12A3">
        <w:br/>
        <w:t>__________________________________________________________________</w:t>
      </w:r>
    </w:p>
    <w:p w14:paraId="3E6EAD31" w14:textId="77777777" w:rsidR="00027308" w:rsidRPr="00655BFC" w:rsidRDefault="00027308">
      <w:pPr>
        <w:widowControl w:val="0"/>
        <w:autoSpaceDE w:val="0"/>
        <w:autoSpaceDN w:val="0"/>
        <w:adjustRightInd w:val="0"/>
        <w:rPr>
          <w:sz w:val="18"/>
          <w:szCs w:val="18"/>
        </w:rPr>
      </w:pPr>
    </w:p>
    <w:p w14:paraId="36F6F4C3" w14:textId="77777777" w:rsidR="00027308" w:rsidRPr="007F12A3" w:rsidRDefault="00027308" w:rsidP="007F12A3">
      <w:pPr>
        <w:widowControl w:val="0"/>
        <w:numPr>
          <w:ilvl w:val="0"/>
          <w:numId w:val="4"/>
        </w:numPr>
        <w:autoSpaceDE w:val="0"/>
        <w:autoSpaceDN w:val="0"/>
        <w:adjustRightInd w:val="0"/>
        <w:rPr>
          <w:sz w:val="18"/>
          <w:szCs w:val="18"/>
        </w:rPr>
      </w:pPr>
      <w:r w:rsidRPr="00FE56BC">
        <w:t>Describe your yard.</w:t>
      </w:r>
      <w:r w:rsidR="007F12A3">
        <w:rPr>
          <w:sz w:val="18"/>
          <w:szCs w:val="18"/>
        </w:rPr>
        <w:br/>
      </w:r>
      <w:r w:rsidR="007F12A3">
        <w:t>__________________________________________________________________</w:t>
      </w:r>
      <w:r w:rsidR="007F12A3">
        <w:br/>
      </w:r>
    </w:p>
    <w:p w14:paraId="3B18AD04" w14:textId="77777777" w:rsidR="004D6300" w:rsidRPr="007F12A3" w:rsidRDefault="007F12A3" w:rsidP="007F12A3">
      <w:pPr>
        <w:widowControl w:val="0"/>
        <w:numPr>
          <w:ilvl w:val="0"/>
          <w:numId w:val="4"/>
        </w:numPr>
        <w:autoSpaceDE w:val="0"/>
        <w:autoSpaceDN w:val="0"/>
        <w:adjustRightInd w:val="0"/>
        <w:rPr>
          <w:sz w:val="18"/>
          <w:szCs w:val="18"/>
        </w:rPr>
      </w:pPr>
      <w:r>
        <w:t>Is your yard fenced?  _______.</w:t>
      </w:r>
      <w:r>
        <w:br/>
      </w:r>
      <w:r w:rsidR="00663594">
        <w:t>If yes, what type of fencing and how tall? BHRR does not adopt out to homes that do not have a fenced in yard with at least one entrance direct off the house to said fenced in yard. Invisible, barbed wire or electrical fencing is not ‘deemed’ appropriate fencing.</w:t>
      </w:r>
      <w:r>
        <w:rPr>
          <w:sz w:val="18"/>
          <w:szCs w:val="18"/>
        </w:rPr>
        <w:br/>
      </w:r>
      <w:r>
        <w:t>__________________________________________________________________</w:t>
      </w:r>
      <w:r>
        <w:br/>
        <w:t>__________________________________________________________________</w:t>
      </w:r>
      <w:r>
        <w:br/>
      </w:r>
    </w:p>
    <w:p w14:paraId="3CB23391" w14:textId="77777777" w:rsidR="009B4B04" w:rsidRDefault="009B4B04" w:rsidP="00663594">
      <w:pPr>
        <w:widowControl w:val="0"/>
        <w:numPr>
          <w:ilvl w:val="0"/>
          <w:numId w:val="4"/>
        </w:numPr>
        <w:autoSpaceDE w:val="0"/>
        <w:autoSpaceDN w:val="0"/>
        <w:adjustRightInd w:val="0"/>
        <w:rPr>
          <w:sz w:val="18"/>
          <w:szCs w:val="18"/>
        </w:rPr>
      </w:pPr>
      <w:r w:rsidRPr="009B4B04">
        <w:t xml:space="preserve">Do you have </w:t>
      </w:r>
      <w:r w:rsidR="007F12A3">
        <w:t>children?</w:t>
      </w:r>
      <w:r w:rsidR="007F12A3">
        <w:br/>
        <w:t>__________________________________________________________________</w:t>
      </w:r>
      <w:r w:rsidR="007F12A3">
        <w:rPr>
          <w:sz w:val="18"/>
          <w:szCs w:val="18"/>
        </w:rPr>
        <w:br/>
      </w:r>
    </w:p>
    <w:p w14:paraId="1B711599" w14:textId="77777777" w:rsidR="009B4B04" w:rsidRPr="009B4B04" w:rsidRDefault="009B4B04" w:rsidP="00663594">
      <w:pPr>
        <w:widowControl w:val="0"/>
        <w:numPr>
          <w:ilvl w:val="0"/>
          <w:numId w:val="4"/>
        </w:numPr>
        <w:autoSpaceDE w:val="0"/>
        <w:autoSpaceDN w:val="0"/>
        <w:adjustRightInd w:val="0"/>
        <w:rPr>
          <w:sz w:val="18"/>
          <w:szCs w:val="18"/>
        </w:rPr>
      </w:pPr>
      <w:r w:rsidRPr="009B4B04">
        <w:lastRenderedPageBreak/>
        <w:t>If no, do you plan on having children</w:t>
      </w:r>
      <w:r w:rsidR="007F12A3">
        <w:t>?</w:t>
      </w:r>
      <w:r w:rsidR="007F12A3">
        <w:br/>
        <w:t>__________________________________________________________________</w:t>
      </w:r>
      <w:r>
        <w:rPr>
          <w:sz w:val="18"/>
          <w:szCs w:val="18"/>
        </w:rPr>
        <w:br/>
      </w:r>
    </w:p>
    <w:p w14:paraId="5C5652D7" w14:textId="77777777" w:rsidR="00027308" w:rsidRPr="007F12A3" w:rsidRDefault="00027308" w:rsidP="007F12A3">
      <w:pPr>
        <w:widowControl w:val="0"/>
        <w:numPr>
          <w:ilvl w:val="0"/>
          <w:numId w:val="4"/>
        </w:numPr>
        <w:autoSpaceDE w:val="0"/>
        <w:autoSpaceDN w:val="0"/>
        <w:adjustRightInd w:val="0"/>
        <w:rPr>
          <w:sz w:val="18"/>
          <w:szCs w:val="18"/>
        </w:rPr>
      </w:pPr>
      <w:r w:rsidRPr="00A952DF">
        <w:t>List the names, ages, and relationships of those family members or o</w:t>
      </w:r>
      <w:r w:rsidR="0075743B" w:rsidRPr="00A952DF">
        <w:t xml:space="preserve">thers that live in your </w:t>
      </w:r>
      <w:r w:rsidR="00663594">
        <w:t xml:space="preserve"> in your house + occupations. Incomplete answers will no longer be considered.</w:t>
      </w:r>
      <w:r w:rsidR="00663594">
        <w:br/>
      </w:r>
      <w:r w:rsidR="00663594" w:rsidRPr="00663594">
        <w:rPr>
          <w:b/>
          <w:bCs/>
          <w:u w:val="single"/>
        </w:rPr>
        <w:t>NOTE:</w:t>
      </w:r>
      <w:r w:rsidR="00663594">
        <w:t xml:space="preserve">  </w:t>
      </w:r>
      <w:r w:rsidR="00663594" w:rsidRPr="00663594">
        <w:rPr>
          <w:b/>
          <w:bCs/>
          <w:color w:val="800000"/>
        </w:rPr>
        <w:t>WE DO NOT</w:t>
      </w:r>
      <w:r w:rsidR="00663594">
        <w:t xml:space="preserve"> place any dog with a family with children under the age of </w:t>
      </w:r>
      <w:r w:rsidR="00663594" w:rsidRPr="00663594">
        <w:rPr>
          <w:lang w:val="en-CA"/>
        </w:rPr>
        <w:t xml:space="preserve">8 unless the below additional conditions/requirements have been met to the satisfaction of the BOD of BHRR. Only then shall the BOD of BHRR consider those homes that have Children younger than the age of 8 yet they must be over the age of 5: </w:t>
      </w:r>
      <w:r w:rsidR="00663594" w:rsidRPr="00663594">
        <w:rPr>
          <w:lang w:val="en-CA"/>
        </w:rPr>
        <w:br/>
        <w:t>a) ON</w:t>
      </w:r>
      <w:r w:rsidR="00663594">
        <w:t>LY homes that have no more than 2 children shall be considered if said children are under the age of 8 and over the a</w:t>
      </w:r>
      <w:r w:rsidR="0004659A">
        <w:t>ge of 5</w:t>
      </w:r>
      <w:r w:rsidR="0004659A">
        <w:br/>
        <w:t>b) ONLY dogs that BHRR deem</w:t>
      </w:r>
      <w:r w:rsidR="00663594">
        <w:t xml:space="preserve"> most</w:t>
      </w:r>
      <w:r w:rsidR="0004659A">
        <w:t xml:space="preserve"> suitable for homes with c</w:t>
      </w:r>
      <w:r w:rsidR="00663594">
        <w:t>hildren within these ages shall be considered</w:t>
      </w:r>
      <w:r w:rsidR="00663594">
        <w:br/>
        <w:t xml:space="preserve">c) ONLY homes that have prior suitable breed type experience </w:t>
      </w:r>
      <w:proofErr w:type="spellStart"/>
      <w:r w:rsidR="00663594">
        <w:t>ie</w:t>
      </w:r>
      <w:proofErr w:type="spellEnd"/>
      <w:r w:rsidR="00663594">
        <w:t xml:space="preserve"> Great Danes for a Great Dane possible adoption or a Saint Bernard for a Saint Bernard possible adoption shall be considered</w:t>
      </w:r>
      <w:r w:rsidR="00663594">
        <w:br/>
        <w:t>d) ONLY homes that have no more than one dog already and that dog must be a right matched personality fit; shall be considered should any children be under the age of 8 and over the age of 5</w:t>
      </w:r>
      <w:r w:rsidR="00663594">
        <w:br/>
        <w:t>e) ONLY homes that have all family members in attendance for the home visit and only those same homes that have all family members come to BHRR to meet us shall be considered</w:t>
      </w:r>
      <w:r w:rsidR="00663594">
        <w:br/>
        <w:t>BHRR stresses that children and dogs should NEVER be left unsupervised together!</w:t>
      </w:r>
      <w:r w:rsidR="00663594">
        <w:br/>
      </w:r>
      <w:r w:rsidR="00663594" w:rsidRPr="00663594">
        <w:rPr>
          <w:b/>
          <w:bCs/>
          <w:color w:val="FF0000"/>
        </w:rPr>
        <w:t>NO EXCEPTIONS</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r>
    </w:p>
    <w:p w14:paraId="76B4EE26" w14:textId="77777777" w:rsidR="00027308" w:rsidRPr="00655BFC" w:rsidRDefault="00027308" w:rsidP="00466AAD">
      <w:pPr>
        <w:widowControl w:val="0"/>
        <w:numPr>
          <w:ilvl w:val="0"/>
          <w:numId w:val="4"/>
        </w:numPr>
        <w:autoSpaceDE w:val="0"/>
        <w:autoSpaceDN w:val="0"/>
        <w:adjustRightInd w:val="0"/>
        <w:rPr>
          <w:sz w:val="18"/>
          <w:szCs w:val="18"/>
        </w:rPr>
      </w:pPr>
      <w:r w:rsidRPr="00A952DF">
        <w:t xml:space="preserve">Is everyone in your house in agreement in getting a </w:t>
      </w:r>
      <w:r w:rsidR="007F12A3">
        <w:t>Giant Breed?</w:t>
      </w:r>
      <w:r w:rsidR="007F12A3">
        <w:br/>
        <w:t>__________________________________________________________________</w:t>
      </w:r>
    </w:p>
    <w:p w14:paraId="1621252A" w14:textId="77777777" w:rsidR="00027308" w:rsidRPr="00655BFC" w:rsidRDefault="00027308">
      <w:pPr>
        <w:widowControl w:val="0"/>
        <w:autoSpaceDE w:val="0"/>
        <w:autoSpaceDN w:val="0"/>
        <w:adjustRightInd w:val="0"/>
        <w:rPr>
          <w:sz w:val="18"/>
          <w:szCs w:val="18"/>
        </w:rPr>
      </w:pPr>
    </w:p>
    <w:p w14:paraId="109B6B64" w14:textId="77777777" w:rsidR="007F12A3" w:rsidRDefault="00027308" w:rsidP="007F12A3">
      <w:pPr>
        <w:widowControl w:val="0"/>
        <w:numPr>
          <w:ilvl w:val="0"/>
          <w:numId w:val="4"/>
        </w:numPr>
        <w:autoSpaceDE w:val="0"/>
        <w:autoSpaceDN w:val="0"/>
        <w:adjustRightInd w:val="0"/>
      </w:pPr>
      <w:r w:rsidRPr="00A952DF">
        <w:t xml:space="preserve">If you are a first time </w:t>
      </w:r>
      <w:r w:rsidR="00DE0433" w:rsidRPr="00A952DF">
        <w:t>Giant Breed</w:t>
      </w:r>
      <w:r w:rsidRPr="00A952DF">
        <w:t xml:space="preserve"> owner</w:t>
      </w:r>
      <w:r w:rsidR="00A952DF">
        <w:t>, what kind of research has been</w:t>
      </w:r>
      <w:r w:rsidRPr="00A952DF">
        <w:t xml:space="preserve"> done</w:t>
      </w:r>
      <w:r w:rsidR="00DE0433" w:rsidRPr="00A952DF">
        <w:t xml:space="preserve"> and on what </w:t>
      </w:r>
      <w:r w:rsidR="00A952DF">
        <w:t xml:space="preserve">types of </w:t>
      </w:r>
      <w:r w:rsidR="00DE0433" w:rsidRPr="00A952DF">
        <w:t>Giant Breed(s)</w:t>
      </w:r>
      <w:r w:rsidRPr="00A952DF">
        <w:t>?</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t>__________________________________________________________________</w:t>
      </w:r>
      <w:r w:rsidR="007F12A3">
        <w:br/>
      </w:r>
    </w:p>
    <w:p w14:paraId="35739878" w14:textId="77777777" w:rsidR="007F12A3" w:rsidRDefault="007F12A3" w:rsidP="007F12A3">
      <w:pPr>
        <w:pStyle w:val="ListParagraph"/>
      </w:pPr>
    </w:p>
    <w:p w14:paraId="2EAD15D3" w14:textId="77777777" w:rsidR="007F12A3" w:rsidRDefault="00DE0433" w:rsidP="007F12A3">
      <w:pPr>
        <w:widowControl w:val="0"/>
        <w:numPr>
          <w:ilvl w:val="0"/>
          <w:numId w:val="4"/>
        </w:numPr>
        <w:autoSpaceDE w:val="0"/>
        <w:autoSpaceDN w:val="0"/>
        <w:adjustRightInd w:val="0"/>
      </w:pPr>
      <w:r w:rsidRPr="00A952DF">
        <w:t>Are you aware that Giant B</w:t>
      </w:r>
      <w:r w:rsidR="00027308" w:rsidRPr="00A952DF">
        <w:t>reed</w:t>
      </w:r>
      <w:r w:rsidRPr="00A952DF">
        <w:t>s</w:t>
      </w:r>
      <w:r w:rsidR="00027308" w:rsidRPr="00A952DF">
        <w:t xml:space="preserve"> can drool, snore loudly, reach anything as high as eye </w:t>
      </w:r>
      <w:r w:rsidR="007F12A3">
        <w:t>level, and sheds twice a year?</w:t>
      </w:r>
      <w:r w:rsidR="007F12A3">
        <w:br/>
        <w:t>__________________________________________________________________</w:t>
      </w:r>
      <w:r w:rsidR="007F12A3">
        <w:br/>
      </w:r>
    </w:p>
    <w:p w14:paraId="412B1E83" w14:textId="77777777" w:rsidR="007F12A3" w:rsidRDefault="007F12A3" w:rsidP="007F12A3">
      <w:pPr>
        <w:pStyle w:val="ListParagraph"/>
      </w:pPr>
    </w:p>
    <w:p w14:paraId="2E3E5FC8" w14:textId="3AC1BBD4" w:rsidR="007F12A3" w:rsidRDefault="00027308" w:rsidP="007F12A3">
      <w:pPr>
        <w:widowControl w:val="0"/>
        <w:numPr>
          <w:ilvl w:val="0"/>
          <w:numId w:val="4"/>
        </w:numPr>
        <w:autoSpaceDE w:val="0"/>
        <w:autoSpaceDN w:val="0"/>
        <w:adjustRightInd w:val="0"/>
      </w:pPr>
      <w:r w:rsidRPr="00A952DF">
        <w:t xml:space="preserve">If you feed a commercial processed kibble, do you agree that you will NEVER feed the </w:t>
      </w:r>
      <w:r w:rsidR="00DE0433" w:rsidRPr="00A952DF">
        <w:t>Giant Breed</w:t>
      </w:r>
      <w:r w:rsidR="005710CD" w:rsidRPr="00A952DF">
        <w:t xml:space="preserve"> puppy food?</w:t>
      </w:r>
      <w:r w:rsidR="007F12A3">
        <w:br/>
        <w:t>__________________________________________________________________</w:t>
      </w:r>
      <w:r w:rsidR="007F12A3">
        <w:br/>
      </w:r>
      <w:r w:rsidR="00713432" w:rsidRPr="007F12A3">
        <w:rPr>
          <w:sz w:val="18"/>
          <w:szCs w:val="18"/>
        </w:rPr>
        <w:br/>
        <w:t>*</w:t>
      </w:r>
      <w:r w:rsidR="00713432" w:rsidRPr="007F12A3">
        <w:rPr>
          <w:i/>
          <w:sz w:val="18"/>
          <w:szCs w:val="18"/>
        </w:rPr>
        <w:t xml:space="preserve">Note: Dane puppies should be raised on a high quality </w:t>
      </w:r>
      <w:r w:rsidR="00713432" w:rsidRPr="007F12A3">
        <w:rPr>
          <w:b/>
          <w:i/>
          <w:sz w:val="18"/>
          <w:szCs w:val="18"/>
        </w:rPr>
        <w:t>ADULT</w:t>
      </w:r>
      <w:r w:rsidR="00713432" w:rsidRPr="007F12A3">
        <w:rPr>
          <w:i/>
          <w:sz w:val="18"/>
          <w:szCs w:val="18"/>
        </w:rPr>
        <w:t xml:space="preserve"> food. It is not only protein levels that one must be cognizant of re: Giants but also calories, fat and phosphorous levels.</w:t>
      </w:r>
    </w:p>
    <w:p w14:paraId="29ED4D7B" w14:textId="77777777" w:rsidR="007F12A3" w:rsidRDefault="007F12A3" w:rsidP="007F12A3">
      <w:pPr>
        <w:pStyle w:val="ListParagraph"/>
      </w:pPr>
    </w:p>
    <w:p w14:paraId="0FC228A6" w14:textId="77777777" w:rsidR="007F12A3" w:rsidRDefault="00027308" w:rsidP="007F12A3">
      <w:pPr>
        <w:widowControl w:val="0"/>
        <w:numPr>
          <w:ilvl w:val="0"/>
          <w:numId w:val="4"/>
        </w:numPr>
        <w:autoSpaceDE w:val="0"/>
        <w:autoSpaceDN w:val="0"/>
        <w:adjustRightInd w:val="0"/>
      </w:pPr>
      <w:r w:rsidRPr="00A952DF">
        <w:t>Will you agree to have regular routine veterinary checkups, vaccines</w:t>
      </w:r>
      <w:r w:rsidR="00BC4B5C" w:rsidRPr="00A952DF">
        <w:t>, fecal plus</w:t>
      </w:r>
      <w:r w:rsidRPr="00A952DF">
        <w:t xml:space="preserve"> heartworm tests</w:t>
      </w:r>
      <w:r w:rsidR="00945EA7" w:rsidRPr="00945EA7">
        <w:t xml:space="preserve"> </w:t>
      </w:r>
      <w:r w:rsidR="00945EA7">
        <w:t>plus use heartworm preventative yearly?</w:t>
      </w:r>
      <w:r w:rsidR="00945EA7">
        <w:br/>
        <w:t>*DO not submit an application if you are not doing or have done these proactive/preventative procedures with any past and/or current pets*</w:t>
      </w:r>
      <w:r w:rsidR="007F12A3">
        <w:br/>
        <w:t>__________________________________________________________________</w:t>
      </w:r>
    </w:p>
    <w:p w14:paraId="269E2E4A" w14:textId="77777777" w:rsidR="007F12A3" w:rsidRDefault="007F12A3" w:rsidP="007F12A3">
      <w:pPr>
        <w:pStyle w:val="ListParagraph"/>
      </w:pPr>
    </w:p>
    <w:p w14:paraId="1D629963" w14:textId="77777777" w:rsidR="007F12A3" w:rsidRDefault="00027308" w:rsidP="007F12A3">
      <w:pPr>
        <w:widowControl w:val="0"/>
        <w:numPr>
          <w:ilvl w:val="0"/>
          <w:numId w:val="4"/>
        </w:numPr>
        <w:autoSpaceDE w:val="0"/>
        <w:autoSpaceDN w:val="0"/>
        <w:adjustRightInd w:val="0"/>
      </w:pPr>
      <w:r w:rsidRPr="00A952DF">
        <w:t xml:space="preserve">Do you agree to feed your </w:t>
      </w:r>
      <w:r w:rsidR="00DE0433" w:rsidRPr="00A952DF">
        <w:t>Giant Breed</w:t>
      </w:r>
      <w:r w:rsidRPr="00A952DF">
        <w:t xml:space="preserve"> </w:t>
      </w:r>
      <w:r w:rsidR="00713432" w:rsidRPr="00A952DF">
        <w:t xml:space="preserve">at least </w:t>
      </w:r>
      <w:r w:rsidRPr="00A952DF">
        <w:t xml:space="preserve">twice a day for the rest of his or her life? This reduces the chances of bloating and stomach torsion which is almost always fatal but very common to </w:t>
      </w:r>
      <w:r w:rsidR="00DE0433" w:rsidRPr="00A952DF">
        <w:t>some Giant Breeds</w:t>
      </w:r>
      <w:r w:rsidRPr="00A952DF">
        <w:t>. Also, never feed after strenuous exercise</w:t>
      </w:r>
      <w:r w:rsidR="00A952DF">
        <w:t>.</w:t>
      </w:r>
      <w:r w:rsidR="007F12A3">
        <w:br/>
        <w:t>__________________________________________________________________</w:t>
      </w:r>
      <w:r w:rsidR="007F12A3">
        <w:br/>
      </w:r>
    </w:p>
    <w:p w14:paraId="6AA32FE6" w14:textId="77777777" w:rsidR="007F12A3" w:rsidRDefault="007F12A3" w:rsidP="007F12A3">
      <w:pPr>
        <w:pStyle w:val="ListParagraph"/>
      </w:pPr>
    </w:p>
    <w:p w14:paraId="11716898" w14:textId="77777777" w:rsidR="00C03D90" w:rsidRDefault="00DE0433" w:rsidP="00C03D90">
      <w:pPr>
        <w:widowControl w:val="0"/>
        <w:numPr>
          <w:ilvl w:val="0"/>
          <w:numId w:val="4"/>
        </w:numPr>
        <w:autoSpaceDE w:val="0"/>
        <w:autoSpaceDN w:val="0"/>
        <w:adjustRightInd w:val="0"/>
      </w:pPr>
      <w:r w:rsidRPr="00DC6CDC">
        <w:t>Will you agree to take your Giant Breed</w:t>
      </w:r>
      <w:r w:rsidR="00027308" w:rsidRPr="00DC6CDC">
        <w:t xml:space="preserve"> to the vet whenever it shows signs of illness, lameness, pain, or any other</w:t>
      </w:r>
      <w:r w:rsidR="007F12A3">
        <w:t xml:space="preserve"> problem?</w:t>
      </w:r>
      <w:r w:rsidR="007F12A3">
        <w:br/>
        <w:t>__________________________________________________________________</w:t>
      </w:r>
      <w:r w:rsidR="00C03D90">
        <w:br/>
      </w:r>
    </w:p>
    <w:p w14:paraId="46C6411F" w14:textId="77777777" w:rsidR="00C03D90" w:rsidRDefault="00C03D90" w:rsidP="00C03D90">
      <w:pPr>
        <w:pStyle w:val="ListParagraph"/>
      </w:pPr>
    </w:p>
    <w:p w14:paraId="3EBD1B0D" w14:textId="77777777" w:rsidR="00C03D90" w:rsidRDefault="00E0184C" w:rsidP="00C03D90">
      <w:pPr>
        <w:widowControl w:val="0"/>
        <w:numPr>
          <w:ilvl w:val="0"/>
          <w:numId w:val="4"/>
        </w:numPr>
        <w:autoSpaceDE w:val="0"/>
        <w:autoSpaceDN w:val="0"/>
        <w:adjustRightInd w:val="0"/>
      </w:pPr>
      <w:r>
        <w:t>Do you understand that your Giant Breed will be altered PLUS microchipped by the time he or she is deemed old enough by a Vet. Note that THIS microchip will remain under the primary name of BHRR.</w:t>
      </w:r>
      <w:r>
        <w:br/>
      </w:r>
      <w:r w:rsidRPr="00C03D90">
        <w:rPr>
          <w:i/>
          <w:sz w:val="22"/>
          <w:szCs w:val="22"/>
        </w:rPr>
        <w:t>*Note: Though we prefer to have males altered between 12 – 18 months and females as close to one year as possible, yet before they reach their first heat(generally around 11 months); in rescue we will alter as early as 8/9 months of age regardless of sex.*</w:t>
      </w:r>
      <w:r w:rsidR="00C03D90">
        <w:br/>
        <w:t>__________________________________________________________________</w:t>
      </w:r>
    </w:p>
    <w:p w14:paraId="77C3A4ED" w14:textId="77777777" w:rsidR="00C03D90" w:rsidRDefault="00C03D90" w:rsidP="00C03D90">
      <w:pPr>
        <w:pStyle w:val="ListParagraph"/>
      </w:pPr>
    </w:p>
    <w:p w14:paraId="279B04D2" w14:textId="77777777" w:rsidR="00C03D90" w:rsidRDefault="00DE0433" w:rsidP="00C03D90">
      <w:pPr>
        <w:widowControl w:val="0"/>
        <w:numPr>
          <w:ilvl w:val="0"/>
          <w:numId w:val="4"/>
        </w:numPr>
        <w:autoSpaceDE w:val="0"/>
        <w:autoSpaceDN w:val="0"/>
        <w:adjustRightInd w:val="0"/>
      </w:pPr>
      <w:r w:rsidRPr="00DC6CDC">
        <w:t>Where will your Giant Breed</w:t>
      </w:r>
      <w:r w:rsidR="00027308" w:rsidRPr="00DC6CDC">
        <w:t xml:space="preserve"> stay duri</w:t>
      </w:r>
      <w:r w:rsidRPr="00DC6CDC">
        <w:t>ng the day time?  Will your Giant Breed</w:t>
      </w:r>
      <w:r w:rsidR="00027308" w:rsidRPr="00DC6CDC">
        <w:t xml:space="preserve"> have free run of your house when he or she is mature? If no, why not?</w:t>
      </w:r>
      <w:r w:rsidR="00C03D90">
        <w:rPr>
          <w:sz w:val="18"/>
          <w:szCs w:val="18"/>
        </w:rPr>
        <w:br/>
      </w:r>
      <w:r w:rsidR="00C03D90">
        <w:lastRenderedPageBreak/>
        <w:t>__________________________________________________________________</w:t>
      </w:r>
      <w:r w:rsidR="00C03D90">
        <w:br/>
      </w:r>
    </w:p>
    <w:p w14:paraId="0114B559" w14:textId="77777777" w:rsidR="00C03D90" w:rsidRDefault="00C03D90" w:rsidP="00C03D90">
      <w:pPr>
        <w:pStyle w:val="ListParagraph"/>
      </w:pPr>
    </w:p>
    <w:p w14:paraId="127DCEA2" w14:textId="77777777" w:rsidR="00C03D90" w:rsidRDefault="00027308" w:rsidP="00C03D90">
      <w:pPr>
        <w:widowControl w:val="0"/>
        <w:numPr>
          <w:ilvl w:val="0"/>
          <w:numId w:val="4"/>
        </w:numPr>
        <w:autoSpaceDE w:val="0"/>
        <w:autoSpaceDN w:val="0"/>
        <w:adjustRightInd w:val="0"/>
      </w:pPr>
      <w:r w:rsidRPr="00DC6CDC">
        <w:t>Wil</w:t>
      </w:r>
      <w:r w:rsidR="00DE0433" w:rsidRPr="00DC6CDC">
        <w:t>l someone be home with your Giant Breed</w:t>
      </w:r>
      <w:r w:rsidRPr="00DC6CDC">
        <w:t xml:space="preserve"> </w:t>
      </w:r>
      <w:r w:rsidR="00C03D90">
        <w:t>during the daytime?  If so, who?</w:t>
      </w:r>
      <w:r w:rsidR="00C03D90">
        <w:br/>
        <w:t>__________________________________________________________________</w:t>
      </w:r>
      <w:r w:rsidR="00C03D90">
        <w:br/>
      </w:r>
    </w:p>
    <w:p w14:paraId="7F6CD246" w14:textId="77777777" w:rsidR="00C03D90" w:rsidRDefault="00C03D90" w:rsidP="00C03D90">
      <w:pPr>
        <w:pStyle w:val="ListParagraph"/>
      </w:pPr>
    </w:p>
    <w:p w14:paraId="0CCBC054" w14:textId="77777777" w:rsidR="00C03D90" w:rsidRDefault="00027308" w:rsidP="00C03D90">
      <w:pPr>
        <w:widowControl w:val="0"/>
        <w:numPr>
          <w:ilvl w:val="0"/>
          <w:numId w:val="4"/>
        </w:numPr>
        <w:autoSpaceDE w:val="0"/>
        <w:autoSpaceDN w:val="0"/>
        <w:adjustRightInd w:val="0"/>
      </w:pPr>
      <w:r w:rsidRPr="00DC6CDC">
        <w:t>If no one will be home and you work full-time, please explain on how you wil</w:t>
      </w:r>
      <w:r w:rsidR="00BC4B5C" w:rsidRPr="00DC6CDC">
        <w:t>l deal with this situation?</w:t>
      </w:r>
      <w:r w:rsidR="00BC4B5C" w:rsidRPr="00C03D90">
        <w:rPr>
          <w:sz w:val="18"/>
          <w:szCs w:val="18"/>
        </w:rPr>
        <w:t xml:space="preserve"> </w:t>
      </w:r>
      <w:r w:rsidR="00CE5FD0" w:rsidRPr="00C03D90">
        <w:rPr>
          <w:sz w:val="18"/>
          <w:szCs w:val="18"/>
        </w:rPr>
        <w:br/>
      </w:r>
      <w:r w:rsidR="00CE5FD0" w:rsidRPr="00C03D90">
        <w:rPr>
          <w:i/>
          <w:sz w:val="20"/>
          <w:szCs w:val="20"/>
        </w:rPr>
        <w:t xml:space="preserve">*Note: BHRR will not adopt to homes whereby the Great Dane would be left alone for longer than 8.5 hours. </w:t>
      </w:r>
      <w:r w:rsidR="00CE5FD0" w:rsidRPr="00C03D90">
        <w:rPr>
          <w:b/>
          <w:bCs/>
          <w:color w:val="FF0000"/>
        </w:rPr>
        <w:t>NO EXCEPTIONS</w:t>
      </w:r>
      <w:r w:rsidR="00C03D90">
        <w:rPr>
          <w:b/>
          <w:color w:val="FF0000"/>
        </w:rPr>
        <w:br/>
      </w:r>
      <w:r w:rsidR="00C03D90">
        <w:t>__________________________________________________________________</w:t>
      </w:r>
    </w:p>
    <w:p w14:paraId="7F9E202B" w14:textId="77777777" w:rsidR="00C03D90" w:rsidRDefault="00C03D90" w:rsidP="00C03D90">
      <w:pPr>
        <w:pStyle w:val="ListParagraph"/>
      </w:pPr>
    </w:p>
    <w:p w14:paraId="704500AA" w14:textId="77777777" w:rsidR="00C03D90" w:rsidRDefault="00DE0433" w:rsidP="00C03D90">
      <w:pPr>
        <w:widowControl w:val="0"/>
        <w:numPr>
          <w:ilvl w:val="0"/>
          <w:numId w:val="4"/>
        </w:numPr>
        <w:autoSpaceDE w:val="0"/>
        <w:autoSpaceDN w:val="0"/>
        <w:adjustRightInd w:val="0"/>
      </w:pPr>
      <w:r w:rsidRPr="00DC6CDC">
        <w:t>If your Giant Breed</w:t>
      </w:r>
      <w:r w:rsidR="00027308" w:rsidRPr="00DC6CDC">
        <w:t xml:space="preserve"> must be left alone during the daytime because of work schedule, are you willing to come home mid-day or pay for a daytime insured pet sitter/walker until your puppy can be comfortable with staying alone that long?</w:t>
      </w:r>
      <w:r w:rsidR="00C03D90">
        <w:br/>
        <w:t>__________________________________________________________________</w:t>
      </w:r>
    </w:p>
    <w:p w14:paraId="22375B18" w14:textId="77777777" w:rsidR="00C03D90" w:rsidRDefault="00C03D90" w:rsidP="00C03D90">
      <w:pPr>
        <w:pStyle w:val="ListParagraph"/>
      </w:pPr>
    </w:p>
    <w:p w14:paraId="40AE5966" w14:textId="77777777" w:rsidR="00C03D90" w:rsidRDefault="00027308" w:rsidP="00C03D90">
      <w:pPr>
        <w:widowControl w:val="0"/>
        <w:numPr>
          <w:ilvl w:val="0"/>
          <w:numId w:val="4"/>
        </w:numPr>
        <w:autoSpaceDE w:val="0"/>
        <w:autoSpaceDN w:val="0"/>
        <w:adjustRightInd w:val="0"/>
      </w:pPr>
      <w:r w:rsidRPr="00DC6CDC">
        <w:t>Wil</w:t>
      </w:r>
      <w:r w:rsidR="00DE0433" w:rsidRPr="00DC6CDC">
        <w:t>l you agree to confine your Giant Breed</w:t>
      </w:r>
      <w:r w:rsidRPr="00DC6CDC">
        <w:t xml:space="preserve"> to a </w:t>
      </w:r>
      <w:r w:rsidR="00186713">
        <w:t xml:space="preserve">giant sized </w:t>
      </w:r>
      <w:r w:rsidRPr="00DC6CDC">
        <w:t>crate or a dog-proofed room so that it is protected from eating objects when you are n</w:t>
      </w:r>
      <w:r w:rsidR="00DE0433" w:rsidRPr="00DC6CDC">
        <w:t>ot supervising it until the Giant Breed can be trusted? Will your Giant Breed</w:t>
      </w:r>
      <w:r w:rsidRPr="00DC6CDC">
        <w:t xml:space="preserve"> be given lots of toys and bones in wh</w:t>
      </w:r>
      <w:r w:rsidR="000625EE" w:rsidRPr="00DC6CDC">
        <w:t>ich to amuse him or herself?</w:t>
      </w:r>
      <w:r w:rsidR="00C03D90">
        <w:br/>
        <w:t>__________________________________________________________________</w:t>
      </w:r>
    </w:p>
    <w:p w14:paraId="7BA861F0" w14:textId="77777777" w:rsidR="00C03D90" w:rsidRDefault="00C03D90" w:rsidP="00C03D90">
      <w:pPr>
        <w:pStyle w:val="ListParagraph"/>
      </w:pPr>
    </w:p>
    <w:p w14:paraId="05C223C2" w14:textId="77777777" w:rsidR="00C03D90" w:rsidRDefault="00DE0433" w:rsidP="00C03D90">
      <w:pPr>
        <w:widowControl w:val="0"/>
        <w:numPr>
          <w:ilvl w:val="0"/>
          <w:numId w:val="4"/>
        </w:numPr>
        <w:autoSpaceDE w:val="0"/>
        <w:autoSpaceDN w:val="0"/>
        <w:adjustRightInd w:val="0"/>
      </w:pPr>
      <w:r w:rsidRPr="00DC6CDC">
        <w:t>Where will your Giant Breed</w:t>
      </w:r>
      <w:r w:rsidR="00027308" w:rsidRPr="00DC6CDC">
        <w:t xml:space="preserve"> sleep at night?  A Giant Breed animal should never sleep on hard surfaces. It is hard on their joints</w:t>
      </w:r>
      <w:r w:rsidR="00BC4B5C" w:rsidRPr="00DC6CDC">
        <w:t>, can cause hygromas</w:t>
      </w:r>
      <w:r w:rsidR="00027308" w:rsidRPr="00DC6CDC">
        <w:t xml:space="preserve"> and has been prov</w:t>
      </w:r>
      <w:r w:rsidR="00C03D90">
        <w:t>en to shorten their life spans.</w:t>
      </w:r>
      <w:r w:rsidR="00C03D90">
        <w:br/>
        <w:t>__________________________________________________________________</w:t>
      </w:r>
    </w:p>
    <w:p w14:paraId="03E28ECA" w14:textId="77777777" w:rsidR="00C03D90" w:rsidRDefault="00C03D90" w:rsidP="00C03D90">
      <w:pPr>
        <w:pStyle w:val="ListParagraph"/>
      </w:pPr>
    </w:p>
    <w:p w14:paraId="258C8F89" w14:textId="77777777" w:rsidR="00B24476" w:rsidRDefault="00DE0433" w:rsidP="00C03D90">
      <w:pPr>
        <w:widowControl w:val="0"/>
        <w:numPr>
          <w:ilvl w:val="0"/>
          <w:numId w:val="4"/>
        </w:numPr>
        <w:autoSpaceDE w:val="0"/>
        <w:autoSpaceDN w:val="0"/>
        <w:adjustRightInd w:val="0"/>
      </w:pPr>
      <w:r w:rsidRPr="00DC6CDC">
        <w:t>How will you care for your Giant Breed</w:t>
      </w:r>
      <w:r w:rsidR="00027308" w:rsidRPr="00DC6CDC">
        <w:t xml:space="preserve"> on vacations</w:t>
      </w:r>
      <w:r w:rsidRPr="00DC6CDC">
        <w:t xml:space="preserve">?  Do you plan to take the Animal </w:t>
      </w:r>
      <w:r w:rsidR="00027308" w:rsidRPr="00DC6CDC">
        <w:t>with you, hire</w:t>
      </w:r>
      <w:r w:rsidRPr="00DC6CDC">
        <w:t xml:space="preserve"> a pet sitter, or board the animal</w:t>
      </w:r>
      <w:r w:rsidR="00027308" w:rsidRPr="00DC6CDC">
        <w:t xml:space="preserve"> at a facility?</w:t>
      </w:r>
      <w:r w:rsidR="00B24476">
        <w:rPr>
          <w:sz w:val="18"/>
          <w:szCs w:val="18"/>
        </w:rPr>
        <w:br/>
      </w:r>
      <w:r w:rsidR="00B24476">
        <w:t>__________________________________________________________________</w:t>
      </w:r>
    </w:p>
    <w:p w14:paraId="1C6B3E6F" w14:textId="77777777" w:rsidR="00B24476" w:rsidRDefault="00B24476" w:rsidP="00B24476">
      <w:pPr>
        <w:pStyle w:val="ListParagraph"/>
        <w:rPr>
          <w:b/>
        </w:rPr>
      </w:pPr>
    </w:p>
    <w:p w14:paraId="5946DC9F" w14:textId="77777777" w:rsidR="00B24476" w:rsidRDefault="00E0184C" w:rsidP="00B24476">
      <w:pPr>
        <w:widowControl w:val="0"/>
        <w:numPr>
          <w:ilvl w:val="0"/>
          <w:numId w:val="4"/>
        </w:numPr>
        <w:autoSpaceDE w:val="0"/>
        <w:autoSpaceDN w:val="0"/>
        <w:adjustRightInd w:val="0"/>
      </w:pPr>
      <w:r w:rsidRPr="00C03D90">
        <w:rPr>
          <w:b/>
        </w:rPr>
        <w:t xml:space="preserve">Are you open in taking your Giant Breed to at least ONE full session / group of obedience classes that is taught by a trainer that believes in positive reinforcement and not punishment? </w:t>
      </w:r>
      <w:r w:rsidR="004A36F8" w:rsidRPr="00C03D90">
        <w:rPr>
          <w:b/>
        </w:rPr>
        <w:t xml:space="preserve">This is a mandatory adoption clause to be met for the adoption approval of any of our Giants and </w:t>
      </w:r>
      <w:proofErr w:type="spellStart"/>
      <w:r w:rsidR="004A36F8" w:rsidRPr="00C03D90">
        <w:rPr>
          <w:b/>
        </w:rPr>
        <w:t>Honourary</w:t>
      </w:r>
      <w:proofErr w:type="spellEnd"/>
      <w:r w:rsidR="004A36F8" w:rsidRPr="00C03D90">
        <w:rPr>
          <w:b/>
        </w:rPr>
        <w:t xml:space="preserve"> Giants. </w:t>
      </w:r>
      <w:r w:rsidRPr="00C03D90">
        <w:rPr>
          <w:b/>
        </w:rPr>
        <w:t xml:space="preserve"> This session must be started no later than 4 months after you have adopted your new Dane. </w:t>
      </w:r>
      <w:r w:rsidRPr="00C03D90">
        <w:rPr>
          <w:b/>
          <w:color w:val="FF0000"/>
        </w:rPr>
        <w:t>Proof of registration and completion</w:t>
      </w:r>
      <w:r w:rsidRPr="00C03D90">
        <w:rPr>
          <w:b/>
        </w:rPr>
        <w:t xml:space="preserve"> must be sent to BHRR. IF this is not done, you will be held in legal breach of contract and the animal will be </w:t>
      </w:r>
      <w:r w:rsidRPr="00C03D90">
        <w:rPr>
          <w:b/>
        </w:rPr>
        <w:lastRenderedPageBreak/>
        <w:t>returned safely to BHRR at your own expense.</w:t>
      </w:r>
      <w:r>
        <w:t xml:space="preserve"> </w:t>
      </w:r>
      <w:r>
        <w:br/>
      </w:r>
      <w:r w:rsidR="00E81574" w:rsidRPr="00C03D90">
        <w:rPr>
          <w:i/>
        </w:rPr>
        <w:t xml:space="preserve">*Note: BHRR takes this clause very seriously and the four past situations that we had to consult legal counsel have all been ruled in our </w:t>
      </w:r>
      <w:proofErr w:type="spellStart"/>
      <w:r w:rsidR="00E81574" w:rsidRPr="00C03D90">
        <w:rPr>
          <w:i/>
        </w:rPr>
        <w:t>favour</w:t>
      </w:r>
      <w:proofErr w:type="spellEnd"/>
      <w:r w:rsidR="00E81574" w:rsidRPr="00C03D90">
        <w:rPr>
          <w:i/>
        </w:rPr>
        <w:t xml:space="preserve">. </w:t>
      </w:r>
      <w:r w:rsidRPr="00C03D90">
        <w:rPr>
          <w:i/>
        </w:rPr>
        <w:t xml:space="preserve">If you know that you are not going to abide by this mandatory clause, do not apply. There are </w:t>
      </w:r>
      <w:r w:rsidRPr="00C03D90">
        <w:rPr>
          <w:b/>
          <w:color w:val="FF0000"/>
        </w:rPr>
        <w:t xml:space="preserve">NO EXCEPTIONS </w:t>
      </w:r>
      <w:r w:rsidRPr="00C03D90">
        <w:rPr>
          <w:i/>
        </w:rPr>
        <w:t xml:space="preserve">regardless if you ‘call’ yourself a Trainer or not. Training is one of the least regulated professions out there and lack of obedience is one of the top reasons why dogs, especially Giants are surrendered to Rescues in the first place. Our contract has been declared </w:t>
      </w:r>
      <w:proofErr w:type="spellStart"/>
      <w:r w:rsidRPr="00C03D90">
        <w:rPr>
          <w:i/>
        </w:rPr>
        <w:t>‘just</w:t>
      </w:r>
      <w:proofErr w:type="spellEnd"/>
      <w:r w:rsidRPr="00C03D90">
        <w:rPr>
          <w:i/>
        </w:rPr>
        <w:t>’</w:t>
      </w:r>
      <w:r w:rsidR="00E81574" w:rsidRPr="00C03D90">
        <w:rPr>
          <w:i/>
        </w:rPr>
        <w:t>, ‘fair’ and ‘reasonable’ by legal counsel</w:t>
      </w:r>
      <w:r w:rsidRPr="00C03D90">
        <w:rPr>
          <w:i/>
        </w:rPr>
        <w:t>.</w:t>
      </w:r>
      <w:r w:rsidR="00B24476">
        <w:br/>
        <w:t>__________________________________________________________________</w:t>
      </w:r>
      <w:r w:rsidR="00B24476">
        <w:br/>
      </w:r>
    </w:p>
    <w:p w14:paraId="0E8AB7BA" w14:textId="77777777" w:rsidR="00B24476" w:rsidRDefault="00DE0433" w:rsidP="00B24476">
      <w:pPr>
        <w:widowControl w:val="0"/>
        <w:numPr>
          <w:ilvl w:val="0"/>
          <w:numId w:val="4"/>
        </w:numPr>
        <w:autoSpaceDE w:val="0"/>
        <w:autoSpaceDN w:val="0"/>
        <w:adjustRightInd w:val="0"/>
      </w:pPr>
      <w:r w:rsidRPr="00DC6CDC">
        <w:t>Do you agree that your Giant Breed</w:t>
      </w:r>
      <w:r w:rsidR="00027308" w:rsidRPr="00DC6CDC">
        <w:t xml:space="preserve"> is not to have any kind of training in guarding, </w:t>
      </w:r>
      <w:r w:rsidR="000625EE" w:rsidRPr="00DC6CDC">
        <w:t>attacking, or fighting?</w:t>
      </w:r>
      <w:r w:rsidR="00B24476">
        <w:br/>
        <w:t>__________________________________________________________________</w:t>
      </w:r>
      <w:r w:rsidR="00B24476">
        <w:br/>
      </w:r>
    </w:p>
    <w:p w14:paraId="7AB706A0" w14:textId="77777777" w:rsidR="00B24476" w:rsidRDefault="00027308" w:rsidP="00B24476">
      <w:pPr>
        <w:widowControl w:val="0"/>
        <w:numPr>
          <w:ilvl w:val="0"/>
          <w:numId w:val="4"/>
        </w:numPr>
        <w:autoSpaceDE w:val="0"/>
        <w:autoSpaceDN w:val="0"/>
        <w:adjustRightInd w:val="0"/>
      </w:pPr>
      <w:r w:rsidRPr="00DC6CDC">
        <w:t>Which member</w:t>
      </w:r>
      <w:r w:rsidR="000625EE" w:rsidRPr="00DC6CDC">
        <w:t>(s)</w:t>
      </w:r>
      <w:r w:rsidRPr="00DC6CDC">
        <w:t xml:space="preserve"> of your family will be primarily involved in the training of your </w:t>
      </w:r>
      <w:r w:rsidR="00DE0433" w:rsidRPr="00DC6CDC">
        <w:t>Giant Breed</w:t>
      </w:r>
      <w:r w:rsidR="00B24476">
        <w:t>?</w:t>
      </w:r>
      <w:r w:rsidR="00B24476">
        <w:br/>
        <w:t>__________________________________________________________________</w:t>
      </w:r>
      <w:r w:rsidR="00B24476">
        <w:br/>
      </w:r>
    </w:p>
    <w:p w14:paraId="5A8620D5" w14:textId="77777777" w:rsidR="00B24476" w:rsidRDefault="00027308" w:rsidP="00B24476">
      <w:pPr>
        <w:widowControl w:val="0"/>
        <w:numPr>
          <w:ilvl w:val="0"/>
          <w:numId w:val="4"/>
        </w:numPr>
        <w:autoSpaceDE w:val="0"/>
        <w:autoSpaceDN w:val="0"/>
        <w:adjustRightInd w:val="0"/>
      </w:pPr>
      <w:r w:rsidRPr="00DC6CDC">
        <w:t xml:space="preserve">Do you agree to follow normal grooming/care </w:t>
      </w:r>
      <w:r w:rsidR="00DE0433" w:rsidRPr="00DC6CDC">
        <w:t>of your Giant Breed</w:t>
      </w:r>
      <w:r w:rsidRPr="00DC6CDC">
        <w:t xml:space="preserve"> - including regular nail trimming, ear cleaning, brushing, and bathing? The recommended bathing schedule </w:t>
      </w:r>
      <w:r w:rsidR="00DE0433" w:rsidRPr="00DC6CDC">
        <w:t>for most Giant Breeds</w:t>
      </w:r>
      <w:r w:rsidR="008926C7" w:rsidRPr="00DC6CDC">
        <w:t xml:space="preserve"> is once a month.</w:t>
      </w:r>
      <w:r w:rsidR="00B24476">
        <w:rPr>
          <w:sz w:val="18"/>
          <w:szCs w:val="18"/>
        </w:rPr>
        <w:br/>
      </w:r>
      <w:r w:rsidR="00B24476">
        <w:t>__________________________________________________________________</w:t>
      </w:r>
      <w:r w:rsidR="00B24476">
        <w:br/>
      </w:r>
    </w:p>
    <w:p w14:paraId="66A67D31" w14:textId="77777777" w:rsidR="00B24476" w:rsidRPr="00B24476" w:rsidRDefault="00027308" w:rsidP="00B24476">
      <w:pPr>
        <w:widowControl w:val="0"/>
        <w:numPr>
          <w:ilvl w:val="0"/>
          <w:numId w:val="4"/>
        </w:numPr>
        <w:autoSpaceDE w:val="0"/>
        <w:autoSpaceDN w:val="0"/>
        <w:adjustRightInd w:val="0"/>
      </w:pPr>
      <w:r w:rsidRPr="00DC6CDC">
        <w:t>What kind(</w:t>
      </w:r>
      <w:r w:rsidR="00B24476">
        <w:t>s) of vehicle(s) do you drive?</w:t>
      </w:r>
      <w:r w:rsidR="00B24476">
        <w:br/>
        <w:t>__________________________________________________________________</w:t>
      </w:r>
      <w:r w:rsidR="00B24476">
        <w:br/>
      </w:r>
    </w:p>
    <w:p w14:paraId="1C1DBDA2" w14:textId="77777777" w:rsidR="00027308" w:rsidRPr="00B24476" w:rsidRDefault="00027308" w:rsidP="00B24476">
      <w:pPr>
        <w:widowControl w:val="0"/>
        <w:numPr>
          <w:ilvl w:val="0"/>
          <w:numId w:val="4"/>
        </w:numPr>
        <w:autoSpaceDE w:val="0"/>
        <w:autoSpaceDN w:val="0"/>
        <w:adjustRightInd w:val="0"/>
      </w:pPr>
      <w:r w:rsidRPr="00DC6CDC">
        <w:t>Do you agree to never let your puppy (or dog) ride in an open bed pick-up tru</w:t>
      </w:r>
      <w:r w:rsidR="008926C7" w:rsidRPr="00DC6CDC">
        <w:t>ck or open-bowed powerboat?</w:t>
      </w:r>
      <w:r w:rsidR="00B24476" w:rsidRPr="00B24476">
        <w:br/>
      </w:r>
      <w:r w:rsidR="00B24476">
        <w:t>__________________________________________________________________</w:t>
      </w:r>
    </w:p>
    <w:p w14:paraId="3C00BADB" w14:textId="77777777" w:rsidR="00027308" w:rsidRPr="00B24476" w:rsidRDefault="00027308" w:rsidP="00B24476">
      <w:pPr>
        <w:widowControl w:val="0"/>
        <w:autoSpaceDE w:val="0"/>
        <w:autoSpaceDN w:val="0"/>
        <w:adjustRightInd w:val="0"/>
        <w:ind w:left="420"/>
      </w:pPr>
    </w:p>
    <w:p w14:paraId="030D3695" w14:textId="77777777" w:rsidR="00027308" w:rsidRPr="00B24476" w:rsidRDefault="00DE0433" w:rsidP="00B24476">
      <w:pPr>
        <w:widowControl w:val="0"/>
        <w:numPr>
          <w:ilvl w:val="0"/>
          <w:numId w:val="4"/>
        </w:numPr>
        <w:autoSpaceDE w:val="0"/>
        <w:autoSpaceDN w:val="0"/>
        <w:adjustRightInd w:val="0"/>
      </w:pPr>
      <w:r w:rsidRPr="00DC6CDC">
        <w:t>Do you agree to take your Giant Breed</w:t>
      </w:r>
      <w:r w:rsidR="00027308" w:rsidRPr="00DC6CDC">
        <w:t xml:space="preserve"> out in your neighborhood, local pet stores, parks,</w:t>
      </w:r>
      <w:r w:rsidR="00B24476">
        <w:t xml:space="preserve"> etc. for socialization?</w:t>
      </w:r>
      <w:r w:rsidR="00B24476">
        <w:br/>
        <w:t>__________________________________________________________________</w:t>
      </w:r>
    </w:p>
    <w:p w14:paraId="2CF3AF7F" w14:textId="77777777" w:rsidR="00027308" w:rsidRPr="00B24476" w:rsidRDefault="00027308" w:rsidP="00B24476">
      <w:pPr>
        <w:widowControl w:val="0"/>
        <w:autoSpaceDE w:val="0"/>
        <w:autoSpaceDN w:val="0"/>
        <w:adjustRightInd w:val="0"/>
        <w:ind w:left="420"/>
      </w:pPr>
    </w:p>
    <w:p w14:paraId="1BA06BEA" w14:textId="77777777" w:rsidR="00027308" w:rsidRPr="00655BFC" w:rsidRDefault="00027308" w:rsidP="00B24476">
      <w:pPr>
        <w:widowControl w:val="0"/>
        <w:numPr>
          <w:ilvl w:val="0"/>
          <w:numId w:val="4"/>
        </w:numPr>
        <w:autoSpaceDE w:val="0"/>
        <w:autoSpaceDN w:val="0"/>
        <w:adjustRightInd w:val="0"/>
        <w:rPr>
          <w:sz w:val="18"/>
          <w:szCs w:val="18"/>
        </w:rPr>
      </w:pPr>
      <w:r w:rsidRPr="00DC6CDC">
        <w:t>Do you have a pre</w:t>
      </w:r>
      <w:r w:rsidR="00DE0433" w:rsidRPr="00DC6CDC">
        <w:t>ference as to what sex your Giant Breed</w:t>
      </w:r>
      <w:r w:rsidRPr="00DC6CDC">
        <w:t xml:space="preserve"> will be? male or female?</w:t>
      </w:r>
      <w:r w:rsidRPr="00B24476">
        <w:t xml:space="preserve"> </w:t>
      </w:r>
      <w:r w:rsidR="00E57B6E" w:rsidRPr="00B24476">
        <w:br/>
      </w:r>
      <w:r w:rsidR="00E57B6E">
        <w:rPr>
          <w:i/>
          <w:sz w:val="20"/>
          <w:szCs w:val="20"/>
        </w:rPr>
        <w:t>*</w:t>
      </w:r>
      <w:r w:rsidR="00E57B6E" w:rsidRPr="00E57B6E">
        <w:rPr>
          <w:i/>
          <w:sz w:val="20"/>
          <w:szCs w:val="20"/>
        </w:rPr>
        <w:t xml:space="preserve">Note: The more specific you are re: age, sex, </w:t>
      </w:r>
      <w:proofErr w:type="spellStart"/>
      <w:r w:rsidR="00E57B6E" w:rsidRPr="00E57B6E">
        <w:rPr>
          <w:i/>
          <w:sz w:val="20"/>
          <w:szCs w:val="20"/>
        </w:rPr>
        <w:t>colour</w:t>
      </w:r>
      <w:proofErr w:type="spellEnd"/>
      <w:r w:rsidR="00E57B6E" w:rsidRPr="00E57B6E">
        <w:rPr>
          <w:i/>
          <w:sz w:val="20"/>
          <w:szCs w:val="20"/>
        </w:rPr>
        <w:t>, ear preference etc. often means longer waiting times for a right personality matched fit due to these specific restrictions</w:t>
      </w:r>
      <w:r w:rsidR="00B24476">
        <w:rPr>
          <w:sz w:val="18"/>
          <w:szCs w:val="18"/>
        </w:rPr>
        <w:br/>
      </w:r>
      <w:r w:rsidR="00B24476">
        <w:t>__________________________________________________________________</w:t>
      </w:r>
    </w:p>
    <w:p w14:paraId="7458B324" w14:textId="77777777" w:rsidR="00027308" w:rsidRPr="00DC6CDC" w:rsidRDefault="00027308">
      <w:pPr>
        <w:widowControl w:val="0"/>
        <w:autoSpaceDE w:val="0"/>
        <w:autoSpaceDN w:val="0"/>
        <w:adjustRightInd w:val="0"/>
      </w:pPr>
    </w:p>
    <w:p w14:paraId="09DD62B1" w14:textId="77777777" w:rsidR="00027308" w:rsidRPr="00B24476" w:rsidRDefault="00027308" w:rsidP="00B24476">
      <w:pPr>
        <w:widowControl w:val="0"/>
        <w:numPr>
          <w:ilvl w:val="0"/>
          <w:numId w:val="4"/>
        </w:numPr>
        <w:autoSpaceDE w:val="0"/>
        <w:autoSpaceDN w:val="0"/>
        <w:adjustRightInd w:val="0"/>
      </w:pPr>
      <w:r w:rsidRPr="00DC6CDC">
        <w:t>Do yo</w:t>
      </w:r>
      <w:r w:rsidR="008926C7" w:rsidRPr="00DC6CDC">
        <w:t>u have a color preference</w:t>
      </w:r>
      <w:r w:rsidR="00B24476" w:rsidRPr="00B24476">
        <w:t>?</w:t>
      </w:r>
      <w:r w:rsidR="00B24476" w:rsidRPr="00B24476">
        <w:br/>
      </w:r>
      <w:r w:rsidR="00B24476">
        <w:lastRenderedPageBreak/>
        <w:t>__________________________________________________________________</w:t>
      </w:r>
    </w:p>
    <w:p w14:paraId="0D1FE876" w14:textId="77777777" w:rsidR="00027308" w:rsidRPr="00DC6CDC" w:rsidRDefault="00027308" w:rsidP="00B24476">
      <w:pPr>
        <w:widowControl w:val="0"/>
        <w:autoSpaceDE w:val="0"/>
        <w:autoSpaceDN w:val="0"/>
        <w:adjustRightInd w:val="0"/>
        <w:ind w:left="420"/>
      </w:pPr>
    </w:p>
    <w:p w14:paraId="1C25A746" w14:textId="77777777" w:rsidR="00027308" w:rsidRPr="00B24476" w:rsidRDefault="00E57B6E" w:rsidP="00B24476">
      <w:pPr>
        <w:widowControl w:val="0"/>
        <w:numPr>
          <w:ilvl w:val="0"/>
          <w:numId w:val="4"/>
        </w:numPr>
        <w:autoSpaceDE w:val="0"/>
        <w:autoSpaceDN w:val="0"/>
        <w:adjustRightInd w:val="0"/>
      </w:pPr>
      <w:r w:rsidRPr="00DC6CDC">
        <w:t>Do you prefer cropped ears or natural?</w:t>
      </w:r>
      <w:r w:rsidR="00B24476" w:rsidRPr="00B24476">
        <w:br/>
      </w:r>
      <w:r w:rsidR="00B24476">
        <w:t>__________________________________________________________________</w:t>
      </w:r>
      <w:r w:rsidR="00B24476">
        <w:br/>
      </w:r>
      <w:r w:rsidR="00B24476">
        <w:br/>
      </w:r>
    </w:p>
    <w:p w14:paraId="6B8EE8F1" w14:textId="77777777" w:rsidR="00027308" w:rsidRPr="00B24476" w:rsidRDefault="00027308" w:rsidP="00B24476">
      <w:pPr>
        <w:widowControl w:val="0"/>
        <w:numPr>
          <w:ilvl w:val="0"/>
          <w:numId w:val="4"/>
        </w:numPr>
        <w:autoSpaceDE w:val="0"/>
        <w:autoSpaceDN w:val="0"/>
        <w:adjustRightInd w:val="0"/>
      </w:pPr>
      <w:r w:rsidRPr="00DC6CDC">
        <w:t xml:space="preserve">What kind of temperament and personality </w:t>
      </w:r>
      <w:r w:rsidR="00DE0433" w:rsidRPr="00DC6CDC">
        <w:t>are you looking for in your Giant Breed</w:t>
      </w:r>
      <w:r w:rsidRPr="00DC6CDC">
        <w:t>?  (Energetic, easy going, laid back, etc.)  Please be as detailed and specific as possible.</w:t>
      </w:r>
      <w:r w:rsidR="00B24476" w:rsidRPr="00B24476">
        <w:br/>
      </w:r>
      <w:r w:rsidR="00B24476">
        <w:t>__________________________________________________________________</w:t>
      </w:r>
    </w:p>
    <w:p w14:paraId="648B4E73" w14:textId="77777777" w:rsidR="00027308" w:rsidRPr="00B24476" w:rsidRDefault="00027308" w:rsidP="00B24476">
      <w:pPr>
        <w:widowControl w:val="0"/>
        <w:autoSpaceDE w:val="0"/>
        <w:autoSpaceDN w:val="0"/>
        <w:adjustRightInd w:val="0"/>
        <w:ind w:left="420"/>
      </w:pPr>
    </w:p>
    <w:p w14:paraId="4F4D7701" w14:textId="77777777" w:rsidR="00027308" w:rsidRPr="00525407" w:rsidRDefault="00027308" w:rsidP="00B24476">
      <w:pPr>
        <w:widowControl w:val="0"/>
        <w:numPr>
          <w:ilvl w:val="0"/>
          <w:numId w:val="4"/>
        </w:numPr>
        <w:autoSpaceDE w:val="0"/>
        <w:autoSpaceDN w:val="0"/>
        <w:adjustRightInd w:val="0"/>
      </w:pPr>
      <w:r w:rsidRPr="00525407">
        <w:t xml:space="preserve">Have you researched and are you aware of the potential health problems in </w:t>
      </w:r>
      <w:r w:rsidR="00DE0433" w:rsidRPr="00525407">
        <w:t>Giant Breeds</w:t>
      </w:r>
      <w:r w:rsidRPr="00525407">
        <w:t xml:space="preserve"> that include things like: </w:t>
      </w:r>
    </w:p>
    <w:p w14:paraId="69DB4A69" w14:textId="77777777" w:rsidR="00027308" w:rsidRPr="00525407" w:rsidRDefault="00027308" w:rsidP="00466AAD">
      <w:pPr>
        <w:widowControl w:val="0"/>
        <w:numPr>
          <w:ilvl w:val="0"/>
          <w:numId w:val="1"/>
        </w:numPr>
        <w:autoSpaceDE w:val="0"/>
        <w:autoSpaceDN w:val="0"/>
        <w:adjustRightInd w:val="0"/>
        <w:ind w:left="720"/>
      </w:pPr>
      <w:r w:rsidRPr="00525407">
        <w:t>Hip and Elbow Dysplasia</w:t>
      </w:r>
    </w:p>
    <w:p w14:paraId="1CC29150" w14:textId="77777777" w:rsidR="00027308" w:rsidRPr="00525407" w:rsidRDefault="00027308" w:rsidP="00466AAD">
      <w:pPr>
        <w:widowControl w:val="0"/>
        <w:numPr>
          <w:ilvl w:val="0"/>
          <w:numId w:val="1"/>
        </w:numPr>
        <w:autoSpaceDE w:val="0"/>
        <w:autoSpaceDN w:val="0"/>
        <w:adjustRightInd w:val="0"/>
        <w:ind w:left="720"/>
      </w:pPr>
      <w:r w:rsidRPr="00525407">
        <w:t>Cardiomyopathy and other heart conditions found in giant breed dogs</w:t>
      </w:r>
    </w:p>
    <w:p w14:paraId="6F4D6481" w14:textId="77777777" w:rsidR="00027308" w:rsidRPr="00525407" w:rsidRDefault="00027308" w:rsidP="00466AAD">
      <w:pPr>
        <w:widowControl w:val="0"/>
        <w:numPr>
          <w:ilvl w:val="0"/>
          <w:numId w:val="1"/>
        </w:numPr>
        <w:autoSpaceDE w:val="0"/>
        <w:autoSpaceDN w:val="0"/>
        <w:adjustRightInd w:val="0"/>
        <w:ind w:left="720"/>
      </w:pPr>
      <w:r w:rsidRPr="00525407">
        <w:t>VWD</w:t>
      </w:r>
    </w:p>
    <w:p w14:paraId="07159CC8" w14:textId="77777777" w:rsidR="00027308" w:rsidRPr="00525407" w:rsidRDefault="00027308" w:rsidP="00466AAD">
      <w:pPr>
        <w:widowControl w:val="0"/>
        <w:numPr>
          <w:ilvl w:val="0"/>
          <w:numId w:val="1"/>
        </w:numPr>
        <w:autoSpaceDE w:val="0"/>
        <w:autoSpaceDN w:val="0"/>
        <w:adjustRightInd w:val="0"/>
        <w:ind w:left="720"/>
      </w:pPr>
      <w:r w:rsidRPr="00525407">
        <w:t>Wobblers</w:t>
      </w:r>
    </w:p>
    <w:p w14:paraId="632C5821" w14:textId="77777777" w:rsidR="00027308" w:rsidRPr="00525407" w:rsidRDefault="00027308" w:rsidP="00466AAD">
      <w:pPr>
        <w:widowControl w:val="0"/>
        <w:numPr>
          <w:ilvl w:val="0"/>
          <w:numId w:val="1"/>
        </w:numPr>
        <w:autoSpaceDE w:val="0"/>
        <w:autoSpaceDN w:val="0"/>
        <w:adjustRightInd w:val="0"/>
        <w:ind w:left="720"/>
      </w:pPr>
      <w:r w:rsidRPr="00525407">
        <w:t>Eye abnormalities (especially in predominately white dogs)</w:t>
      </w:r>
    </w:p>
    <w:p w14:paraId="373DE206" w14:textId="77777777" w:rsidR="00027308" w:rsidRPr="00525407" w:rsidRDefault="00027308" w:rsidP="00466AAD">
      <w:pPr>
        <w:widowControl w:val="0"/>
        <w:numPr>
          <w:ilvl w:val="0"/>
          <w:numId w:val="1"/>
        </w:numPr>
        <w:autoSpaceDE w:val="0"/>
        <w:autoSpaceDN w:val="0"/>
        <w:adjustRightInd w:val="0"/>
        <w:ind w:left="720"/>
      </w:pPr>
      <w:r w:rsidRPr="00525407">
        <w:t>Sports injuries like cruciate ligament tears</w:t>
      </w:r>
    </w:p>
    <w:p w14:paraId="5C14D991" w14:textId="77777777" w:rsidR="00027308" w:rsidRPr="00525407" w:rsidRDefault="00027308" w:rsidP="00466AAD">
      <w:pPr>
        <w:widowControl w:val="0"/>
        <w:numPr>
          <w:ilvl w:val="0"/>
          <w:numId w:val="1"/>
        </w:numPr>
        <w:autoSpaceDE w:val="0"/>
        <w:autoSpaceDN w:val="0"/>
        <w:adjustRightInd w:val="0"/>
        <w:ind w:left="720"/>
      </w:pPr>
      <w:r w:rsidRPr="00525407">
        <w:t>Thyroid abnormalities</w:t>
      </w:r>
    </w:p>
    <w:p w14:paraId="26EB8444" w14:textId="77777777" w:rsidR="00027308" w:rsidRPr="00525407" w:rsidRDefault="00027308" w:rsidP="00466AAD">
      <w:pPr>
        <w:widowControl w:val="0"/>
        <w:numPr>
          <w:ilvl w:val="0"/>
          <w:numId w:val="1"/>
        </w:numPr>
        <w:autoSpaceDE w:val="0"/>
        <w:autoSpaceDN w:val="0"/>
        <w:adjustRightInd w:val="0"/>
        <w:ind w:left="720"/>
      </w:pPr>
      <w:r w:rsidRPr="00525407">
        <w:t>Bloating and stomach torsion</w:t>
      </w:r>
    </w:p>
    <w:p w14:paraId="343DF075" w14:textId="77777777" w:rsidR="00027308" w:rsidRPr="00655BFC" w:rsidRDefault="00027308">
      <w:pPr>
        <w:widowControl w:val="0"/>
        <w:autoSpaceDE w:val="0"/>
        <w:autoSpaceDN w:val="0"/>
        <w:adjustRightInd w:val="0"/>
        <w:rPr>
          <w:b/>
          <w:sz w:val="18"/>
          <w:szCs w:val="18"/>
          <w:u w:val="single"/>
        </w:rPr>
      </w:pPr>
    </w:p>
    <w:p w14:paraId="473E847B" w14:textId="77777777" w:rsidR="00027308" w:rsidRPr="00525407" w:rsidRDefault="00027308" w:rsidP="00466AAD">
      <w:pPr>
        <w:pStyle w:val="Header"/>
        <w:widowControl w:val="0"/>
        <w:tabs>
          <w:tab w:val="clear" w:pos="4320"/>
          <w:tab w:val="clear" w:pos="8640"/>
        </w:tabs>
        <w:autoSpaceDE w:val="0"/>
        <w:autoSpaceDN w:val="0"/>
        <w:adjustRightInd w:val="0"/>
        <w:ind w:left="360"/>
      </w:pPr>
      <w:r w:rsidRPr="00525407">
        <w:t>YES      or        NO</w:t>
      </w:r>
    </w:p>
    <w:p w14:paraId="446D4391" w14:textId="77777777" w:rsidR="00466AAD" w:rsidRPr="00655BFC" w:rsidRDefault="00466AAD" w:rsidP="00466AAD">
      <w:pPr>
        <w:pStyle w:val="Header"/>
        <w:widowControl w:val="0"/>
        <w:tabs>
          <w:tab w:val="clear" w:pos="4320"/>
          <w:tab w:val="clear" w:pos="8640"/>
        </w:tabs>
        <w:autoSpaceDE w:val="0"/>
        <w:autoSpaceDN w:val="0"/>
        <w:adjustRightInd w:val="0"/>
        <w:ind w:left="360"/>
        <w:rPr>
          <w:sz w:val="18"/>
          <w:szCs w:val="18"/>
        </w:rPr>
      </w:pPr>
    </w:p>
    <w:p w14:paraId="2EC5E632" w14:textId="77777777" w:rsidR="00E57B6E" w:rsidRPr="00E57B6E" w:rsidRDefault="00E57B6E" w:rsidP="00E57B6E">
      <w:pPr>
        <w:pStyle w:val="Header"/>
        <w:widowControl w:val="0"/>
        <w:tabs>
          <w:tab w:val="clear" w:pos="4320"/>
          <w:tab w:val="clear" w:pos="8640"/>
        </w:tabs>
        <w:autoSpaceDE w:val="0"/>
        <w:autoSpaceDN w:val="0"/>
        <w:adjustRightInd w:val="0"/>
        <w:ind w:left="418"/>
        <w:rPr>
          <w:i/>
          <w:sz w:val="20"/>
          <w:szCs w:val="20"/>
        </w:rPr>
      </w:pPr>
      <w:r w:rsidRPr="00E57B6E">
        <w:rPr>
          <w:i/>
          <w:sz w:val="20"/>
          <w:szCs w:val="20"/>
        </w:rPr>
        <w:t>*Note: Feeding and environment including proper Vet care under a Giant Breed experience/knowledgeable professional are major factors involved with preventing health problems.</w:t>
      </w:r>
    </w:p>
    <w:p w14:paraId="791CE1CE" w14:textId="77777777" w:rsidR="00027308" w:rsidRPr="00B24476" w:rsidRDefault="00027308" w:rsidP="00B24476">
      <w:pPr>
        <w:widowControl w:val="0"/>
        <w:autoSpaceDE w:val="0"/>
        <w:autoSpaceDN w:val="0"/>
        <w:adjustRightInd w:val="0"/>
        <w:ind w:left="420"/>
      </w:pPr>
    </w:p>
    <w:p w14:paraId="640F8D47" w14:textId="77777777" w:rsidR="00B24476" w:rsidRDefault="00027308" w:rsidP="00B24476">
      <w:pPr>
        <w:widowControl w:val="0"/>
        <w:numPr>
          <w:ilvl w:val="0"/>
          <w:numId w:val="4"/>
        </w:numPr>
        <w:autoSpaceDE w:val="0"/>
        <w:autoSpaceDN w:val="0"/>
        <w:adjustRightInd w:val="0"/>
      </w:pPr>
      <w:r w:rsidRPr="00525407">
        <w:t>Do you understand that by signing this contract that you will not be permitted to re-sell</w:t>
      </w:r>
      <w:r w:rsidR="00FC36BE" w:rsidRPr="00525407">
        <w:t>, re-home, adopt</w:t>
      </w:r>
      <w:r w:rsidR="00DE0433" w:rsidRPr="00525407">
        <w:t xml:space="preserve"> or place your adopted Giant Breed? The Giant</w:t>
      </w:r>
      <w:r w:rsidRPr="00525407">
        <w:t xml:space="preserve"> is to come back to </w:t>
      </w:r>
      <w:r w:rsidR="00AC4E7B">
        <w:t>BHRR</w:t>
      </w:r>
      <w:r w:rsidRPr="00525407">
        <w:t xml:space="preserve"> should for any reason you</w:t>
      </w:r>
      <w:r w:rsidR="00B24476">
        <w:t xml:space="preserve"> can no longer have him or her.</w:t>
      </w:r>
      <w:r w:rsidR="00B24476">
        <w:br/>
        <w:t>__________________________________________________________________</w:t>
      </w:r>
      <w:r w:rsidR="00B24476">
        <w:br/>
        <w:t>__________________________________________________________________</w:t>
      </w:r>
      <w:r w:rsidR="00B24476">
        <w:br/>
      </w:r>
    </w:p>
    <w:p w14:paraId="43ABB6EF" w14:textId="77777777" w:rsidR="0032123F" w:rsidRDefault="00027308" w:rsidP="00232B35">
      <w:pPr>
        <w:widowControl w:val="0"/>
        <w:numPr>
          <w:ilvl w:val="0"/>
          <w:numId w:val="4"/>
        </w:numPr>
        <w:autoSpaceDE w:val="0"/>
        <w:autoSpaceDN w:val="0"/>
        <w:adjustRightInd w:val="0"/>
      </w:pPr>
      <w:r w:rsidRPr="00525407">
        <w:t>Please list the name,</w:t>
      </w:r>
      <w:r w:rsidR="009B378D" w:rsidRPr="00525407">
        <w:t xml:space="preserve"> name of practice, address, </w:t>
      </w:r>
      <w:r w:rsidRPr="00525407">
        <w:t xml:space="preserve">phone </w:t>
      </w:r>
      <w:r w:rsidR="009B378D" w:rsidRPr="00525407">
        <w:t>number a</w:t>
      </w:r>
      <w:r w:rsidR="00DB5B89" w:rsidRPr="00525407">
        <w:t>nd email if applicable of your V</w:t>
      </w:r>
      <w:r w:rsidR="009B378D" w:rsidRPr="00525407">
        <w:t xml:space="preserve">eterinarian.  </w:t>
      </w:r>
      <w:r w:rsidR="00DB5B89" w:rsidRPr="00525407">
        <w:br/>
      </w:r>
      <w:r w:rsidR="00DB5B89" w:rsidRPr="00B24476">
        <w:rPr>
          <w:i/>
        </w:rPr>
        <w:t>Note: Due to the Canadian Privacy Act, we shall require a note put into your file at your Veterinarian’s office to allow us permission to access information.</w:t>
      </w:r>
      <w:r w:rsidR="00232B35">
        <w:br/>
        <w:t>__________________________________________________________________</w:t>
      </w:r>
      <w:r w:rsidR="0032123F">
        <w:br/>
        <w:t>__________________________________________________________________</w:t>
      </w:r>
      <w:r w:rsidR="0032123F">
        <w:br/>
        <w:t>__________________________________________________________________</w:t>
      </w:r>
      <w:r w:rsidR="0032123F">
        <w:br/>
        <w:t>__________________________________________________________________</w:t>
      </w:r>
      <w:r w:rsidR="0032123F">
        <w:br/>
      </w:r>
    </w:p>
    <w:p w14:paraId="2D95B602" w14:textId="77777777" w:rsidR="0032123F" w:rsidRDefault="00027308" w:rsidP="0032123F">
      <w:pPr>
        <w:widowControl w:val="0"/>
        <w:numPr>
          <w:ilvl w:val="0"/>
          <w:numId w:val="4"/>
        </w:numPr>
        <w:autoSpaceDE w:val="0"/>
        <w:autoSpaceDN w:val="0"/>
        <w:adjustRightInd w:val="0"/>
      </w:pPr>
      <w:r w:rsidRPr="00525407">
        <w:t xml:space="preserve">Please list the names, addresses and phone numbers of at least 2 neighbors or friends that have been to your house in the past 2 years.  </w:t>
      </w:r>
      <w:r w:rsidR="0032123F">
        <w:t>NO relative references accepted.</w:t>
      </w:r>
    </w:p>
    <w:p w14:paraId="637433A1" w14:textId="77777777" w:rsidR="00841A18" w:rsidRDefault="0032123F" w:rsidP="0032123F">
      <w:pPr>
        <w:widowControl w:val="0"/>
        <w:numPr>
          <w:ilvl w:val="1"/>
          <w:numId w:val="4"/>
        </w:numPr>
        <w:autoSpaceDE w:val="0"/>
        <w:autoSpaceDN w:val="0"/>
        <w:adjustRightInd w:val="0"/>
      </w:pPr>
      <w:r>
        <w:t>_____________________________________________________________</w:t>
      </w:r>
    </w:p>
    <w:p w14:paraId="7BED9D92" w14:textId="77777777" w:rsidR="0032123F" w:rsidRDefault="0032123F" w:rsidP="0032123F">
      <w:pPr>
        <w:widowControl w:val="0"/>
        <w:numPr>
          <w:ilvl w:val="1"/>
          <w:numId w:val="4"/>
        </w:numPr>
        <w:autoSpaceDE w:val="0"/>
        <w:autoSpaceDN w:val="0"/>
        <w:adjustRightInd w:val="0"/>
      </w:pPr>
      <w:r>
        <w:t>_____________________________________________________________</w:t>
      </w:r>
    </w:p>
    <w:p w14:paraId="65C2F46E" w14:textId="77777777" w:rsidR="0032123F" w:rsidRDefault="0032123F" w:rsidP="0032123F">
      <w:pPr>
        <w:widowControl w:val="0"/>
        <w:numPr>
          <w:ilvl w:val="1"/>
          <w:numId w:val="4"/>
        </w:numPr>
        <w:autoSpaceDE w:val="0"/>
        <w:autoSpaceDN w:val="0"/>
        <w:adjustRightInd w:val="0"/>
      </w:pPr>
      <w:r>
        <w:t>____________________________________________________________</w:t>
      </w:r>
      <w:r>
        <w:br/>
      </w:r>
    </w:p>
    <w:p w14:paraId="03280CB0" w14:textId="77777777" w:rsidR="0032123F" w:rsidRDefault="00DB5B89" w:rsidP="0032123F">
      <w:pPr>
        <w:widowControl w:val="0"/>
        <w:numPr>
          <w:ilvl w:val="0"/>
          <w:numId w:val="4"/>
        </w:numPr>
        <w:autoSpaceDE w:val="0"/>
        <w:autoSpaceDN w:val="0"/>
        <w:adjustRightInd w:val="0"/>
      </w:pPr>
      <w:r w:rsidRPr="00525407">
        <w:t xml:space="preserve">When are you available </w:t>
      </w:r>
      <w:r w:rsidR="0032123F">
        <w:t>for a home check?</w:t>
      </w:r>
      <w:r w:rsidR="0032123F">
        <w:br/>
        <w:t>__________________________________________________________________</w:t>
      </w:r>
      <w:r w:rsidR="0032123F">
        <w:br/>
      </w:r>
    </w:p>
    <w:p w14:paraId="327B5E8E" w14:textId="77777777" w:rsidR="0032123F" w:rsidRDefault="00DB5B89" w:rsidP="0032123F">
      <w:pPr>
        <w:widowControl w:val="0"/>
        <w:numPr>
          <w:ilvl w:val="0"/>
          <w:numId w:val="4"/>
        </w:numPr>
        <w:autoSpaceDE w:val="0"/>
        <w:autoSpaceDN w:val="0"/>
        <w:adjustRightInd w:val="0"/>
      </w:pPr>
      <w:r w:rsidRPr="00525407">
        <w:t xml:space="preserve">How much do you think the average per year cost is to feed, perform regular vetting, groom, treat and keep a Giant Breed? Bones, food, toys, leashes, collars, vet bills, crates, dog beds, food? </w:t>
      </w:r>
      <w:r w:rsidRPr="00525407">
        <w:br/>
      </w:r>
      <w:r w:rsidRPr="0032123F">
        <w:rPr>
          <w:i/>
        </w:rPr>
        <w:t>Note: Answers that do not include an actual dollar/monetary amount shall be considered incomplete and your application cannot be considered</w:t>
      </w:r>
      <w:r w:rsidR="0032123F">
        <w:br/>
        <w:t>__________________________________________________________________</w:t>
      </w:r>
      <w:r w:rsidR="0032123F">
        <w:br/>
      </w:r>
    </w:p>
    <w:p w14:paraId="41E74448" w14:textId="77777777" w:rsidR="0032123F" w:rsidRDefault="00DB5B89" w:rsidP="0032123F">
      <w:pPr>
        <w:widowControl w:val="0"/>
        <w:numPr>
          <w:ilvl w:val="0"/>
          <w:numId w:val="4"/>
        </w:numPr>
        <w:autoSpaceDE w:val="0"/>
        <w:autoSpaceDN w:val="0"/>
        <w:adjustRightInd w:val="0"/>
      </w:pPr>
      <w:r w:rsidRPr="00525407">
        <w:t>Would you consider a Special Needs Giant Breed…</w:t>
      </w:r>
      <w:proofErr w:type="spellStart"/>
      <w:r w:rsidRPr="00525407">
        <w:t>ie</w:t>
      </w:r>
      <w:proofErr w:type="spellEnd"/>
      <w:r w:rsidRPr="00525407">
        <w:t>. Deaf and/or Blind, Visually and/or Hearing Impaired, on medication(s), Senior, Tripods, Wobblers, Diabetic, Seizures etc.?</w:t>
      </w:r>
      <w:r w:rsidR="0032123F">
        <w:br/>
        <w:t>__________________________________________________________________</w:t>
      </w:r>
      <w:r w:rsidR="0032123F">
        <w:br/>
        <w:t>__________________________________________________________________</w:t>
      </w:r>
      <w:r w:rsidR="0032123F">
        <w:br/>
      </w:r>
    </w:p>
    <w:p w14:paraId="2B276DE2" w14:textId="1BE1CCC1" w:rsidR="00CF1CA8" w:rsidRDefault="00CF1CA8" w:rsidP="00CF1CA8">
      <w:pPr>
        <w:pStyle w:val="NormalWeb"/>
        <w:numPr>
          <w:ilvl w:val="0"/>
          <w:numId w:val="4"/>
        </w:numPr>
      </w:pPr>
      <w:r>
        <w:t xml:space="preserve">Are you aware and agreeable that BHRR’s adoption fees are from $350? </w:t>
      </w:r>
      <w:r>
        <w:br/>
      </w:r>
      <w:r>
        <w:rPr>
          <w:i/>
        </w:rPr>
        <w:t xml:space="preserve">Note: </w:t>
      </w:r>
      <w:r>
        <w:t>Our 202</w:t>
      </w:r>
      <w:r w:rsidR="00801BE0">
        <w:t>3</w:t>
      </w:r>
      <w:r>
        <w:t xml:space="preserve"> adoption fees are </w:t>
      </w:r>
      <w:r>
        <w:rPr>
          <w:rStyle w:val="Strong"/>
        </w:rPr>
        <w:t>$350.00 and up</w:t>
      </w:r>
      <w:r>
        <w:t>.</w:t>
      </w:r>
    </w:p>
    <w:p w14:paraId="22AF5284" w14:textId="77777777" w:rsidR="00CF1CA8" w:rsidRDefault="00CF1CA8" w:rsidP="00CF1CA8">
      <w:pPr>
        <w:numPr>
          <w:ilvl w:val="0"/>
          <w:numId w:val="25"/>
        </w:numPr>
        <w:spacing w:before="100" w:beforeAutospacing="1" w:after="100" w:afterAutospacing="1"/>
        <w:rPr>
          <w:lang w:val="en-CA" w:eastAsia="en-CA"/>
        </w:rPr>
      </w:pPr>
      <w:r>
        <w:rPr>
          <w:lang w:val="en-CA" w:eastAsia="en-CA"/>
        </w:rPr>
        <w:t>Seniors – 9+ years – $350</w:t>
      </w:r>
    </w:p>
    <w:p w14:paraId="3AFD5C82" w14:textId="77777777" w:rsidR="00CF1CA8" w:rsidRDefault="00CF1CA8" w:rsidP="00CF1CA8">
      <w:pPr>
        <w:numPr>
          <w:ilvl w:val="0"/>
          <w:numId w:val="25"/>
        </w:numPr>
        <w:spacing w:before="100" w:beforeAutospacing="1" w:after="100" w:afterAutospacing="1"/>
        <w:rPr>
          <w:lang w:val="en-CA" w:eastAsia="en-CA"/>
        </w:rPr>
      </w:pPr>
      <w:r>
        <w:rPr>
          <w:lang w:val="en-CA" w:eastAsia="en-CA"/>
        </w:rPr>
        <w:t>Mature Adults – 7 years to 9 years $375</w:t>
      </w:r>
    </w:p>
    <w:p w14:paraId="24D2B6CD" w14:textId="44949F61" w:rsidR="00CF1CA8" w:rsidRDefault="00CF1CA8" w:rsidP="00CF1CA8">
      <w:pPr>
        <w:numPr>
          <w:ilvl w:val="0"/>
          <w:numId w:val="25"/>
        </w:numPr>
        <w:spacing w:before="100" w:beforeAutospacing="1" w:after="100" w:afterAutospacing="1"/>
        <w:rPr>
          <w:lang w:val="en-CA" w:eastAsia="en-CA"/>
        </w:rPr>
      </w:pPr>
      <w:r>
        <w:rPr>
          <w:lang w:val="en-CA" w:eastAsia="en-CA"/>
        </w:rPr>
        <w:t>Adults – 3 to 7 years $</w:t>
      </w:r>
      <w:r w:rsidR="00801BE0">
        <w:rPr>
          <w:lang w:val="en-CA" w:eastAsia="en-CA"/>
        </w:rPr>
        <w:t>600</w:t>
      </w:r>
    </w:p>
    <w:p w14:paraId="42BBAC91" w14:textId="437D56B1" w:rsidR="00CF1CA8" w:rsidRDefault="00CF1CA8" w:rsidP="00CF1CA8">
      <w:pPr>
        <w:numPr>
          <w:ilvl w:val="0"/>
          <w:numId w:val="25"/>
        </w:numPr>
        <w:spacing w:before="100" w:beforeAutospacing="1" w:after="100" w:afterAutospacing="1"/>
        <w:rPr>
          <w:lang w:val="en-CA" w:eastAsia="en-CA"/>
        </w:rPr>
      </w:pPr>
      <w:r>
        <w:rPr>
          <w:lang w:val="en-CA" w:eastAsia="en-CA"/>
        </w:rPr>
        <w:t>Adolescents – 18 months to 3 years $</w:t>
      </w:r>
      <w:r w:rsidR="00801BE0">
        <w:rPr>
          <w:lang w:val="en-CA" w:eastAsia="en-CA"/>
        </w:rPr>
        <w:t>650</w:t>
      </w:r>
    </w:p>
    <w:p w14:paraId="34D80534" w14:textId="64E49380" w:rsidR="00CF1CA8" w:rsidRDefault="00CF1CA8" w:rsidP="00CF1CA8">
      <w:pPr>
        <w:numPr>
          <w:ilvl w:val="0"/>
          <w:numId w:val="25"/>
        </w:numPr>
        <w:spacing w:before="100" w:beforeAutospacing="1" w:after="100" w:afterAutospacing="1"/>
        <w:rPr>
          <w:lang w:val="en-CA" w:eastAsia="en-CA"/>
        </w:rPr>
      </w:pPr>
      <w:r>
        <w:rPr>
          <w:lang w:val="en-CA" w:eastAsia="en-CA"/>
        </w:rPr>
        <w:t>*Puppies – Up to 18 months of age $</w:t>
      </w:r>
      <w:r w:rsidR="00801BE0">
        <w:rPr>
          <w:lang w:val="en-CA" w:eastAsia="en-CA"/>
        </w:rPr>
        <w:t>675</w:t>
      </w:r>
    </w:p>
    <w:p w14:paraId="36235270" w14:textId="5E4C5D27" w:rsidR="0032123F" w:rsidRDefault="00DB5B89" w:rsidP="009F540B">
      <w:pPr>
        <w:widowControl w:val="0"/>
        <w:autoSpaceDE w:val="0"/>
        <w:autoSpaceDN w:val="0"/>
        <w:adjustRightInd w:val="0"/>
        <w:ind w:left="420"/>
      </w:pPr>
      <w:r w:rsidRPr="00525407">
        <w:rPr>
          <w:i/>
        </w:rPr>
        <w:t>*BHRR rarely gets puppies under 6 months of age in rescue. Our mandate is to work with the Special Needs wherever possible(sick, injured, deaf, blind, visually impaired, hearing impaired, tripods, senior etc.)and our vast experience has shown that while most groups will step up to assist a puppy; most will not ste</w:t>
      </w:r>
      <w:r w:rsidR="0032123F">
        <w:rPr>
          <w:i/>
        </w:rPr>
        <w:t>p up to assist a special needs.</w:t>
      </w:r>
      <w:r w:rsidR="0032123F">
        <w:rPr>
          <w:i/>
        </w:rPr>
        <w:br/>
      </w:r>
      <w:r w:rsidR="0032123F">
        <w:lastRenderedPageBreak/>
        <w:t>__________________________________________________________________</w:t>
      </w:r>
      <w:r w:rsidR="0032123F">
        <w:br/>
        <w:t>__________________________________________________________________</w:t>
      </w:r>
      <w:r w:rsidR="0032123F">
        <w:br/>
      </w:r>
    </w:p>
    <w:p w14:paraId="041E6D21" w14:textId="77777777" w:rsidR="00945EA7" w:rsidRDefault="00A309A4" w:rsidP="0032123F">
      <w:pPr>
        <w:widowControl w:val="0"/>
        <w:numPr>
          <w:ilvl w:val="0"/>
          <w:numId w:val="4"/>
        </w:numPr>
        <w:autoSpaceDE w:val="0"/>
        <w:autoSpaceDN w:val="0"/>
        <w:adjustRightInd w:val="0"/>
      </w:pPr>
      <w:r w:rsidRPr="00525407">
        <w:t xml:space="preserve">Are you agreeable to paying any and all transport, crate, shipping, gas charges etc., if applicable should </w:t>
      </w:r>
      <w:r w:rsidR="00945EA7">
        <w:t>an approved adoption NOT occur at the time of the home-visit. We usually require that you come to BHRR to pick up your new addition.</w:t>
      </w:r>
      <w:r w:rsidRPr="00525407">
        <w:t xml:space="preserve"> This is if the adoption does not occur at the time of everyone meeting.</w:t>
      </w:r>
      <w:r w:rsidR="0032123F">
        <w:br/>
        <w:t>__________________________________________________________________</w:t>
      </w:r>
      <w:r w:rsidR="0032123F">
        <w:br/>
        <w:t>__________________________________________________________________</w:t>
      </w:r>
      <w:r w:rsidR="0032123F">
        <w:br/>
      </w:r>
    </w:p>
    <w:p w14:paraId="1E4D47AF" w14:textId="77777777" w:rsidR="0032123F" w:rsidRDefault="00945EA7" w:rsidP="0032123F">
      <w:pPr>
        <w:widowControl w:val="0"/>
        <w:numPr>
          <w:ilvl w:val="0"/>
          <w:numId w:val="4"/>
        </w:numPr>
        <w:autoSpaceDE w:val="0"/>
        <w:autoSpaceDN w:val="0"/>
        <w:adjustRightInd w:val="0"/>
      </w:pPr>
      <w:r>
        <w:t xml:space="preserve">Do you agree that should an approved adoption not occur at the time of the home-visit – </w:t>
      </w:r>
      <w:proofErr w:type="spellStart"/>
      <w:r>
        <w:t>ie</w:t>
      </w:r>
      <w:proofErr w:type="spellEnd"/>
      <w:r>
        <w:t xml:space="preserve"> your home is not yet properly set up with dog bed, dog bowls, dog food, crate, vacation planned, new job, wedding, funeral etc., that you will pay a daily care fee of $25 for each day that the Giant Breed remains under our care either at BHRR or in one of our approved temp fosters? This daily fee will be paid until such time as your home is finally ready to have the Giant Breed placed into it. For example 7 days until home is set-up from time of home-visit to bring in Giant Breed is 7 x $25 = $175 paid to BHRR – This care fee MUST be paid at the time of th</w:t>
      </w:r>
      <w:r w:rsidR="0032123F">
        <w:t>e conclusion of the home-visit.</w:t>
      </w:r>
      <w:r w:rsidR="0032123F">
        <w:br/>
        <w:t>__________________________________________________________________</w:t>
      </w:r>
      <w:r w:rsidR="0032123F">
        <w:br/>
      </w:r>
    </w:p>
    <w:p w14:paraId="15C3BD00" w14:textId="77777777" w:rsidR="0032123F" w:rsidRDefault="00945EA7" w:rsidP="0032123F">
      <w:pPr>
        <w:widowControl w:val="0"/>
        <w:numPr>
          <w:ilvl w:val="0"/>
          <w:numId w:val="4"/>
        </w:numPr>
        <w:autoSpaceDE w:val="0"/>
        <w:autoSpaceDN w:val="0"/>
        <w:adjustRightInd w:val="0"/>
      </w:pPr>
      <w:r>
        <w:t xml:space="preserve">Do you agree that should an approved adoption not occur at the time of the home-visit </w:t>
      </w:r>
      <w:proofErr w:type="spellStart"/>
      <w:r>
        <w:t>ie</w:t>
      </w:r>
      <w:proofErr w:type="spellEnd"/>
      <w:r>
        <w:t xml:space="preserve"> your home is not yet properly set-up for a new addition – dog bowls, crate, dog food, toys etc., vacation planned, new job, wedding, funeral etc. that you shall pay the appropriate adoption fee per our posted fee schedule at the time of the conclusion of the home-visit?  This adoption fee MUST be paid at the conclusion of the home-visit for any appr</w:t>
      </w:r>
      <w:r w:rsidR="0032123F">
        <w:t>oved adoption to be considered.</w:t>
      </w:r>
      <w:r w:rsidR="0032123F">
        <w:br/>
        <w:t>__________________________________________________________________</w:t>
      </w:r>
      <w:r w:rsidR="0032123F">
        <w:br/>
      </w:r>
    </w:p>
    <w:p w14:paraId="113653DD" w14:textId="77777777" w:rsidR="0032123F" w:rsidRDefault="00650FB4" w:rsidP="0032123F">
      <w:pPr>
        <w:widowControl w:val="0"/>
        <w:numPr>
          <w:ilvl w:val="0"/>
          <w:numId w:val="4"/>
        </w:numPr>
        <w:autoSpaceDE w:val="0"/>
        <w:autoSpaceDN w:val="0"/>
        <w:adjustRightInd w:val="0"/>
      </w:pPr>
      <w:r w:rsidRPr="00525407">
        <w:t>Are you or anybody living in your home smoker</w:t>
      </w:r>
      <w:r w:rsidR="0032123F">
        <w:t>s? If yes, do you smoke inside?</w:t>
      </w:r>
      <w:r w:rsidR="0032123F">
        <w:br/>
        <w:t>__________________________________________________________________</w:t>
      </w:r>
      <w:r w:rsidR="0032123F">
        <w:br/>
      </w:r>
    </w:p>
    <w:p w14:paraId="6C3BF4DD" w14:textId="77777777" w:rsidR="0032123F" w:rsidRDefault="00AE668E" w:rsidP="0032123F">
      <w:pPr>
        <w:widowControl w:val="0"/>
        <w:numPr>
          <w:ilvl w:val="0"/>
          <w:numId w:val="4"/>
        </w:numPr>
        <w:autoSpaceDE w:val="0"/>
        <w:autoSpaceDN w:val="0"/>
        <w:adjustRightInd w:val="0"/>
      </w:pPr>
      <w:r w:rsidRPr="00525407">
        <w:t>Do you or anybody else in yo</w:t>
      </w:r>
      <w:r w:rsidR="0032123F">
        <w:t>ur home have allergies to pets?</w:t>
      </w:r>
      <w:r w:rsidR="0032123F">
        <w:br/>
        <w:t>__________________________________________________________________</w:t>
      </w:r>
      <w:r w:rsidR="0032123F">
        <w:br/>
      </w:r>
    </w:p>
    <w:p w14:paraId="532DA93C" w14:textId="77777777" w:rsidR="0032123F" w:rsidRDefault="001D6B56" w:rsidP="0032123F">
      <w:pPr>
        <w:widowControl w:val="0"/>
        <w:numPr>
          <w:ilvl w:val="0"/>
          <w:numId w:val="4"/>
        </w:numPr>
        <w:autoSpaceDE w:val="0"/>
        <w:autoSpaceDN w:val="0"/>
        <w:adjustRightInd w:val="0"/>
      </w:pPr>
      <w:r w:rsidRPr="00525407">
        <w:t>Do you agree that you will obey the city/</w:t>
      </w:r>
      <w:r w:rsidR="00D40AB5" w:rsidRPr="00525407">
        <w:t>by-</w:t>
      </w:r>
      <w:r w:rsidRPr="00525407">
        <w:t>laws pertaining to your new addition in order to prevent him or her from annoying or injuring o</w:t>
      </w:r>
      <w:r w:rsidR="0032123F">
        <w:t>thers?</w:t>
      </w:r>
      <w:r w:rsidR="0032123F">
        <w:br/>
        <w:t>__________________________________________________________________</w:t>
      </w:r>
      <w:r w:rsidR="0032123F">
        <w:br/>
      </w:r>
    </w:p>
    <w:p w14:paraId="19C252D1" w14:textId="77777777" w:rsidR="0032123F" w:rsidRPr="0032123F" w:rsidRDefault="001D6B56" w:rsidP="0032123F">
      <w:pPr>
        <w:widowControl w:val="0"/>
        <w:numPr>
          <w:ilvl w:val="0"/>
          <w:numId w:val="4"/>
        </w:numPr>
        <w:autoSpaceDE w:val="0"/>
        <w:autoSpaceDN w:val="0"/>
        <w:adjustRightInd w:val="0"/>
      </w:pPr>
      <w:r w:rsidRPr="0032123F">
        <w:rPr>
          <w:rFonts w:cs="Arial"/>
        </w:rPr>
        <w:t xml:space="preserve">You acknowledge and agree to assume all risks and liabilities incident to this </w:t>
      </w:r>
      <w:r w:rsidRPr="0032123F">
        <w:rPr>
          <w:rFonts w:cs="Arial"/>
        </w:rPr>
        <w:lastRenderedPageBreak/>
        <w:t>adoption to i</w:t>
      </w:r>
      <w:r w:rsidR="00D40AB5" w:rsidRPr="0032123F">
        <w:rPr>
          <w:rFonts w:cs="Arial"/>
        </w:rPr>
        <w:t xml:space="preserve">nclude any and all acts of the Giant Breed </w:t>
      </w:r>
      <w:r w:rsidRPr="0032123F">
        <w:rPr>
          <w:rFonts w:cs="Arial"/>
        </w:rPr>
        <w:t xml:space="preserve">from the </w:t>
      </w:r>
      <w:r w:rsidR="00D40AB5" w:rsidRPr="0032123F">
        <w:rPr>
          <w:rFonts w:cs="Arial"/>
        </w:rPr>
        <w:t>time he or she is adopted moving</w:t>
      </w:r>
      <w:r w:rsidRPr="0032123F">
        <w:rPr>
          <w:rFonts w:cs="Arial"/>
        </w:rPr>
        <w:t xml:space="preserve"> forw</w:t>
      </w:r>
      <w:r w:rsidR="0032123F">
        <w:rPr>
          <w:rFonts w:cs="Arial"/>
        </w:rPr>
        <w:t>ard. Yes ______  No ________</w:t>
      </w:r>
      <w:r w:rsidR="0032123F">
        <w:rPr>
          <w:rFonts w:cs="Arial"/>
        </w:rPr>
        <w:br/>
      </w:r>
    </w:p>
    <w:p w14:paraId="4EEFE49B" w14:textId="77777777" w:rsidR="0032123F" w:rsidRPr="0032123F" w:rsidRDefault="00A309A4" w:rsidP="0032123F">
      <w:pPr>
        <w:widowControl w:val="0"/>
        <w:numPr>
          <w:ilvl w:val="0"/>
          <w:numId w:val="4"/>
        </w:numPr>
        <w:autoSpaceDE w:val="0"/>
        <w:autoSpaceDN w:val="0"/>
        <w:adjustRightInd w:val="0"/>
      </w:pPr>
      <w:r w:rsidRPr="0032123F">
        <w:rPr>
          <w:rFonts w:cs="Arial"/>
        </w:rPr>
        <w:t xml:space="preserve">You acknowledge and understand that if you act in violation to any part of this contractual agreement either through act or omission, knowingly or intentionally commits misrepresentation to any contractual stipulation, this contract will be considered null and void and ownership of the </w:t>
      </w:r>
      <w:r w:rsidR="008555EF" w:rsidRPr="0032123F">
        <w:rPr>
          <w:rFonts w:cs="Arial"/>
        </w:rPr>
        <w:t>Giant Breed will revert back to BHRR</w:t>
      </w:r>
      <w:r w:rsidRPr="0032123F">
        <w:rPr>
          <w:rFonts w:cs="Arial"/>
        </w:rPr>
        <w:t>?</w:t>
      </w:r>
      <w:r w:rsidRPr="0032123F">
        <w:rPr>
          <w:rFonts w:cs="Arial"/>
        </w:rPr>
        <w:br/>
      </w:r>
      <w:r w:rsidR="00EB6A20" w:rsidRPr="0032123F">
        <w:rPr>
          <w:rFonts w:cs="Arial"/>
        </w:rPr>
        <w:t>Yes ____ No _____</w:t>
      </w:r>
      <w:r w:rsidR="0032123F">
        <w:rPr>
          <w:rFonts w:cs="Arial"/>
        </w:rPr>
        <w:br/>
      </w:r>
    </w:p>
    <w:p w14:paraId="6421EF7D" w14:textId="77777777" w:rsidR="001D6B56" w:rsidRPr="00525407" w:rsidRDefault="001D6B56" w:rsidP="0032123F">
      <w:pPr>
        <w:widowControl w:val="0"/>
        <w:numPr>
          <w:ilvl w:val="0"/>
          <w:numId w:val="4"/>
        </w:numPr>
        <w:autoSpaceDE w:val="0"/>
        <w:autoSpaceDN w:val="0"/>
        <w:adjustRightInd w:val="0"/>
      </w:pPr>
      <w:r w:rsidRPr="0032123F">
        <w:rPr>
          <w:rFonts w:cs="Arial"/>
        </w:rPr>
        <w:t xml:space="preserve">The adoptee agrees to pay us the sum of $1000 as liquidated damages in the event the terms of this contract and application are breached; this liquidated damages value does not bar us from seeking the return of the </w:t>
      </w:r>
      <w:r w:rsidR="00EB6A20" w:rsidRPr="0032123F">
        <w:rPr>
          <w:rFonts w:cs="Arial"/>
        </w:rPr>
        <w:t>Giant Breed</w:t>
      </w:r>
      <w:r w:rsidRPr="0032123F">
        <w:rPr>
          <w:rFonts w:cs="Arial"/>
        </w:rPr>
        <w:t xml:space="preserve"> by judicial process or other legal means necessary.  If legal action is instituted, the adoptee agrees </w:t>
      </w:r>
      <w:r w:rsidR="00D40AB5" w:rsidRPr="0032123F">
        <w:rPr>
          <w:rFonts w:cs="Arial"/>
        </w:rPr>
        <w:t xml:space="preserve">to pay the </w:t>
      </w:r>
      <w:r w:rsidR="00EB6A20" w:rsidRPr="0032123F">
        <w:rPr>
          <w:rFonts w:cs="Arial"/>
        </w:rPr>
        <w:t>Legal</w:t>
      </w:r>
      <w:r w:rsidRPr="0032123F">
        <w:rPr>
          <w:rFonts w:cs="Arial"/>
        </w:rPr>
        <w:t xml:space="preserve"> fees and court costs. </w:t>
      </w:r>
      <w:r w:rsidR="00466AAD" w:rsidRPr="0032123F">
        <w:rPr>
          <w:rFonts w:cs="Arial"/>
        </w:rPr>
        <w:br/>
      </w:r>
      <w:r w:rsidRPr="0032123F">
        <w:rPr>
          <w:rFonts w:cs="Arial"/>
        </w:rPr>
        <w:t>Yes _______    No _____</w:t>
      </w:r>
    </w:p>
    <w:p w14:paraId="04ED7ECE" w14:textId="77777777" w:rsidR="00AE668E" w:rsidRPr="00525407" w:rsidRDefault="00AE668E" w:rsidP="00AE668E">
      <w:pPr>
        <w:widowControl w:val="0"/>
        <w:autoSpaceDE w:val="0"/>
        <w:autoSpaceDN w:val="0"/>
        <w:adjustRightInd w:val="0"/>
      </w:pPr>
    </w:p>
    <w:p w14:paraId="262669FF" w14:textId="77777777" w:rsidR="00A309A4" w:rsidRPr="00525407" w:rsidRDefault="00A309A4" w:rsidP="00A309A4">
      <w:pPr>
        <w:widowControl w:val="0"/>
        <w:autoSpaceDE w:val="0"/>
        <w:autoSpaceDN w:val="0"/>
        <w:adjustRightInd w:val="0"/>
        <w:rPr>
          <w:rFonts w:cs="Arial"/>
          <w:b/>
        </w:rPr>
      </w:pPr>
      <w:r w:rsidRPr="00525407">
        <w:rPr>
          <w:b/>
        </w:rPr>
        <w:t>By your signature</w:t>
      </w:r>
      <w:r w:rsidR="00186713">
        <w:rPr>
          <w:b/>
        </w:rPr>
        <w:t>,</w:t>
      </w:r>
      <w:r w:rsidRPr="00525407">
        <w:rPr>
          <w:b/>
        </w:rPr>
        <w:t xml:space="preserve"> you acknowledge that by visiting BHRR and/or in the adopting of any Giant Breed from Birch Haven Rescue </w:t>
      </w:r>
      <w:r w:rsidR="008555EF">
        <w:rPr>
          <w:b/>
        </w:rPr>
        <w:t>and Rehabilitation Services</w:t>
      </w:r>
      <w:r w:rsidRPr="00525407">
        <w:rPr>
          <w:b/>
        </w:rPr>
        <w:t xml:space="preserve">, you release, waive, discharge, hold harmless and shall not bring action against Birch Haven, its founders, directors, officers, members, supporters, volunteers, legal representation and any/all other BHRR agents of any liability of said animal during your time at BHRR or in a BHRR approved foster home and hence forth also after </w:t>
      </w:r>
      <w:r w:rsidR="008555EF">
        <w:rPr>
          <w:b/>
        </w:rPr>
        <w:t>any Giant Breed leaves BHRR</w:t>
      </w:r>
      <w:r w:rsidRPr="00525407">
        <w:rPr>
          <w:b/>
        </w:rPr>
        <w:t xml:space="preserve">’s authority such as by example; an adoption. Additionally, upon any adoption, Birch Haven’s full accountability plus all responsibility ends with the adoption and placement of the Giant Breed into your care. </w:t>
      </w:r>
      <w:r w:rsidR="008555EF">
        <w:rPr>
          <w:rFonts w:cs="Arial"/>
          <w:b/>
        </w:rPr>
        <w:t>BHRR</w:t>
      </w:r>
      <w:r w:rsidRPr="00525407">
        <w:rPr>
          <w:rFonts w:cs="Arial"/>
          <w:b/>
        </w:rPr>
        <w:t xml:space="preserve">. does not guarantee nor make any claims or assertions as to the personality, behavior or health of said dog.  Every reasonable </w:t>
      </w:r>
      <w:r w:rsidR="008555EF">
        <w:rPr>
          <w:rFonts w:cs="Arial"/>
          <w:b/>
        </w:rPr>
        <w:t xml:space="preserve">effort has been made by BHRR </w:t>
      </w:r>
      <w:r w:rsidRPr="00525407">
        <w:rPr>
          <w:rFonts w:cs="Arial"/>
          <w:b/>
        </w:rPr>
        <w:t>to screen potential</w:t>
      </w:r>
      <w:r w:rsidR="00186713">
        <w:rPr>
          <w:rFonts w:cs="Arial"/>
          <w:b/>
        </w:rPr>
        <w:t>ly aggressive or dangerous dogs;</w:t>
      </w:r>
      <w:r w:rsidRPr="00525407">
        <w:rPr>
          <w:rFonts w:cs="Arial"/>
          <w:b/>
        </w:rPr>
        <w:t xml:space="preserve"> however, no claims, assertions or guarantees are made as to the predictive reliability of the Giant Breed’s personality or behavior.  Every reasonable effort has been made to ensur</w:t>
      </w:r>
      <w:r w:rsidR="00186713">
        <w:rPr>
          <w:rFonts w:cs="Arial"/>
          <w:b/>
        </w:rPr>
        <w:t>e the health of the Giant Breed;</w:t>
      </w:r>
      <w:r w:rsidRPr="00525407">
        <w:rPr>
          <w:rFonts w:cs="Arial"/>
          <w:b/>
        </w:rPr>
        <w:t xml:space="preserve"> however, no claims, assertions or guarantees are made to guarantee the health of the Giant Breed. </w:t>
      </w:r>
    </w:p>
    <w:p w14:paraId="2ABD2837" w14:textId="77777777" w:rsidR="00A309A4" w:rsidRPr="00525407" w:rsidRDefault="00A309A4" w:rsidP="00A309A4">
      <w:pPr>
        <w:widowControl w:val="0"/>
        <w:autoSpaceDE w:val="0"/>
        <w:autoSpaceDN w:val="0"/>
        <w:adjustRightInd w:val="0"/>
        <w:rPr>
          <w:rFonts w:cs="Arial"/>
          <w:b/>
        </w:rPr>
      </w:pPr>
    </w:p>
    <w:p w14:paraId="35BC91E2" w14:textId="77777777" w:rsidR="00A309A4" w:rsidRPr="00525407" w:rsidRDefault="00A309A4" w:rsidP="00A309A4">
      <w:pPr>
        <w:pStyle w:val="NormalWeb"/>
        <w:rPr>
          <w:b/>
        </w:rPr>
      </w:pPr>
      <w:r w:rsidRPr="00525407">
        <w:rPr>
          <w:rFonts w:cs="Arial"/>
          <w:b/>
        </w:rPr>
        <w:t>By your signature</w:t>
      </w:r>
      <w:r w:rsidR="00186713">
        <w:rPr>
          <w:rFonts w:cs="Arial"/>
          <w:b/>
        </w:rPr>
        <w:t>;</w:t>
      </w:r>
      <w:r w:rsidRPr="00525407">
        <w:rPr>
          <w:rFonts w:cs="Arial"/>
          <w:b/>
        </w:rPr>
        <w:t xml:space="preserve"> you acknowledge </w:t>
      </w:r>
      <w:r w:rsidRPr="00525407">
        <w:rPr>
          <w:b/>
        </w:rPr>
        <w:t>your full awareness of the risks that dogs pose and have elected to visit and/or interact with one or more dogs in the care of BHRR knowingly plus willingly. Hence, you knowingly take on all risks that any exposure to dogs may pose, including but not limited to, serious bodily injury/harm and/or possible death.</w:t>
      </w:r>
    </w:p>
    <w:p w14:paraId="1E356505" w14:textId="77777777" w:rsidR="003737CF" w:rsidRPr="00525407" w:rsidRDefault="003737CF" w:rsidP="001D6B56">
      <w:pPr>
        <w:widowControl w:val="0"/>
        <w:autoSpaceDE w:val="0"/>
        <w:autoSpaceDN w:val="0"/>
        <w:adjustRightInd w:val="0"/>
        <w:rPr>
          <w:rFonts w:cs="Arial"/>
          <w:b/>
        </w:rPr>
      </w:pPr>
    </w:p>
    <w:p w14:paraId="01712319" w14:textId="77777777" w:rsidR="003737CF" w:rsidRPr="00525407" w:rsidRDefault="003737CF" w:rsidP="001D6B56">
      <w:pPr>
        <w:widowControl w:val="0"/>
        <w:autoSpaceDE w:val="0"/>
        <w:autoSpaceDN w:val="0"/>
        <w:adjustRightInd w:val="0"/>
        <w:rPr>
          <w:rFonts w:cs="Arial"/>
        </w:rPr>
      </w:pPr>
      <w:r w:rsidRPr="00525407">
        <w:rPr>
          <w:rFonts w:cs="Arial"/>
        </w:rPr>
        <w:t xml:space="preserve">At the time that you adopt your Giant Breed(s) from </w:t>
      </w:r>
      <w:r w:rsidR="008555EF">
        <w:rPr>
          <w:rFonts w:cs="Arial"/>
        </w:rPr>
        <w:t xml:space="preserve">BHRR, </w:t>
      </w:r>
      <w:r w:rsidRPr="00525407">
        <w:rPr>
          <w:rFonts w:cs="Arial"/>
        </w:rPr>
        <w:t xml:space="preserve"> it is highly recommended that you take your new addition(s) as soon as it is conveniently possible for a vet check for assurance that you are happy with the health plus temperament of your new addition. Should you not feel for any reason at any time that this Giant Breed(s) is/are for you, then he or she or they MUST be returned safely to </w:t>
      </w:r>
      <w:r w:rsidR="008555EF">
        <w:rPr>
          <w:rFonts w:cs="Arial"/>
        </w:rPr>
        <w:t>BHRR</w:t>
      </w:r>
      <w:r w:rsidRPr="00525407">
        <w:rPr>
          <w:rFonts w:cs="Arial"/>
        </w:rPr>
        <w:t xml:space="preserve"> immediately at your own expense. NO adoption monies will be returned to you and these monies will be considered a donation to </w:t>
      </w:r>
      <w:r w:rsidR="008555EF">
        <w:rPr>
          <w:rFonts w:cs="Arial"/>
        </w:rPr>
        <w:t>BHRR</w:t>
      </w:r>
      <w:r w:rsidR="00727762" w:rsidRPr="00525407">
        <w:rPr>
          <w:rFonts w:cs="Arial"/>
        </w:rPr>
        <w:t>.</w:t>
      </w:r>
      <w:r w:rsidR="0032123F">
        <w:rPr>
          <w:rFonts w:cs="Arial"/>
        </w:rPr>
        <w:br/>
      </w:r>
      <w:r w:rsidR="0032123F">
        <w:rPr>
          <w:rFonts w:cs="Arial"/>
        </w:rPr>
        <w:br/>
      </w:r>
      <w:r w:rsidR="0032123F">
        <w:rPr>
          <w:rFonts w:cs="Arial"/>
        </w:rPr>
        <w:br/>
      </w:r>
    </w:p>
    <w:p w14:paraId="6C5C24FC" w14:textId="77777777" w:rsidR="00027308" w:rsidRPr="00525407" w:rsidRDefault="00027308">
      <w:pPr>
        <w:widowControl w:val="0"/>
        <w:autoSpaceDE w:val="0"/>
        <w:autoSpaceDN w:val="0"/>
        <w:adjustRightInd w:val="0"/>
      </w:pPr>
    </w:p>
    <w:p w14:paraId="2603CC83" w14:textId="77777777" w:rsidR="001D6B56" w:rsidRPr="00525407" w:rsidRDefault="001D6B56" w:rsidP="001D6B56">
      <w:pPr>
        <w:widowControl w:val="0"/>
        <w:autoSpaceDE w:val="0"/>
        <w:autoSpaceDN w:val="0"/>
        <w:adjustRightInd w:val="0"/>
      </w:pPr>
      <w:r w:rsidRPr="00525407">
        <w:t xml:space="preserve">I, _________________________, have read, understand and answered this application/contract honestly and to the best of my ability.  By my signature(s), I also understand that this contract is legally binding and agree to the terms. </w:t>
      </w:r>
      <w:r w:rsidRPr="00525407">
        <w:rPr>
          <w:rFonts w:cs="Arial"/>
        </w:rPr>
        <w:t xml:space="preserve">We understand that if any of the terms of this contract are broken that </w:t>
      </w:r>
      <w:r w:rsidR="008555EF">
        <w:rPr>
          <w:rFonts w:cs="Arial"/>
        </w:rPr>
        <w:t xml:space="preserve">BHRR </w:t>
      </w:r>
      <w:r w:rsidRPr="00525407">
        <w:rPr>
          <w:rFonts w:cs="Arial"/>
        </w:rPr>
        <w:t xml:space="preserve">will remove the Giant Breed from our adoptive home.  If there are any </w:t>
      </w:r>
      <w:r w:rsidRPr="00525407">
        <w:rPr>
          <w:rFonts w:cs="Arial"/>
          <w:b/>
          <w:u w:val="single"/>
        </w:rPr>
        <w:t>known</w:t>
      </w:r>
      <w:r w:rsidRPr="00525407">
        <w:rPr>
          <w:rFonts w:cs="Arial"/>
        </w:rPr>
        <w:t xml:space="preserve"> issues with the dog</w:t>
      </w:r>
      <w:r w:rsidR="00186713">
        <w:rPr>
          <w:rFonts w:cs="Arial"/>
        </w:rPr>
        <w:t>(s)</w:t>
      </w:r>
      <w:r w:rsidRPr="00525407">
        <w:rPr>
          <w:rFonts w:cs="Arial"/>
        </w:rPr>
        <w:t xml:space="preserve"> they have been indicated to myself, as the potential adopter and we the undersigned, have read, understood and agree with these said issues.  We will not hold </w:t>
      </w:r>
      <w:r w:rsidR="008555EF">
        <w:rPr>
          <w:rFonts w:cs="Arial"/>
        </w:rPr>
        <w:t>BHRR</w:t>
      </w:r>
      <w:r w:rsidR="00525407">
        <w:rPr>
          <w:rFonts w:cs="Arial"/>
        </w:rPr>
        <w:t>, it</w:t>
      </w:r>
      <w:r w:rsidRPr="00525407">
        <w:rPr>
          <w:rFonts w:cs="Arial"/>
        </w:rPr>
        <w:t>s volunteers, members or the owner responsible for these or any unknown issues that may arise with the Giant Breed</w:t>
      </w:r>
      <w:r w:rsidR="00186713">
        <w:rPr>
          <w:rFonts w:cs="Arial"/>
        </w:rPr>
        <w:t>(s)</w:t>
      </w:r>
      <w:r w:rsidRPr="00525407">
        <w:rPr>
          <w:rFonts w:cs="Arial"/>
        </w:rPr>
        <w:t>.  If any issues prevent us from keeping the Giant Breed</w:t>
      </w:r>
      <w:r w:rsidR="00186713">
        <w:rPr>
          <w:rFonts w:cs="Arial"/>
        </w:rPr>
        <w:t>(s)</w:t>
      </w:r>
      <w:r w:rsidRPr="00525407">
        <w:rPr>
          <w:rFonts w:cs="Arial"/>
        </w:rPr>
        <w:t xml:space="preserve"> we agree to contac</w:t>
      </w:r>
      <w:r w:rsidR="00EB6A20" w:rsidRPr="00525407">
        <w:rPr>
          <w:rFonts w:cs="Arial"/>
        </w:rPr>
        <w:t xml:space="preserve">t </w:t>
      </w:r>
      <w:r w:rsidR="008555EF">
        <w:rPr>
          <w:rFonts w:cs="Arial"/>
        </w:rPr>
        <w:t>BHRR</w:t>
      </w:r>
      <w:r w:rsidR="00727762" w:rsidRPr="00525407">
        <w:rPr>
          <w:rFonts w:cs="Arial"/>
        </w:rPr>
        <w:t>.</w:t>
      </w:r>
      <w:r w:rsidR="00525407">
        <w:rPr>
          <w:rFonts w:cs="Arial"/>
        </w:rPr>
        <w:br/>
      </w:r>
    </w:p>
    <w:p w14:paraId="7AC9916E" w14:textId="77777777" w:rsidR="001D6B56" w:rsidRPr="00525407" w:rsidRDefault="001D6B56" w:rsidP="001D6B56">
      <w:pPr>
        <w:widowControl w:val="0"/>
        <w:autoSpaceDE w:val="0"/>
        <w:autoSpaceDN w:val="0"/>
        <w:adjustRightInd w:val="0"/>
      </w:pPr>
      <w:r w:rsidRPr="00525407">
        <w:t>Signed:  ___________________________________________  Date:  _____________ __</w:t>
      </w:r>
    </w:p>
    <w:p w14:paraId="21DD32FB" w14:textId="77777777" w:rsidR="001D6B56" w:rsidRPr="00525407" w:rsidRDefault="001D6B56" w:rsidP="001D6B56">
      <w:pPr>
        <w:widowControl w:val="0"/>
        <w:autoSpaceDE w:val="0"/>
        <w:autoSpaceDN w:val="0"/>
        <w:adjustRightInd w:val="0"/>
      </w:pPr>
    </w:p>
    <w:p w14:paraId="3DF99123" w14:textId="77777777" w:rsidR="00027308" w:rsidRPr="00525407" w:rsidRDefault="00027308">
      <w:pPr>
        <w:widowControl w:val="0"/>
        <w:autoSpaceDE w:val="0"/>
        <w:autoSpaceDN w:val="0"/>
        <w:adjustRightInd w:val="0"/>
      </w:pPr>
      <w:r w:rsidRPr="00525407">
        <w:t xml:space="preserve">In turn, </w:t>
      </w:r>
      <w:r w:rsidR="008555EF">
        <w:t xml:space="preserve">BHRR </w:t>
      </w:r>
      <w:r w:rsidRPr="00525407">
        <w:t>will always be available as a resource and provide assistance f</w:t>
      </w:r>
      <w:r w:rsidR="004E006C" w:rsidRPr="00525407">
        <w:t xml:space="preserve">or as long as you have </w:t>
      </w:r>
      <w:r w:rsidR="00AE668E" w:rsidRPr="00525407">
        <w:t xml:space="preserve">a </w:t>
      </w:r>
      <w:r w:rsidR="008555EF">
        <w:t xml:space="preserve">BHRR </w:t>
      </w:r>
      <w:r w:rsidR="00AE668E" w:rsidRPr="00525407">
        <w:t>rescue</w:t>
      </w:r>
      <w:r w:rsidRPr="00525407">
        <w:t>.</w:t>
      </w:r>
      <w:r w:rsidR="001D6B56" w:rsidRPr="00525407">
        <w:br/>
      </w:r>
    </w:p>
    <w:p w14:paraId="2A41D045" w14:textId="77777777" w:rsidR="001D6B56" w:rsidRPr="00525407" w:rsidRDefault="001D6B56" w:rsidP="001D6B56">
      <w:pPr>
        <w:widowControl w:val="0"/>
        <w:autoSpaceDE w:val="0"/>
        <w:autoSpaceDN w:val="0"/>
        <w:adjustRightInd w:val="0"/>
      </w:pPr>
      <w:r w:rsidRPr="00525407">
        <w:t>Please mail or email with electronic signature this application/contract</w:t>
      </w:r>
      <w:r w:rsidR="00CB37D3" w:rsidRPr="00525407">
        <w:t xml:space="preserve"> along with the non–refundable </w:t>
      </w:r>
      <w:r w:rsidR="00A309A4" w:rsidRPr="00525407">
        <w:t xml:space="preserve">application </w:t>
      </w:r>
      <w:r w:rsidR="00CB37D3" w:rsidRPr="00525407">
        <w:t>processing fee</w:t>
      </w:r>
      <w:r w:rsidRPr="00525407">
        <w:t xml:space="preserve"> back to:</w:t>
      </w:r>
    </w:p>
    <w:p w14:paraId="39DFB7C4" w14:textId="77777777" w:rsidR="00027308" w:rsidRPr="00525407" w:rsidRDefault="00027308">
      <w:pPr>
        <w:widowControl w:val="0"/>
        <w:autoSpaceDE w:val="0"/>
        <w:autoSpaceDN w:val="0"/>
        <w:adjustRightInd w:val="0"/>
      </w:pPr>
    </w:p>
    <w:p w14:paraId="5699A5BB" w14:textId="77777777" w:rsidR="00A309A4" w:rsidRPr="00525407" w:rsidRDefault="00A309A4" w:rsidP="00A309A4">
      <w:pPr>
        <w:widowControl w:val="0"/>
        <w:autoSpaceDE w:val="0"/>
        <w:autoSpaceDN w:val="0"/>
        <w:adjustRightInd w:val="0"/>
      </w:pPr>
      <w:r w:rsidRPr="00525407">
        <w:t>Birch Haven Rescue and Rehabilitation Services</w:t>
      </w:r>
    </w:p>
    <w:p w14:paraId="5F77D45E" w14:textId="77777777" w:rsidR="00A309A4" w:rsidRPr="00525407" w:rsidRDefault="00A309A4" w:rsidP="00A309A4">
      <w:pPr>
        <w:widowControl w:val="0"/>
        <w:autoSpaceDE w:val="0"/>
        <w:autoSpaceDN w:val="0"/>
        <w:adjustRightInd w:val="0"/>
      </w:pPr>
      <w:r w:rsidRPr="00525407">
        <w:t>C/O BHRR Board of Directors</w:t>
      </w:r>
    </w:p>
    <w:p w14:paraId="131B0766" w14:textId="77777777" w:rsidR="00A309A4" w:rsidRPr="00525407" w:rsidRDefault="00A309A4" w:rsidP="00A309A4">
      <w:pPr>
        <w:widowControl w:val="0"/>
        <w:autoSpaceDE w:val="0"/>
        <w:autoSpaceDN w:val="0"/>
        <w:adjustRightInd w:val="0"/>
      </w:pPr>
      <w:r w:rsidRPr="00525407">
        <w:t>2425 Totem Ranch Road West</w:t>
      </w:r>
    </w:p>
    <w:p w14:paraId="0EF78117" w14:textId="77777777" w:rsidR="00A309A4" w:rsidRPr="00525407" w:rsidRDefault="00A309A4" w:rsidP="00A309A4">
      <w:pPr>
        <w:widowControl w:val="0"/>
        <w:autoSpaceDE w:val="0"/>
        <w:autoSpaceDN w:val="0"/>
        <w:adjustRightInd w:val="0"/>
      </w:pPr>
      <w:r w:rsidRPr="00525407">
        <w:t>RR#1 Oxford Station, Ontario</w:t>
      </w:r>
    </w:p>
    <w:p w14:paraId="48200933" w14:textId="77777777" w:rsidR="00A309A4" w:rsidRPr="00525407" w:rsidRDefault="00A309A4" w:rsidP="00A309A4">
      <w:pPr>
        <w:widowControl w:val="0"/>
        <w:autoSpaceDE w:val="0"/>
        <w:autoSpaceDN w:val="0"/>
        <w:adjustRightInd w:val="0"/>
      </w:pPr>
      <w:r w:rsidRPr="00525407">
        <w:t>K0G 1T0</w:t>
      </w:r>
    </w:p>
    <w:p w14:paraId="100DCC10" w14:textId="77777777" w:rsidR="00A309A4" w:rsidRPr="00A037B3" w:rsidRDefault="00A309A4" w:rsidP="00A309A4">
      <w:pPr>
        <w:autoSpaceDE w:val="0"/>
        <w:autoSpaceDN w:val="0"/>
        <w:adjustRightInd w:val="0"/>
        <w:rPr>
          <w:rFonts w:ascii="Courier New" w:hAnsi="Courier New" w:cs="Courier New"/>
          <w:sz w:val="16"/>
          <w:szCs w:val="16"/>
        </w:rPr>
      </w:pPr>
      <w:r w:rsidRPr="00A037B3">
        <w:rPr>
          <w:rFonts w:ascii="Courier New" w:hAnsi="Courier New" w:cs="Courier New"/>
          <w:b/>
          <w:color w:val="FF0000"/>
          <w:sz w:val="16"/>
          <w:szCs w:val="16"/>
        </w:rPr>
        <w:t>**NOTE</w:t>
      </w:r>
      <w:r w:rsidRPr="00A037B3">
        <w:rPr>
          <w:rFonts w:ascii="Courier New" w:hAnsi="Courier New" w:cs="Courier New"/>
          <w:sz w:val="16"/>
          <w:szCs w:val="16"/>
        </w:rPr>
        <w:t>: Al</w:t>
      </w:r>
      <w:r w:rsidR="008555EF">
        <w:rPr>
          <w:rFonts w:ascii="Courier New" w:hAnsi="Courier New" w:cs="Courier New"/>
          <w:sz w:val="16"/>
          <w:szCs w:val="16"/>
        </w:rPr>
        <w:t xml:space="preserve">l information in this BHRR </w:t>
      </w:r>
      <w:r w:rsidR="00186713">
        <w:rPr>
          <w:rFonts w:ascii="Courier New" w:hAnsi="Courier New" w:cs="Courier New"/>
          <w:sz w:val="16"/>
          <w:szCs w:val="16"/>
        </w:rPr>
        <w:t>a</w:t>
      </w:r>
      <w:r w:rsidRPr="00A037B3">
        <w:rPr>
          <w:rFonts w:ascii="Courier New" w:hAnsi="Courier New" w:cs="Courier New"/>
          <w:sz w:val="16"/>
          <w:szCs w:val="16"/>
        </w:rPr>
        <w:t xml:space="preserve">pplication is the SOLE PROPERTY of Birch Haven Rescue </w:t>
      </w:r>
      <w:r w:rsidR="008555EF">
        <w:rPr>
          <w:rFonts w:ascii="Courier New" w:hAnsi="Courier New" w:cs="Courier New"/>
          <w:sz w:val="16"/>
          <w:szCs w:val="16"/>
        </w:rPr>
        <w:t>and Rehabilitation Services</w:t>
      </w:r>
      <w:r w:rsidRPr="00A037B3">
        <w:rPr>
          <w:rFonts w:ascii="Courier New" w:hAnsi="Courier New" w:cs="Courier New"/>
          <w:sz w:val="16"/>
          <w:szCs w:val="16"/>
        </w:rPr>
        <w:t>, hence</w:t>
      </w:r>
      <w:r w:rsidR="008555EF">
        <w:rPr>
          <w:rFonts w:ascii="Courier New" w:hAnsi="Courier New" w:cs="Courier New"/>
          <w:sz w:val="16"/>
          <w:szCs w:val="16"/>
        </w:rPr>
        <w:t xml:space="preserve"> thereby referred to as BHRR</w:t>
      </w:r>
      <w:r w:rsidRPr="00A037B3">
        <w:rPr>
          <w:rFonts w:ascii="Courier New" w:hAnsi="Courier New" w:cs="Courier New"/>
          <w:sz w:val="16"/>
          <w:szCs w:val="16"/>
        </w:rPr>
        <w:t>. None of this information shall be shared, cross-posted, traded, or otherwise given to another source without explici</w:t>
      </w:r>
      <w:r w:rsidR="008555EF">
        <w:rPr>
          <w:rFonts w:ascii="Courier New" w:hAnsi="Courier New" w:cs="Courier New"/>
          <w:sz w:val="16"/>
          <w:szCs w:val="16"/>
        </w:rPr>
        <w:t>t written Permission of BHRR</w:t>
      </w:r>
      <w:r w:rsidRPr="00A037B3">
        <w:rPr>
          <w:rFonts w:ascii="Courier New" w:hAnsi="Courier New" w:cs="Courier New"/>
          <w:sz w:val="16"/>
          <w:szCs w:val="16"/>
        </w:rPr>
        <w:t>. This application is intended as a copyright warning. All other use is and WILL be prosecutable within the fullest extent of the law. All information in this application is kept s</w:t>
      </w:r>
      <w:r w:rsidR="008555EF">
        <w:rPr>
          <w:rFonts w:ascii="Courier New" w:hAnsi="Courier New" w:cs="Courier New"/>
          <w:sz w:val="16"/>
          <w:szCs w:val="16"/>
        </w:rPr>
        <w:t>trictly private and on BHRR</w:t>
      </w:r>
      <w:r w:rsidRPr="00A037B3">
        <w:rPr>
          <w:rFonts w:ascii="Courier New" w:hAnsi="Courier New" w:cs="Courier New"/>
          <w:sz w:val="16"/>
          <w:szCs w:val="16"/>
        </w:rPr>
        <w:t xml:space="preserve">’s part will not </w:t>
      </w:r>
      <w:r w:rsidRPr="00A037B3">
        <w:rPr>
          <w:rFonts w:ascii="Courier New" w:hAnsi="Courier New" w:cs="Courier New"/>
          <w:sz w:val="16"/>
          <w:szCs w:val="16"/>
        </w:rPr>
        <w:lastRenderedPageBreak/>
        <w:t>be disclosed to a third party source without the electronic or written consent of the POTENTIAL ADOPTER of which a copy of that said electronic or written consent shall be passed along with this application to the third party, such as a home-visit volunteer outside of BHRR INC. authority YET this information can be shared with legal counsel as they a</w:t>
      </w:r>
      <w:r w:rsidR="008555EF">
        <w:rPr>
          <w:rFonts w:ascii="Courier New" w:hAnsi="Courier New" w:cs="Courier New"/>
          <w:sz w:val="16"/>
          <w:szCs w:val="16"/>
        </w:rPr>
        <w:t xml:space="preserve">re representatives of BHRR </w:t>
      </w:r>
      <w:r w:rsidRPr="00A037B3">
        <w:rPr>
          <w:rFonts w:ascii="Courier New" w:hAnsi="Courier New" w:cs="Courier New"/>
          <w:sz w:val="16"/>
          <w:szCs w:val="16"/>
        </w:rPr>
        <w:t>and hence an integr</w:t>
      </w:r>
      <w:r w:rsidR="008555EF">
        <w:rPr>
          <w:rFonts w:ascii="Courier New" w:hAnsi="Courier New" w:cs="Courier New"/>
          <w:sz w:val="16"/>
          <w:szCs w:val="16"/>
        </w:rPr>
        <w:t>al part of BHRR.</w:t>
      </w:r>
      <w:r w:rsidRPr="00A037B3">
        <w:rPr>
          <w:rFonts w:ascii="Courier New" w:hAnsi="Courier New" w:cs="Courier New"/>
          <w:sz w:val="16"/>
          <w:szCs w:val="16"/>
        </w:rPr>
        <w:t xml:space="preserve"> For example, another rescue performing a home visit service upon reque</w:t>
      </w:r>
      <w:r w:rsidR="008555EF">
        <w:rPr>
          <w:rFonts w:ascii="Courier New" w:hAnsi="Courier New" w:cs="Courier New"/>
          <w:sz w:val="16"/>
          <w:szCs w:val="16"/>
        </w:rPr>
        <w:t xml:space="preserve">st of assistance from BHRR. </w:t>
      </w:r>
      <w:r w:rsidRPr="00A037B3">
        <w:rPr>
          <w:rFonts w:ascii="Courier New" w:hAnsi="Courier New" w:cs="Courier New"/>
          <w:sz w:val="16"/>
          <w:szCs w:val="16"/>
        </w:rPr>
        <w:t>The same level of privacy and confidentiality is required of the POTENTIAL ADOPTER wh</w:t>
      </w:r>
      <w:r w:rsidR="008555EF">
        <w:rPr>
          <w:rFonts w:ascii="Courier New" w:hAnsi="Courier New" w:cs="Courier New"/>
          <w:sz w:val="16"/>
          <w:szCs w:val="16"/>
        </w:rPr>
        <w:t xml:space="preserve">en they fill out this BHRR </w:t>
      </w:r>
      <w:r w:rsidRPr="00A037B3">
        <w:rPr>
          <w:rFonts w:ascii="Courier New" w:hAnsi="Courier New" w:cs="Courier New"/>
          <w:sz w:val="16"/>
          <w:szCs w:val="16"/>
        </w:rPr>
        <w:t>Application.</w:t>
      </w:r>
    </w:p>
    <w:p w14:paraId="7C5A2FD1" w14:textId="519CD32A" w:rsidR="00A309A4" w:rsidRPr="00A037B3" w:rsidRDefault="00C96465" w:rsidP="00A309A4">
      <w:pPr>
        <w:widowControl w:val="0"/>
        <w:autoSpaceDE w:val="0"/>
        <w:autoSpaceDN w:val="0"/>
        <w:adjustRightInd w:val="0"/>
        <w:rPr>
          <w:sz w:val="16"/>
          <w:szCs w:val="16"/>
        </w:rPr>
      </w:pPr>
      <w:r>
        <w:rPr>
          <w:sz w:val="16"/>
          <w:szCs w:val="16"/>
        </w:rPr>
        <w:t>©Copyright 2</w:t>
      </w:r>
      <w:r w:rsidR="00116D71">
        <w:rPr>
          <w:sz w:val="16"/>
          <w:szCs w:val="16"/>
        </w:rPr>
        <w:t>020</w:t>
      </w:r>
      <w:r>
        <w:rPr>
          <w:sz w:val="16"/>
          <w:szCs w:val="16"/>
        </w:rPr>
        <w:t xml:space="preserve"> </w:t>
      </w:r>
      <w:r w:rsidR="006942E5">
        <w:rPr>
          <w:sz w:val="16"/>
          <w:szCs w:val="16"/>
        </w:rPr>
        <w:t xml:space="preserve"> </w:t>
      </w:r>
      <w:r w:rsidR="00A309A4" w:rsidRPr="00A037B3">
        <w:rPr>
          <w:sz w:val="16"/>
          <w:szCs w:val="16"/>
        </w:rPr>
        <w:t>Birch Haven Rescue and Rehab</w:t>
      </w:r>
      <w:r w:rsidR="008555EF">
        <w:rPr>
          <w:sz w:val="16"/>
          <w:szCs w:val="16"/>
        </w:rPr>
        <w:t xml:space="preserve">ilitation Services </w:t>
      </w:r>
      <w:r w:rsidR="00A309A4" w:rsidRPr="00A037B3">
        <w:rPr>
          <w:sz w:val="16"/>
          <w:szCs w:val="16"/>
        </w:rPr>
        <w:t>, unless otherwise credited. All rights reserved.</w:t>
      </w:r>
    </w:p>
    <w:p w14:paraId="2AE952FF" w14:textId="77777777" w:rsidR="00A309A4" w:rsidRPr="00A037B3" w:rsidRDefault="00A309A4" w:rsidP="00A309A4">
      <w:pPr>
        <w:widowControl w:val="0"/>
        <w:autoSpaceDE w:val="0"/>
        <w:autoSpaceDN w:val="0"/>
        <w:adjustRightInd w:val="0"/>
        <w:rPr>
          <w:sz w:val="32"/>
          <w:szCs w:val="32"/>
        </w:rPr>
      </w:pPr>
    </w:p>
    <w:p w14:paraId="5421D408" w14:textId="77777777" w:rsidR="00F0626E" w:rsidRPr="00CB37D3" w:rsidRDefault="00F0626E" w:rsidP="00A309A4">
      <w:pPr>
        <w:autoSpaceDE w:val="0"/>
        <w:autoSpaceDN w:val="0"/>
        <w:adjustRightInd w:val="0"/>
        <w:rPr>
          <w:sz w:val="14"/>
          <w:szCs w:val="14"/>
        </w:rPr>
      </w:pPr>
    </w:p>
    <w:sectPr w:rsidR="00F0626E" w:rsidRPr="00CB37D3" w:rsidSect="00C634C0">
      <w:headerReference w:type="default" r:id="rId15"/>
      <w:footerReference w:type="default" r:id="rId16"/>
      <w:pgSz w:w="12242" w:h="15842"/>
      <w:pgMar w:top="1440" w:right="1800" w:bottom="1440" w:left="1800" w:header="720" w:footer="138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3EE49" w14:textId="77777777" w:rsidR="00A74BA0" w:rsidRDefault="00A74BA0">
      <w:r>
        <w:separator/>
      </w:r>
    </w:p>
  </w:endnote>
  <w:endnote w:type="continuationSeparator" w:id="0">
    <w:p w14:paraId="26DBAE62" w14:textId="77777777" w:rsidR="00A74BA0" w:rsidRDefault="00A74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BBED" w14:textId="77777777" w:rsidR="008A6AB4" w:rsidRDefault="008A6AB4">
    <w:pPr>
      <w:widowControl w:val="0"/>
      <w:tabs>
        <w:tab w:val="center" w:pos="4320"/>
        <w:tab w:val="right" w:pos="8640"/>
      </w:tabs>
      <w:autoSpaceDE w:val="0"/>
      <w:autoSpaceDN w:val="0"/>
      <w:adjustRightInd w:val="0"/>
      <w:jc w:val="center"/>
    </w:pPr>
    <w: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06C5" w14:textId="77777777" w:rsidR="00A74BA0" w:rsidRDefault="00A74BA0">
      <w:r>
        <w:separator/>
      </w:r>
    </w:p>
  </w:footnote>
  <w:footnote w:type="continuationSeparator" w:id="0">
    <w:p w14:paraId="25DF1251" w14:textId="77777777" w:rsidR="00A74BA0" w:rsidRDefault="00A74B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5C15D" w14:textId="77777777" w:rsidR="008A6AB4" w:rsidRDefault="00727762">
    <w:pPr>
      <w:widowControl w:val="0"/>
      <w:tabs>
        <w:tab w:val="center" w:pos="4320"/>
        <w:tab w:val="right" w:pos="8640"/>
      </w:tabs>
      <w:autoSpaceDE w:val="0"/>
      <w:autoSpaceDN w:val="0"/>
      <w:adjustRightInd w:val="0"/>
      <w:jc w:val="center"/>
      <w:rPr>
        <w:b/>
        <w:sz w:val="28"/>
      </w:rPr>
    </w:pPr>
    <w:r>
      <w:rPr>
        <w:b/>
        <w:sz w:val="28"/>
      </w:rPr>
      <w:t>Birch Haven Rescue &amp; Rehabilitation Services Inc.</w:t>
    </w:r>
  </w:p>
  <w:p w14:paraId="4417CE59" w14:textId="77777777" w:rsidR="008A6AB4" w:rsidRDefault="00000000">
    <w:pPr>
      <w:widowControl w:val="0"/>
      <w:tabs>
        <w:tab w:val="center" w:pos="4320"/>
        <w:tab w:val="right" w:pos="8640"/>
      </w:tabs>
      <w:autoSpaceDE w:val="0"/>
      <w:autoSpaceDN w:val="0"/>
      <w:adjustRightInd w:val="0"/>
      <w:jc w:val="center"/>
    </w:pPr>
    <w:r>
      <w:pict w14:anchorId="342D49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102pt">
          <v:imagedata r:id="rId1" o:title="Copy%20of%20BHR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48CD580"/>
    <w:lvl w:ilvl="0">
      <w:numFmt w:val="decimal"/>
      <w:lvlText w:val="*"/>
      <w:lvlJc w:val="left"/>
    </w:lvl>
  </w:abstractNum>
  <w:abstractNum w:abstractNumId="1" w15:restartNumberingAfterBreak="0">
    <w:nsid w:val="062E4519"/>
    <w:multiLevelType w:val="hybridMultilevel"/>
    <w:tmpl w:val="4BB034F6"/>
    <w:lvl w:ilvl="0" w:tplc="6DD866A2">
      <w:start w:val="15"/>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407096"/>
    <w:multiLevelType w:val="hybridMultilevel"/>
    <w:tmpl w:val="0C4AD132"/>
    <w:lvl w:ilvl="0" w:tplc="FFFFFFFF">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F548F0"/>
    <w:multiLevelType w:val="hybridMultilevel"/>
    <w:tmpl w:val="BFDCD38E"/>
    <w:lvl w:ilvl="0" w:tplc="6DD866A2">
      <w:start w:val="15"/>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33130D"/>
    <w:multiLevelType w:val="hybridMultilevel"/>
    <w:tmpl w:val="F20A183E"/>
    <w:lvl w:ilvl="0" w:tplc="FD067500">
      <w:start w:val="36"/>
      <w:numFmt w:val="decimal"/>
      <w:lvlText w:val="%1."/>
      <w:lvlJc w:val="left"/>
      <w:pPr>
        <w:tabs>
          <w:tab w:val="num" w:pos="780"/>
        </w:tabs>
        <w:ind w:left="780" w:hanging="420"/>
      </w:pPr>
      <w:rPr>
        <w:rFonts w:hint="default"/>
      </w:rPr>
    </w:lvl>
    <w:lvl w:ilvl="1" w:tplc="EE4ED080" w:tentative="1">
      <w:start w:val="1"/>
      <w:numFmt w:val="lowerLetter"/>
      <w:lvlText w:val="%2."/>
      <w:lvlJc w:val="left"/>
      <w:pPr>
        <w:tabs>
          <w:tab w:val="num" w:pos="1440"/>
        </w:tabs>
        <w:ind w:left="1440" w:hanging="360"/>
      </w:pPr>
    </w:lvl>
    <w:lvl w:ilvl="2" w:tplc="4A727428" w:tentative="1">
      <w:start w:val="1"/>
      <w:numFmt w:val="lowerRoman"/>
      <w:lvlText w:val="%3."/>
      <w:lvlJc w:val="right"/>
      <w:pPr>
        <w:tabs>
          <w:tab w:val="num" w:pos="2160"/>
        </w:tabs>
        <w:ind w:left="2160" w:hanging="180"/>
      </w:pPr>
    </w:lvl>
    <w:lvl w:ilvl="3" w:tplc="BB60D9D2" w:tentative="1">
      <w:start w:val="1"/>
      <w:numFmt w:val="decimal"/>
      <w:lvlText w:val="%4."/>
      <w:lvlJc w:val="left"/>
      <w:pPr>
        <w:tabs>
          <w:tab w:val="num" w:pos="2880"/>
        </w:tabs>
        <w:ind w:left="2880" w:hanging="360"/>
      </w:pPr>
    </w:lvl>
    <w:lvl w:ilvl="4" w:tplc="DCE82F0C" w:tentative="1">
      <w:start w:val="1"/>
      <w:numFmt w:val="lowerLetter"/>
      <w:lvlText w:val="%5."/>
      <w:lvlJc w:val="left"/>
      <w:pPr>
        <w:tabs>
          <w:tab w:val="num" w:pos="3600"/>
        </w:tabs>
        <w:ind w:left="3600" w:hanging="360"/>
      </w:pPr>
    </w:lvl>
    <w:lvl w:ilvl="5" w:tplc="3DAC5D4A" w:tentative="1">
      <w:start w:val="1"/>
      <w:numFmt w:val="lowerRoman"/>
      <w:lvlText w:val="%6."/>
      <w:lvlJc w:val="right"/>
      <w:pPr>
        <w:tabs>
          <w:tab w:val="num" w:pos="4320"/>
        </w:tabs>
        <w:ind w:left="4320" w:hanging="180"/>
      </w:pPr>
    </w:lvl>
    <w:lvl w:ilvl="6" w:tplc="48C2AA0A" w:tentative="1">
      <w:start w:val="1"/>
      <w:numFmt w:val="decimal"/>
      <w:lvlText w:val="%7."/>
      <w:lvlJc w:val="left"/>
      <w:pPr>
        <w:tabs>
          <w:tab w:val="num" w:pos="5040"/>
        </w:tabs>
        <w:ind w:left="5040" w:hanging="360"/>
      </w:pPr>
    </w:lvl>
    <w:lvl w:ilvl="7" w:tplc="B726A552" w:tentative="1">
      <w:start w:val="1"/>
      <w:numFmt w:val="lowerLetter"/>
      <w:lvlText w:val="%8."/>
      <w:lvlJc w:val="left"/>
      <w:pPr>
        <w:tabs>
          <w:tab w:val="num" w:pos="5760"/>
        </w:tabs>
        <w:ind w:left="5760" w:hanging="360"/>
      </w:pPr>
    </w:lvl>
    <w:lvl w:ilvl="8" w:tplc="A7BAFF6C" w:tentative="1">
      <w:start w:val="1"/>
      <w:numFmt w:val="lowerRoman"/>
      <w:lvlText w:val="%9."/>
      <w:lvlJc w:val="right"/>
      <w:pPr>
        <w:tabs>
          <w:tab w:val="num" w:pos="6480"/>
        </w:tabs>
        <w:ind w:left="6480" w:hanging="180"/>
      </w:pPr>
    </w:lvl>
  </w:abstractNum>
  <w:abstractNum w:abstractNumId="5" w15:restartNumberingAfterBreak="0">
    <w:nsid w:val="157A166D"/>
    <w:multiLevelType w:val="hybridMultilevel"/>
    <w:tmpl w:val="1A768BA2"/>
    <w:lvl w:ilvl="0" w:tplc="FFFFFFFF">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B731E9"/>
    <w:multiLevelType w:val="hybridMultilevel"/>
    <w:tmpl w:val="370ACCCA"/>
    <w:lvl w:ilvl="0" w:tplc="1DA2396C">
      <w:start w:val="28"/>
      <w:numFmt w:val="decimal"/>
      <w:lvlText w:val="%1."/>
      <w:lvlJc w:val="left"/>
      <w:pPr>
        <w:tabs>
          <w:tab w:val="num" w:pos="420"/>
        </w:tabs>
        <w:ind w:left="420" w:hanging="420"/>
      </w:pPr>
      <w:rPr>
        <w:rFonts w:hint="default"/>
        <w:sz w:val="24"/>
        <w:szCs w:val="24"/>
      </w:rPr>
    </w:lvl>
    <w:lvl w:ilvl="1" w:tplc="6DD866A2">
      <w:start w:val="15"/>
      <w:numFmt w:val="decimal"/>
      <w:lvlText w:val="%2."/>
      <w:lvlJc w:val="left"/>
      <w:pPr>
        <w:tabs>
          <w:tab w:val="num" w:pos="1500"/>
        </w:tabs>
        <w:ind w:left="1500" w:hanging="4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8C621FA"/>
    <w:multiLevelType w:val="singleLevel"/>
    <w:tmpl w:val="A6FC895E"/>
    <w:lvl w:ilvl="0">
      <w:start w:val="15"/>
      <w:numFmt w:val="decimal"/>
      <w:lvlText w:val="%1."/>
      <w:lvlJc w:val="left"/>
      <w:pPr>
        <w:tabs>
          <w:tab w:val="num" w:pos="420"/>
        </w:tabs>
        <w:ind w:left="420" w:hanging="420"/>
      </w:pPr>
      <w:rPr>
        <w:rFonts w:hint="default"/>
        <w:sz w:val="24"/>
        <w:szCs w:val="24"/>
      </w:rPr>
    </w:lvl>
  </w:abstractNum>
  <w:abstractNum w:abstractNumId="8" w15:restartNumberingAfterBreak="0">
    <w:nsid w:val="2B8720AA"/>
    <w:multiLevelType w:val="hybridMultilevel"/>
    <w:tmpl w:val="AA12F088"/>
    <w:lvl w:ilvl="0" w:tplc="EDC67AE4">
      <w:start w:val="1"/>
      <w:numFmt w:val="bullet"/>
      <w:lvlText w:val=""/>
      <w:lvlJc w:val="left"/>
      <w:pPr>
        <w:tabs>
          <w:tab w:val="num" w:pos="360"/>
        </w:tabs>
        <w:ind w:left="360" w:hanging="360"/>
      </w:pPr>
      <w:rPr>
        <w:rFonts w:ascii="Symbol" w:hAnsi="Symbol" w:hint="default"/>
      </w:rPr>
    </w:lvl>
    <w:lvl w:ilvl="1" w:tplc="0FC668F8" w:tentative="1">
      <w:start w:val="1"/>
      <w:numFmt w:val="bullet"/>
      <w:lvlText w:val="o"/>
      <w:lvlJc w:val="left"/>
      <w:pPr>
        <w:tabs>
          <w:tab w:val="num" w:pos="1080"/>
        </w:tabs>
        <w:ind w:left="1080" w:hanging="360"/>
      </w:pPr>
      <w:rPr>
        <w:rFonts w:ascii="Courier New" w:hAnsi="Courier New" w:cs="Courier New" w:hint="default"/>
      </w:rPr>
    </w:lvl>
    <w:lvl w:ilvl="2" w:tplc="6FFE0372" w:tentative="1">
      <w:start w:val="1"/>
      <w:numFmt w:val="bullet"/>
      <w:lvlText w:val=""/>
      <w:lvlJc w:val="left"/>
      <w:pPr>
        <w:tabs>
          <w:tab w:val="num" w:pos="1800"/>
        </w:tabs>
        <w:ind w:left="1800" w:hanging="360"/>
      </w:pPr>
      <w:rPr>
        <w:rFonts w:ascii="Wingdings" w:hAnsi="Wingdings" w:hint="default"/>
      </w:rPr>
    </w:lvl>
    <w:lvl w:ilvl="3" w:tplc="8EFE0E28" w:tentative="1">
      <w:start w:val="1"/>
      <w:numFmt w:val="bullet"/>
      <w:lvlText w:val=""/>
      <w:lvlJc w:val="left"/>
      <w:pPr>
        <w:tabs>
          <w:tab w:val="num" w:pos="2520"/>
        </w:tabs>
        <w:ind w:left="2520" w:hanging="360"/>
      </w:pPr>
      <w:rPr>
        <w:rFonts w:ascii="Symbol" w:hAnsi="Symbol" w:hint="default"/>
      </w:rPr>
    </w:lvl>
    <w:lvl w:ilvl="4" w:tplc="69729DF6" w:tentative="1">
      <w:start w:val="1"/>
      <w:numFmt w:val="bullet"/>
      <w:lvlText w:val="o"/>
      <w:lvlJc w:val="left"/>
      <w:pPr>
        <w:tabs>
          <w:tab w:val="num" w:pos="3240"/>
        </w:tabs>
        <w:ind w:left="3240" w:hanging="360"/>
      </w:pPr>
      <w:rPr>
        <w:rFonts w:ascii="Courier New" w:hAnsi="Courier New" w:cs="Courier New" w:hint="default"/>
      </w:rPr>
    </w:lvl>
    <w:lvl w:ilvl="5" w:tplc="4D9007FA" w:tentative="1">
      <w:start w:val="1"/>
      <w:numFmt w:val="bullet"/>
      <w:lvlText w:val=""/>
      <w:lvlJc w:val="left"/>
      <w:pPr>
        <w:tabs>
          <w:tab w:val="num" w:pos="3960"/>
        </w:tabs>
        <w:ind w:left="3960" w:hanging="360"/>
      </w:pPr>
      <w:rPr>
        <w:rFonts w:ascii="Wingdings" w:hAnsi="Wingdings" w:hint="default"/>
      </w:rPr>
    </w:lvl>
    <w:lvl w:ilvl="6" w:tplc="3B102DFE" w:tentative="1">
      <w:start w:val="1"/>
      <w:numFmt w:val="bullet"/>
      <w:lvlText w:val=""/>
      <w:lvlJc w:val="left"/>
      <w:pPr>
        <w:tabs>
          <w:tab w:val="num" w:pos="4680"/>
        </w:tabs>
        <w:ind w:left="4680" w:hanging="360"/>
      </w:pPr>
      <w:rPr>
        <w:rFonts w:ascii="Symbol" w:hAnsi="Symbol" w:hint="default"/>
      </w:rPr>
    </w:lvl>
    <w:lvl w:ilvl="7" w:tplc="E078FF5A" w:tentative="1">
      <w:start w:val="1"/>
      <w:numFmt w:val="bullet"/>
      <w:lvlText w:val="o"/>
      <w:lvlJc w:val="left"/>
      <w:pPr>
        <w:tabs>
          <w:tab w:val="num" w:pos="5400"/>
        </w:tabs>
        <w:ind w:left="5400" w:hanging="360"/>
      </w:pPr>
      <w:rPr>
        <w:rFonts w:ascii="Courier New" w:hAnsi="Courier New" w:cs="Courier New" w:hint="default"/>
      </w:rPr>
    </w:lvl>
    <w:lvl w:ilvl="8" w:tplc="DE32B832"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BD71E9A"/>
    <w:multiLevelType w:val="multilevel"/>
    <w:tmpl w:val="742E9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746673"/>
    <w:multiLevelType w:val="hybridMultilevel"/>
    <w:tmpl w:val="15DE6CC0"/>
    <w:lvl w:ilvl="0" w:tplc="C04CD7AE">
      <w:start w:val="1"/>
      <w:numFmt w:val="decimal"/>
      <w:lvlText w:val="%1."/>
      <w:lvlJc w:val="left"/>
      <w:pPr>
        <w:tabs>
          <w:tab w:val="num" w:pos="1080"/>
        </w:tabs>
        <w:ind w:left="1080" w:hanging="360"/>
      </w:pPr>
    </w:lvl>
    <w:lvl w:ilvl="1" w:tplc="E51037C8" w:tentative="1">
      <w:start w:val="1"/>
      <w:numFmt w:val="lowerLetter"/>
      <w:lvlText w:val="%2."/>
      <w:lvlJc w:val="left"/>
      <w:pPr>
        <w:tabs>
          <w:tab w:val="num" w:pos="1800"/>
        </w:tabs>
        <w:ind w:left="1800" w:hanging="360"/>
      </w:pPr>
    </w:lvl>
    <w:lvl w:ilvl="2" w:tplc="546E83CA" w:tentative="1">
      <w:start w:val="1"/>
      <w:numFmt w:val="lowerRoman"/>
      <w:lvlText w:val="%3."/>
      <w:lvlJc w:val="right"/>
      <w:pPr>
        <w:tabs>
          <w:tab w:val="num" w:pos="2520"/>
        </w:tabs>
        <w:ind w:left="2520" w:hanging="180"/>
      </w:pPr>
    </w:lvl>
    <w:lvl w:ilvl="3" w:tplc="70AE4188" w:tentative="1">
      <w:start w:val="1"/>
      <w:numFmt w:val="decimal"/>
      <w:lvlText w:val="%4."/>
      <w:lvlJc w:val="left"/>
      <w:pPr>
        <w:tabs>
          <w:tab w:val="num" w:pos="3240"/>
        </w:tabs>
        <w:ind w:left="3240" w:hanging="360"/>
      </w:pPr>
    </w:lvl>
    <w:lvl w:ilvl="4" w:tplc="8DB498DE" w:tentative="1">
      <w:start w:val="1"/>
      <w:numFmt w:val="lowerLetter"/>
      <w:lvlText w:val="%5."/>
      <w:lvlJc w:val="left"/>
      <w:pPr>
        <w:tabs>
          <w:tab w:val="num" w:pos="3960"/>
        </w:tabs>
        <w:ind w:left="3960" w:hanging="360"/>
      </w:pPr>
    </w:lvl>
    <w:lvl w:ilvl="5" w:tplc="061229DC" w:tentative="1">
      <w:start w:val="1"/>
      <w:numFmt w:val="lowerRoman"/>
      <w:lvlText w:val="%6."/>
      <w:lvlJc w:val="right"/>
      <w:pPr>
        <w:tabs>
          <w:tab w:val="num" w:pos="4680"/>
        </w:tabs>
        <w:ind w:left="4680" w:hanging="180"/>
      </w:pPr>
    </w:lvl>
    <w:lvl w:ilvl="6" w:tplc="34D06E44" w:tentative="1">
      <w:start w:val="1"/>
      <w:numFmt w:val="decimal"/>
      <w:lvlText w:val="%7."/>
      <w:lvlJc w:val="left"/>
      <w:pPr>
        <w:tabs>
          <w:tab w:val="num" w:pos="5400"/>
        </w:tabs>
        <w:ind w:left="5400" w:hanging="360"/>
      </w:pPr>
    </w:lvl>
    <w:lvl w:ilvl="7" w:tplc="8B92C156" w:tentative="1">
      <w:start w:val="1"/>
      <w:numFmt w:val="lowerLetter"/>
      <w:lvlText w:val="%8."/>
      <w:lvlJc w:val="left"/>
      <w:pPr>
        <w:tabs>
          <w:tab w:val="num" w:pos="6120"/>
        </w:tabs>
        <w:ind w:left="6120" w:hanging="360"/>
      </w:pPr>
    </w:lvl>
    <w:lvl w:ilvl="8" w:tplc="A6348DC6" w:tentative="1">
      <w:start w:val="1"/>
      <w:numFmt w:val="lowerRoman"/>
      <w:lvlText w:val="%9."/>
      <w:lvlJc w:val="right"/>
      <w:pPr>
        <w:tabs>
          <w:tab w:val="num" w:pos="6840"/>
        </w:tabs>
        <w:ind w:left="6840" w:hanging="180"/>
      </w:pPr>
    </w:lvl>
  </w:abstractNum>
  <w:abstractNum w:abstractNumId="11" w15:restartNumberingAfterBreak="0">
    <w:nsid w:val="336C6652"/>
    <w:multiLevelType w:val="hybridMultilevel"/>
    <w:tmpl w:val="5D96D42A"/>
    <w:lvl w:ilvl="0" w:tplc="6DD866A2">
      <w:start w:val="15"/>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4F2E99"/>
    <w:multiLevelType w:val="hybridMultilevel"/>
    <w:tmpl w:val="0E1CC4CE"/>
    <w:lvl w:ilvl="0" w:tplc="0409000F">
      <w:start w:val="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1981772"/>
    <w:multiLevelType w:val="hybridMultilevel"/>
    <w:tmpl w:val="718458EC"/>
    <w:lvl w:ilvl="0" w:tplc="FFFFFFFF">
      <w:start w:val="1"/>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4" w15:restartNumberingAfterBreak="0">
    <w:nsid w:val="47F244FC"/>
    <w:multiLevelType w:val="hybridMultilevel"/>
    <w:tmpl w:val="804C64CC"/>
    <w:lvl w:ilvl="0" w:tplc="0409000F">
      <w:start w:val="1"/>
      <w:numFmt w:val="decimal"/>
      <w:lvlText w:val="%1."/>
      <w:lvlJc w:val="left"/>
      <w:pPr>
        <w:tabs>
          <w:tab w:val="num" w:pos="765"/>
        </w:tabs>
        <w:ind w:left="765" w:hanging="360"/>
      </w:p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5" w15:restartNumberingAfterBreak="0">
    <w:nsid w:val="4CA92F89"/>
    <w:multiLevelType w:val="hybridMultilevel"/>
    <w:tmpl w:val="9A38C52C"/>
    <w:lvl w:ilvl="0" w:tplc="5CCED1AE">
      <w:start w:val="1"/>
      <w:numFmt w:val="bullet"/>
      <w:lvlText w:val=""/>
      <w:lvlJc w:val="left"/>
      <w:pPr>
        <w:tabs>
          <w:tab w:val="num" w:pos="720"/>
        </w:tabs>
        <w:ind w:left="720" w:hanging="360"/>
      </w:pPr>
      <w:rPr>
        <w:rFonts w:ascii="Symbol" w:hAnsi="Symbol" w:hint="default"/>
      </w:rPr>
    </w:lvl>
    <w:lvl w:ilvl="1" w:tplc="77CA14B6" w:tentative="1">
      <w:start w:val="1"/>
      <w:numFmt w:val="bullet"/>
      <w:lvlText w:val="o"/>
      <w:lvlJc w:val="left"/>
      <w:pPr>
        <w:tabs>
          <w:tab w:val="num" w:pos="1440"/>
        </w:tabs>
        <w:ind w:left="1440" w:hanging="360"/>
      </w:pPr>
      <w:rPr>
        <w:rFonts w:ascii="Courier New" w:hAnsi="Courier New" w:cs="Courier New" w:hint="default"/>
      </w:rPr>
    </w:lvl>
    <w:lvl w:ilvl="2" w:tplc="FDB21882" w:tentative="1">
      <w:start w:val="1"/>
      <w:numFmt w:val="bullet"/>
      <w:lvlText w:val=""/>
      <w:lvlJc w:val="left"/>
      <w:pPr>
        <w:tabs>
          <w:tab w:val="num" w:pos="2160"/>
        </w:tabs>
        <w:ind w:left="2160" w:hanging="360"/>
      </w:pPr>
      <w:rPr>
        <w:rFonts w:ascii="Wingdings" w:hAnsi="Wingdings" w:hint="default"/>
      </w:rPr>
    </w:lvl>
    <w:lvl w:ilvl="3" w:tplc="9B86D5C4" w:tentative="1">
      <w:start w:val="1"/>
      <w:numFmt w:val="bullet"/>
      <w:lvlText w:val=""/>
      <w:lvlJc w:val="left"/>
      <w:pPr>
        <w:tabs>
          <w:tab w:val="num" w:pos="2880"/>
        </w:tabs>
        <w:ind w:left="2880" w:hanging="360"/>
      </w:pPr>
      <w:rPr>
        <w:rFonts w:ascii="Symbol" w:hAnsi="Symbol" w:hint="default"/>
      </w:rPr>
    </w:lvl>
    <w:lvl w:ilvl="4" w:tplc="4286715E" w:tentative="1">
      <w:start w:val="1"/>
      <w:numFmt w:val="bullet"/>
      <w:lvlText w:val="o"/>
      <w:lvlJc w:val="left"/>
      <w:pPr>
        <w:tabs>
          <w:tab w:val="num" w:pos="3600"/>
        </w:tabs>
        <w:ind w:left="3600" w:hanging="360"/>
      </w:pPr>
      <w:rPr>
        <w:rFonts w:ascii="Courier New" w:hAnsi="Courier New" w:cs="Courier New" w:hint="default"/>
      </w:rPr>
    </w:lvl>
    <w:lvl w:ilvl="5" w:tplc="969A3962" w:tentative="1">
      <w:start w:val="1"/>
      <w:numFmt w:val="bullet"/>
      <w:lvlText w:val=""/>
      <w:lvlJc w:val="left"/>
      <w:pPr>
        <w:tabs>
          <w:tab w:val="num" w:pos="4320"/>
        </w:tabs>
        <w:ind w:left="4320" w:hanging="360"/>
      </w:pPr>
      <w:rPr>
        <w:rFonts w:ascii="Wingdings" w:hAnsi="Wingdings" w:hint="default"/>
      </w:rPr>
    </w:lvl>
    <w:lvl w:ilvl="6" w:tplc="E35A86F6" w:tentative="1">
      <w:start w:val="1"/>
      <w:numFmt w:val="bullet"/>
      <w:lvlText w:val=""/>
      <w:lvlJc w:val="left"/>
      <w:pPr>
        <w:tabs>
          <w:tab w:val="num" w:pos="5040"/>
        </w:tabs>
        <w:ind w:left="5040" w:hanging="360"/>
      </w:pPr>
      <w:rPr>
        <w:rFonts w:ascii="Symbol" w:hAnsi="Symbol" w:hint="default"/>
      </w:rPr>
    </w:lvl>
    <w:lvl w:ilvl="7" w:tplc="29ECB3D8" w:tentative="1">
      <w:start w:val="1"/>
      <w:numFmt w:val="bullet"/>
      <w:lvlText w:val="o"/>
      <w:lvlJc w:val="left"/>
      <w:pPr>
        <w:tabs>
          <w:tab w:val="num" w:pos="5760"/>
        </w:tabs>
        <w:ind w:left="5760" w:hanging="360"/>
      </w:pPr>
      <w:rPr>
        <w:rFonts w:ascii="Courier New" w:hAnsi="Courier New" w:cs="Courier New" w:hint="default"/>
      </w:rPr>
    </w:lvl>
    <w:lvl w:ilvl="8" w:tplc="F9C6B14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AF75E9"/>
    <w:multiLevelType w:val="hybridMultilevel"/>
    <w:tmpl w:val="A23E9016"/>
    <w:lvl w:ilvl="0" w:tplc="3740050E">
      <w:start w:val="21"/>
      <w:numFmt w:val="decimal"/>
      <w:lvlText w:val="%1."/>
      <w:lvlJc w:val="left"/>
      <w:pPr>
        <w:tabs>
          <w:tab w:val="num" w:pos="420"/>
        </w:tabs>
        <w:ind w:left="420" w:hanging="420"/>
      </w:pPr>
      <w:rPr>
        <w:rFonts w:hint="default"/>
      </w:rPr>
    </w:lvl>
    <w:lvl w:ilvl="1" w:tplc="5FC2F79E" w:tentative="1">
      <w:start w:val="1"/>
      <w:numFmt w:val="lowerLetter"/>
      <w:lvlText w:val="%2."/>
      <w:lvlJc w:val="left"/>
      <w:pPr>
        <w:tabs>
          <w:tab w:val="num" w:pos="1080"/>
        </w:tabs>
        <w:ind w:left="1080" w:hanging="360"/>
      </w:pPr>
    </w:lvl>
    <w:lvl w:ilvl="2" w:tplc="20C8F226" w:tentative="1">
      <w:start w:val="1"/>
      <w:numFmt w:val="lowerRoman"/>
      <w:lvlText w:val="%3."/>
      <w:lvlJc w:val="right"/>
      <w:pPr>
        <w:tabs>
          <w:tab w:val="num" w:pos="1800"/>
        </w:tabs>
        <w:ind w:left="1800" w:hanging="180"/>
      </w:pPr>
    </w:lvl>
    <w:lvl w:ilvl="3" w:tplc="1E26D890" w:tentative="1">
      <w:start w:val="1"/>
      <w:numFmt w:val="decimal"/>
      <w:lvlText w:val="%4."/>
      <w:lvlJc w:val="left"/>
      <w:pPr>
        <w:tabs>
          <w:tab w:val="num" w:pos="2520"/>
        </w:tabs>
        <w:ind w:left="2520" w:hanging="360"/>
      </w:pPr>
    </w:lvl>
    <w:lvl w:ilvl="4" w:tplc="8FECDC1C" w:tentative="1">
      <w:start w:val="1"/>
      <w:numFmt w:val="lowerLetter"/>
      <w:lvlText w:val="%5."/>
      <w:lvlJc w:val="left"/>
      <w:pPr>
        <w:tabs>
          <w:tab w:val="num" w:pos="3240"/>
        </w:tabs>
        <w:ind w:left="3240" w:hanging="360"/>
      </w:pPr>
    </w:lvl>
    <w:lvl w:ilvl="5" w:tplc="B1E8A8A0" w:tentative="1">
      <w:start w:val="1"/>
      <w:numFmt w:val="lowerRoman"/>
      <w:lvlText w:val="%6."/>
      <w:lvlJc w:val="right"/>
      <w:pPr>
        <w:tabs>
          <w:tab w:val="num" w:pos="3960"/>
        </w:tabs>
        <w:ind w:left="3960" w:hanging="180"/>
      </w:pPr>
    </w:lvl>
    <w:lvl w:ilvl="6" w:tplc="84B6B772" w:tentative="1">
      <w:start w:val="1"/>
      <w:numFmt w:val="decimal"/>
      <w:lvlText w:val="%7."/>
      <w:lvlJc w:val="left"/>
      <w:pPr>
        <w:tabs>
          <w:tab w:val="num" w:pos="4680"/>
        </w:tabs>
        <w:ind w:left="4680" w:hanging="360"/>
      </w:pPr>
    </w:lvl>
    <w:lvl w:ilvl="7" w:tplc="446EBCD2" w:tentative="1">
      <w:start w:val="1"/>
      <w:numFmt w:val="lowerLetter"/>
      <w:lvlText w:val="%8."/>
      <w:lvlJc w:val="left"/>
      <w:pPr>
        <w:tabs>
          <w:tab w:val="num" w:pos="5400"/>
        </w:tabs>
        <w:ind w:left="5400" w:hanging="360"/>
      </w:pPr>
    </w:lvl>
    <w:lvl w:ilvl="8" w:tplc="7A7AFAE0" w:tentative="1">
      <w:start w:val="1"/>
      <w:numFmt w:val="lowerRoman"/>
      <w:lvlText w:val="%9."/>
      <w:lvlJc w:val="right"/>
      <w:pPr>
        <w:tabs>
          <w:tab w:val="num" w:pos="6120"/>
        </w:tabs>
        <w:ind w:left="6120" w:hanging="180"/>
      </w:pPr>
    </w:lvl>
  </w:abstractNum>
  <w:abstractNum w:abstractNumId="17" w15:restartNumberingAfterBreak="0">
    <w:nsid w:val="575F25B9"/>
    <w:multiLevelType w:val="hybridMultilevel"/>
    <w:tmpl w:val="6A9C489C"/>
    <w:lvl w:ilvl="0" w:tplc="1D861CAC">
      <w:start w:val="29"/>
      <w:numFmt w:val="decimal"/>
      <w:lvlText w:val="%1."/>
      <w:lvlJc w:val="left"/>
      <w:pPr>
        <w:tabs>
          <w:tab w:val="num" w:pos="420"/>
        </w:tabs>
        <w:ind w:left="420" w:hanging="420"/>
      </w:pPr>
      <w:rPr>
        <w:rFonts w:hint="default"/>
      </w:rPr>
    </w:lvl>
    <w:lvl w:ilvl="1" w:tplc="54F0173A" w:tentative="1">
      <w:start w:val="1"/>
      <w:numFmt w:val="lowerLetter"/>
      <w:lvlText w:val="%2."/>
      <w:lvlJc w:val="left"/>
      <w:pPr>
        <w:tabs>
          <w:tab w:val="num" w:pos="1080"/>
        </w:tabs>
        <w:ind w:left="1080" w:hanging="360"/>
      </w:pPr>
    </w:lvl>
    <w:lvl w:ilvl="2" w:tplc="795AD4A4" w:tentative="1">
      <w:start w:val="1"/>
      <w:numFmt w:val="lowerRoman"/>
      <w:lvlText w:val="%3."/>
      <w:lvlJc w:val="right"/>
      <w:pPr>
        <w:tabs>
          <w:tab w:val="num" w:pos="1800"/>
        </w:tabs>
        <w:ind w:left="1800" w:hanging="180"/>
      </w:pPr>
    </w:lvl>
    <w:lvl w:ilvl="3" w:tplc="429A6BE6" w:tentative="1">
      <w:start w:val="1"/>
      <w:numFmt w:val="decimal"/>
      <w:lvlText w:val="%4."/>
      <w:lvlJc w:val="left"/>
      <w:pPr>
        <w:tabs>
          <w:tab w:val="num" w:pos="2520"/>
        </w:tabs>
        <w:ind w:left="2520" w:hanging="360"/>
      </w:pPr>
    </w:lvl>
    <w:lvl w:ilvl="4" w:tplc="CD829208" w:tentative="1">
      <w:start w:val="1"/>
      <w:numFmt w:val="lowerLetter"/>
      <w:lvlText w:val="%5."/>
      <w:lvlJc w:val="left"/>
      <w:pPr>
        <w:tabs>
          <w:tab w:val="num" w:pos="3240"/>
        </w:tabs>
        <w:ind w:left="3240" w:hanging="360"/>
      </w:pPr>
    </w:lvl>
    <w:lvl w:ilvl="5" w:tplc="B96ABA52" w:tentative="1">
      <w:start w:val="1"/>
      <w:numFmt w:val="lowerRoman"/>
      <w:lvlText w:val="%6."/>
      <w:lvlJc w:val="right"/>
      <w:pPr>
        <w:tabs>
          <w:tab w:val="num" w:pos="3960"/>
        </w:tabs>
        <w:ind w:left="3960" w:hanging="180"/>
      </w:pPr>
    </w:lvl>
    <w:lvl w:ilvl="6" w:tplc="7B2E1806" w:tentative="1">
      <w:start w:val="1"/>
      <w:numFmt w:val="decimal"/>
      <w:lvlText w:val="%7."/>
      <w:lvlJc w:val="left"/>
      <w:pPr>
        <w:tabs>
          <w:tab w:val="num" w:pos="4680"/>
        </w:tabs>
        <w:ind w:left="4680" w:hanging="360"/>
      </w:pPr>
    </w:lvl>
    <w:lvl w:ilvl="7" w:tplc="E6A83EA4" w:tentative="1">
      <w:start w:val="1"/>
      <w:numFmt w:val="lowerLetter"/>
      <w:lvlText w:val="%8."/>
      <w:lvlJc w:val="left"/>
      <w:pPr>
        <w:tabs>
          <w:tab w:val="num" w:pos="5400"/>
        </w:tabs>
        <w:ind w:left="5400" w:hanging="360"/>
      </w:pPr>
    </w:lvl>
    <w:lvl w:ilvl="8" w:tplc="85A0E4F4" w:tentative="1">
      <w:start w:val="1"/>
      <w:numFmt w:val="lowerRoman"/>
      <w:lvlText w:val="%9."/>
      <w:lvlJc w:val="right"/>
      <w:pPr>
        <w:tabs>
          <w:tab w:val="num" w:pos="6120"/>
        </w:tabs>
        <w:ind w:left="6120" w:hanging="180"/>
      </w:pPr>
    </w:lvl>
  </w:abstractNum>
  <w:abstractNum w:abstractNumId="18" w15:restartNumberingAfterBreak="0">
    <w:nsid w:val="5AC622C2"/>
    <w:multiLevelType w:val="singleLevel"/>
    <w:tmpl w:val="3DB018B6"/>
    <w:lvl w:ilvl="0">
      <w:start w:val="6"/>
      <w:numFmt w:val="decimal"/>
      <w:lvlText w:val="%1."/>
      <w:lvlJc w:val="left"/>
      <w:pPr>
        <w:tabs>
          <w:tab w:val="num" w:pos="420"/>
        </w:tabs>
        <w:ind w:left="420" w:hanging="360"/>
      </w:pPr>
      <w:rPr>
        <w:rFonts w:hint="default"/>
      </w:rPr>
    </w:lvl>
  </w:abstractNum>
  <w:abstractNum w:abstractNumId="19" w15:restartNumberingAfterBreak="0">
    <w:nsid w:val="5CF15DAF"/>
    <w:multiLevelType w:val="hybridMultilevel"/>
    <w:tmpl w:val="9B44EE0E"/>
    <w:lvl w:ilvl="0" w:tplc="FFFFFFFF">
      <w:start w:val="29"/>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E040D12"/>
    <w:multiLevelType w:val="hybridMultilevel"/>
    <w:tmpl w:val="50AAD994"/>
    <w:lvl w:ilvl="0" w:tplc="FFFFFFFF">
      <w:start w:val="29"/>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7060E1E"/>
    <w:multiLevelType w:val="hybridMultilevel"/>
    <w:tmpl w:val="225449B6"/>
    <w:lvl w:ilvl="0" w:tplc="8F260A48">
      <w:start w:val="16"/>
      <w:numFmt w:val="decimal"/>
      <w:lvlText w:val="%1."/>
      <w:lvlJc w:val="left"/>
      <w:pPr>
        <w:tabs>
          <w:tab w:val="num" w:pos="780"/>
        </w:tabs>
        <w:ind w:left="780" w:hanging="420"/>
      </w:pPr>
      <w:rPr>
        <w:rFonts w:hint="default"/>
      </w:rPr>
    </w:lvl>
    <w:lvl w:ilvl="1" w:tplc="C10A3B0C" w:tentative="1">
      <w:start w:val="1"/>
      <w:numFmt w:val="lowerLetter"/>
      <w:lvlText w:val="%2."/>
      <w:lvlJc w:val="left"/>
      <w:pPr>
        <w:tabs>
          <w:tab w:val="num" w:pos="1440"/>
        </w:tabs>
        <w:ind w:left="1440" w:hanging="360"/>
      </w:pPr>
    </w:lvl>
    <w:lvl w:ilvl="2" w:tplc="B2422718" w:tentative="1">
      <w:start w:val="1"/>
      <w:numFmt w:val="lowerRoman"/>
      <w:lvlText w:val="%3."/>
      <w:lvlJc w:val="right"/>
      <w:pPr>
        <w:tabs>
          <w:tab w:val="num" w:pos="2160"/>
        </w:tabs>
        <w:ind w:left="2160" w:hanging="180"/>
      </w:pPr>
    </w:lvl>
    <w:lvl w:ilvl="3" w:tplc="31D88514" w:tentative="1">
      <w:start w:val="1"/>
      <w:numFmt w:val="decimal"/>
      <w:lvlText w:val="%4."/>
      <w:lvlJc w:val="left"/>
      <w:pPr>
        <w:tabs>
          <w:tab w:val="num" w:pos="2880"/>
        </w:tabs>
        <w:ind w:left="2880" w:hanging="360"/>
      </w:pPr>
    </w:lvl>
    <w:lvl w:ilvl="4" w:tplc="E28C98DC" w:tentative="1">
      <w:start w:val="1"/>
      <w:numFmt w:val="lowerLetter"/>
      <w:lvlText w:val="%5."/>
      <w:lvlJc w:val="left"/>
      <w:pPr>
        <w:tabs>
          <w:tab w:val="num" w:pos="3600"/>
        </w:tabs>
        <w:ind w:left="3600" w:hanging="360"/>
      </w:pPr>
    </w:lvl>
    <w:lvl w:ilvl="5" w:tplc="B9C44D14" w:tentative="1">
      <w:start w:val="1"/>
      <w:numFmt w:val="lowerRoman"/>
      <w:lvlText w:val="%6."/>
      <w:lvlJc w:val="right"/>
      <w:pPr>
        <w:tabs>
          <w:tab w:val="num" w:pos="4320"/>
        </w:tabs>
        <w:ind w:left="4320" w:hanging="180"/>
      </w:pPr>
    </w:lvl>
    <w:lvl w:ilvl="6" w:tplc="66286C9C" w:tentative="1">
      <w:start w:val="1"/>
      <w:numFmt w:val="decimal"/>
      <w:lvlText w:val="%7."/>
      <w:lvlJc w:val="left"/>
      <w:pPr>
        <w:tabs>
          <w:tab w:val="num" w:pos="5040"/>
        </w:tabs>
        <w:ind w:left="5040" w:hanging="360"/>
      </w:pPr>
    </w:lvl>
    <w:lvl w:ilvl="7" w:tplc="26166A3E" w:tentative="1">
      <w:start w:val="1"/>
      <w:numFmt w:val="lowerLetter"/>
      <w:lvlText w:val="%8."/>
      <w:lvlJc w:val="left"/>
      <w:pPr>
        <w:tabs>
          <w:tab w:val="num" w:pos="5760"/>
        </w:tabs>
        <w:ind w:left="5760" w:hanging="360"/>
      </w:pPr>
    </w:lvl>
    <w:lvl w:ilvl="8" w:tplc="29CAA966" w:tentative="1">
      <w:start w:val="1"/>
      <w:numFmt w:val="lowerRoman"/>
      <w:lvlText w:val="%9."/>
      <w:lvlJc w:val="right"/>
      <w:pPr>
        <w:tabs>
          <w:tab w:val="num" w:pos="6480"/>
        </w:tabs>
        <w:ind w:left="6480" w:hanging="180"/>
      </w:pPr>
    </w:lvl>
  </w:abstractNum>
  <w:abstractNum w:abstractNumId="22" w15:restartNumberingAfterBreak="0">
    <w:nsid w:val="685729C8"/>
    <w:multiLevelType w:val="hybridMultilevel"/>
    <w:tmpl w:val="BCBE58BA"/>
    <w:lvl w:ilvl="0" w:tplc="53F43166">
      <w:start w:val="1"/>
      <w:numFmt w:val="decimal"/>
      <w:lvlText w:val="%1."/>
      <w:lvlJc w:val="left"/>
      <w:pPr>
        <w:tabs>
          <w:tab w:val="num" w:pos="420"/>
        </w:tabs>
        <w:ind w:left="420" w:hanging="360"/>
      </w:pPr>
      <w:rPr>
        <w:rFonts w:hint="default"/>
        <w:sz w:val="24"/>
        <w:szCs w:val="24"/>
      </w:rPr>
    </w:lvl>
    <w:lvl w:ilvl="1" w:tplc="FFFFFFFF">
      <w:start w:val="1"/>
      <w:numFmt w:val="lowerLetter"/>
      <w:lvlText w:val="%2."/>
      <w:lvlJc w:val="left"/>
      <w:pPr>
        <w:tabs>
          <w:tab w:val="num" w:pos="1140"/>
        </w:tabs>
        <w:ind w:left="1140" w:hanging="360"/>
      </w:pPr>
    </w:lvl>
    <w:lvl w:ilvl="2" w:tplc="FFFFFFFF" w:tentative="1">
      <w:start w:val="1"/>
      <w:numFmt w:val="lowerRoman"/>
      <w:lvlText w:val="%3."/>
      <w:lvlJc w:val="right"/>
      <w:pPr>
        <w:tabs>
          <w:tab w:val="num" w:pos="1860"/>
        </w:tabs>
        <w:ind w:left="1860" w:hanging="180"/>
      </w:pPr>
    </w:lvl>
    <w:lvl w:ilvl="3" w:tplc="FFFFFFFF" w:tentative="1">
      <w:start w:val="1"/>
      <w:numFmt w:val="decimal"/>
      <w:lvlText w:val="%4."/>
      <w:lvlJc w:val="left"/>
      <w:pPr>
        <w:tabs>
          <w:tab w:val="num" w:pos="2580"/>
        </w:tabs>
        <w:ind w:left="2580" w:hanging="360"/>
      </w:pPr>
    </w:lvl>
    <w:lvl w:ilvl="4" w:tplc="FFFFFFFF" w:tentative="1">
      <w:start w:val="1"/>
      <w:numFmt w:val="lowerLetter"/>
      <w:lvlText w:val="%5."/>
      <w:lvlJc w:val="left"/>
      <w:pPr>
        <w:tabs>
          <w:tab w:val="num" w:pos="3300"/>
        </w:tabs>
        <w:ind w:left="3300" w:hanging="360"/>
      </w:pPr>
    </w:lvl>
    <w:lvl w:ilvl="5" w:tplc="FFFFFFFF" w:tentative="1">
      <w:start w:val="1"/>
      <w:numFmt w:val="lowerRoman"/>
      <w:lvlText w:val="%6."/>
      <w:lvlJc w:val="right"/>
      <w:pPr>
        <w:tabs>
          <w:tab w:val="num" w:pos="4020"/>
        </w:tabs>
        <w:ind w:left="4020" w:hanging="180"/>
      </w:pPr>
    </w:lvl>
    <w:lvl w:ilvl="6" w:tplc="FFFFFFFF" w:tentative="1">
      <w:start w:val="1"/>
      <w:numFmt w:val="decimal"/>
      <w:lvlText w:val="%7."/>
      <w:lvlJc w:val="left"/>
      <w:pPr>
        <w:tabs>
          <w:tab w:val="num" w:pos="4740"/>
        </w:tabs>
        <w:ind w:left="4740" w:hanging="360"/>
      </w:pPr>
    </w:lvl>
    <w:lvl w:ilvl="7" w:tplc="FFFFFFFF" w:tentative="1">
      <w:start w:val="1"/>
      <w:numFmt w:val="lowerLetter"/>
      <w:lvlText w:val="%8."/>
      <w:lvlJc w:val="left"/>
      <w:pPr>
        <w:tabs>
          <w:tab w:val="num" w:pos="5460"/>
        </w:tabs>
        <w:ind w:left="5460" w:hanging="360"/>
      </w:pPr>
    </w:lvl>
    <w:lvl w:ilvl="8" w:tplc="FFFFFFFF" w:tentative="1">
      <w:start w:val="1"/>
      <w:numFmt w:val="lowerRoman"/>
      <w:lvlText w:val="%9."/>
      <w:lvlJc w:val="right"/>
      <w:pPr>
        <w:tabs>
          <w:tab w:val="num" w:pos="6180"/>
        </w:tabs>
        <w:ind w:left="6180" w:hanging="180"/>
      </w:pPr>
    </w:lvl>
  </w:abstractNum>
  <w:abstractNum w:abstractNumId="23" w15:restartNumberingAfterBreak="0">
    <w:nsid w:val="77DE53EE"/>
    <w:multiLevelType w:val="hybridMultilevel"/>
    <w:tmpl w:val="6A9C489C"/>
    <w:lvl w:ilvl="0" w:tplc="675A5BFC">
      <w:start w:val="1"/>
      <w:numFmt w:val="bullet"/>
      <w:lvlText w:val=""/>
      <w:lvlJc w:val="left"/>
      <w:pPr>
        <w:tabs>
          <w:tab w:val="num" w:pos="360"/>
        </w:tabs>
        <w:ind w:left="360" w:hanging="360"/>
      </w:pPr>
      <w:rPr>
        <w:rFonts w:ascii="Symbol" w:hAnsi="Symbol" w:hint="default"/>
        <w:color w:val="auto"/>
        <w:sz w:val="18"/>
      </w:rPr>
    </w:lvl>
    <w:lvl w:ilvl="1" w:tplc="6B7E5434" w:tentative="1">
      <w:start w:val="1"/>
      <w:numFmt w:val="lowerLetter"/>
      <w:lvlText w:val="%2."/>
      <w:lvlJc w:val="left"/>
      <w:pPr>
        <w:tabs>
          <w:tab w:val="num" w:pos="1080"/>
        </w:tabs>
        <w:ind w:left="1080" w:hanging="360"/>
      </w:pPr>
    </w:lvl>
    <w:lvl w:ilvl="2" w:tplc="B2AE5A7E" w:tentative="1">
      <w:start w:val="1"/>
      <w:numFmt w:val="lowerRoman"/>
      <w:lvlText w:val="%3."/>
      <w:lvlJc w:val="right"/>
      <w:pPr>
        <w:tabs>
          <w:tab w:val="num" w:pos="1800"/>
        </w:tabs>
        <w:ind w:left="1800" w:hanging="180"/>
      </w:pPr>
    </w:lvl>
    <w:lvl w:ilvl="3" w:tplc="06F4095C" w:tentative="1">
      <w:start w:val="1"/>
      <w:numFmt w:val="decimal"/>
      <w:lvlText w:val="%4."/>
      <w:lvlJc w:val="left"/>
      <w:pPr>
        <w:tabs>
          <w:tab w:val="num" w:pos="2520"/>
        </w:tabs>
        <w:ind w:left="2520" w:hanging="360"/>
      </w:pPr>
    </w:lvl>
    <w:lvl w:ilvl="4" w:tplc="534E2A7C" w:tentative="1">
      <w:start w:val="1"/>
      <w:numFmt w:val="lowerLetter"/>
      <w:lvlText w:val="%5."/>
      <w:lvlJc w:val="left"/>
      <w:pPr>
        <w:tabs>
          <w:tab w:val="num" w:pos="3240"/>
        </w:tabs>
        <w:ind w:left="3240" w:hanging="360"/>
      </w:pPr>
    </w:lvl>
    <w:lvl w:ilvl="5" w:tplc="59F685F2" w:tentative="1">
      <w:start w:val="1"/>
      <w:numFmt w:val="lowerRoman"/>
      <w:lvlText w:val="%6."/>
      <w:lvlJc w:val="right"/>
      <w:pPr>
        <w:tabs>
          <w:tab w:val="num" w:pos="3960"/>
        </w:tabs>
        <w:ind w:left="3960" w:hanging="180"/>
      </w:pPr>
    </w:lvl>
    <w:lvl w:ilvl="6" w:tplc="31B8C5AA" w:tentative="1">
      <w:start w:val="1"/>
      <w:numFmt w:val="decimal"/>
      <w:lvlText w:val="%7."/>
      <w:lvlJc w:val="left"/>
      <w:pPr>
        <w:tabs>
          <w:tab w:val="num" w:pos="4680"/>
        </w:tabs>
        <w:ind w:left="4680" w:hanging="360"/>
      </w:pPr>
    </w:lvl>
    <w:lvl w:ilvl="7" w:tplc="C590CE58" w:tentative="1">
      <w:start w:val="1"/>
      <w:numFmt w:val="lowerLetter"/>
      <w:lvlText w:val="%8."/>
      <w:lvlJc w:val="left"/>
      <w:pPr>
        <w:tabs>
          <w:tab w:val="num" w:pos="5400"/>
        </w:tabs>
        <w:ind w:left="5400" w:hanging="360"/>
      </w:pPr>
    </w:lvl>
    <w:lvl w:ilvl="8" w:tplc="93FA8864" w:tentative="1">
      <w:start w:val="1"/>
      <w:numFmt w:val="lowerRoman"/>
      <w:lvlText w:val="%9."/>
      <w:lvlJc w:val="right"/>
      <w:pPr>
        <w:tabs>
          <w:tab w:val="num" w:pos="6120"/>
        </w:tabs>
        <w:ind w:left="6120" w:hanging="180"/>
      </w:pPr>
    </w:lvl>
  </w:abstractNum>
  <w:num w:numId="1" w16cid:durableId="36530064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55287068">
    <w:abstractNumId w:val="15"/>
  </w:num>
  <w:num w:numId="3" w16cid:durableId="1426997034">
    <w:abstractNumId w:val="8"/>
  </w:num>
  <w:num w:numId="4" w16cid:durableId="97144251">
    <w:abstractNumId w:val="22"/>
  </w:num>
  <w:num w:numId="5" w16cid:durableId="1746225985">
    <w:abstractNumId w:val="21"/>
  </w:num>
  <w:num w:numId="6" w16cid:durableId="1201087109">
    <w:abstractNumId w:val="4"/>
  </w:num>
  <w:num w:numId="7" w16cid:durableId="1246307667">
    <w:abstractNumId w:val="10"/>
  </w:num>
  <w:num w:numId="8" w16cid:durableId="327902298">
    <w:abstractNumId w:val="18"/>
  </w:num>
  <w:num w:numId="9" w16cid:durableId="1324160224">
    <w:abstractNumId w:val="16"/>
  </w:num>
  <w:num w:numId="10" w16cid:durableId="1906573314">
    <w:abstractNumId w:val="17"/>
  </w:num>
  <w:num w:numId="11" w16cid:durableId="1383485374">
    <w:abstractNumId w:val="23"/>
  </w:num>
  <w:num w:numId="12" w16cid:durableId="2051611631">
    <w:abstractNumId w:val="6"/>
  </w:num>
  <w:num w:numId="13" w16cid:durableId="24064773">
    <w:abstractNumId w:val="7"/>
  </w:num>
  <w:num w:numId="14" w16cid:durableId="1588878943">
    <w:abstractNumId w:val="12"/>
  </w:num>
  <w:num w:numId="15" w16cid:durableId="6642337">
    <w:abstractNumId w:val="6"/>
  </w:num>
  <w:num w:numId="16" w16cid:durableId="1638024698">
    <w:abstractNumId w:val="14"/>
  </w:num>
  <w:num w:numId="17" w16cid:durableId="1910535979">
    <w:abstractNumId w:val="13"/>
  </w:num>
  <w:num w:numId="18" w16cid:durableId="547571245">
    <w:abstractNumId w:val="5"/>
  </w:num>
  <w:num w:numId="19" w16cid:durableId="791091484">
    <w:abstractNumId w:val="2"/>
  </w:num>
  <w:num w:numId="20" w16cid:durableId="1208183382">
    <w:abstractNumId w:val="3"/>
  </w:num>
  <w:num w:numId="21" w16cid:durableId="6492829">
    <w:abstractNumId w:val="11"/>
  </w:num>
  <w:num w:numId="22" w16cid:durableId="1685326564">
    <w:abstractNumId w:val="1"/>
  </w:num>
  <w:num w:numId="23" w16cid:durableId="1839349747">
    <w:abstractNumId w:val="20"/>
  </w:num>
  <w:num w:numId="24" w16cid:durableId="2059014721">
    <w:abstractNumId w:val="19"/>
  </w:num>
  <w:num w:numId="25" w16cid:durableId="11507110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TA0MTK0MDA2M7ZU0lEKTi0uzszPAykwrgUAqXHYdiwAAAA="/>
  </w:docVars>
  <w:rsids>
    <w:rsidRoot w:val="004D6300"/>
    <w:rsid w:val="00004496"/>
    <w:rsid w:val="00016700"/>
    <w:rsid w:val="00027308"/>
    <w:rsid w:val="00034DB8"/>
    <w:rsid w:val="0004659A"/>
    <w:rsid w:val="000625EE"/>
    <w:rsid w:val="00065B18"/>
    <w:rsid w:val="000716C0"/>
    <w:rsid w:val="000730C8"/>
    <w:rsid w:val="000922E4"/>
    <w:rsid w:val="00092AE8"/>
    <w:rsid w:val="000A1C5E"/>
    <w:rsid w:val="000A6550"/>
    <w:rsid w:val="000B4C03"/>
    <w:rsid w:val="001146B8"/>
    <w:rsid w:val="00116D71"/>
    <w:rsid w:val="00141F12"/>
    <w:rsid w:val="00144658"/>
    <w:rsid w:val="00151306"/>
    <w:rsid w:val="00186713"/>
    <w:rsid w:val="00190519"/>
    <w:rsid w:val="001A5143"/>
    <w:rsid w:val="001B6DFF"/>
    <w:rsid w:val="001D6B56"/>
    <w:rsid w:val="00220972"/>
    <w:rsid w:val="00232B35"/>
    <w:rsid w:val="0025444E"/>
    <w:rsid w:val="00267F1D"/>
    <w:rsid w:val="00272035"/>
    <w:rsid w:val="0027610E"/>
    <w:rsid w:val="00297751"/>
    <w:rsid w:val="002A4AAB"/>
    <w:rsid w:val="002B16C3"/>
    <w:rsid w:val="002D7D0C"/>
    <w:rsid w:val="002F190E"/>
    <w:rsid w:val="002F5494"/>
    <w:rsid w:val="0032123F"/>
    <w:rsid w:val="0033545B"/>
    <w:rsid w:val="00356353"/>
    <w:rsid w:val="003737CF"/>
    <w:rsid w:val="00377D17"/>
    <w:rsid w:val="003A6761"/>
    <w:rsid w:val="00420F00"/>
    <w:rsid w:val="00430957"/>
    <w:rsid w:val="0045718B"/>
    <w:rsid w:val="00466AAD"/>
    <w:rsid w:val="0047586D"/>
    <w:rsid w:val="00487B6F"/>
    <w:rsid w:val="004A32EE"/>
    <w:rsid w:val="004A36F8"/>
    <w:rsid w:val="004C790A"/>
    <w:rsid w:val="004D49BA"/>
    <w:rsid w:val="004D6300"/>
    <w:rsid w:val="004E006C"/>
    <w:rsid w:val="0051774F"/>
    <w:rsid w:val="00521660"/>
    <w:rsid w:val="00524EF5"/>
    <w:rsid w:val="00525407"/>
    <w:rsid w:val="00541A91"/>
    <w:rsid w:val="005710CD"/>
    <w:rsid w:val="00585FDB"/>
    <w:rsid w:val="005B3F21"/>
    <w:rsid w:val="005B5E98"/>
    <w:rsid w:val="005D0484"/>
    <w:rsid w:val="00605CB4"/>
    <w:rsid w:val="00610F2E"/>
    <w:rsid w:val="006273A5"/>
    <w:rsid w:val="006276B2"/>
    <w:rsid w:val="006313FE"/>
    <w:rsid w:val="00642644"/>
    <w:rsid w:val="00650FB4"/>
    <w:rsid w:val="00655BFC"/>
    <w:rsid w:val="00663594"/>
    <w:rsid w:val="006746AE"/>
    <w:rsid w:val="006834DA"/>
    <w:rsid w:val="006942E5"/>
    <w:rsid w:val="00695046"/>
    <w:rsid w:val="006978A0"/>
    <w:rsid w:val="006B78A1"/>
    <w:rsid w:val="006E3D44"/>
    <w:rsid w:val="006F0D45"/>
    <w:rsid w:val="00713432"/>
    <w:rsid w:val="00727762"/>
    <w:rsid w:val="00731869"/>
    <w:rsid w:val="007326BF"/>
    <w:rsid w:val="0075743B"/>
    <w:rsid w:val="007724C5"/>
    <w:rsid w:val="007A3E35"/>
    <w:rsid w:val="007A3EC4"/>
    <w:rsid w:val="007C6321"/>
    <w:rsid w:val="007F0B9C"/>
    <w:rsid w:val="007F12A3"/>
    <w:rsid w:val="00801BE0"/>
    <w:rsid w:val="008350CD"/>
    <w:rsid w:val="00841A18"/>
    <w:rsid w:val="008555EF"/>
    <w:rsid w:val="00863A21"/>
    <w:rsid w:val="0088466A"/>
    <w:rsid w:val="0088650C"/>
    <w:rsid w:val="008926C7"/>
    <w:rsid w:val="008A6AB4"/>
    <w:rsid w:val="00923554"/>
    <w:rsid w:val="009253A4"/>
    <w:rsid w:val="00945EA7"/>
    <w:rsid w:val="00960211"/>
    <w:rsid w:val="00980DF6"/>
    <w:rsid w:val="009969AE"/>
    <w:rsid w:val="009B0E57"/>
    <w:rsid w:val="009B2CD6"/>
    <w:rsid w:val="009B378D"/>
    <w:rsid w:val="009B4B04"/>
    <w:rsid w:val="009D0D0F"/>
    <w:rsid w:val="009F44CD"/>
    <w:rsid w:val="009F540B"/>
    <w:rsid w:val="00A309A4"/>
    <w:rsid w:val="00A34525"/>
    <w:rsid w:val="00A45981"/>
    <w:rsid w:val="00A57B97"/>
    <w:rsid w:val="00A74BA0"/>
    <w:rsid w:val="00A834F3"/>
    <w:rsid w:val="00A91E4E"/>
    <w:rsid w:val="00A952DF"/>
    <w:rsid w:val="00AC4E7B"/>
    <w:rsid w:val="00AE1082"/>
    <w:rsid w:val="00AE668E"/>
    <w:rsid w:val="00B24476"/>
    <w:rsid w:val="00B2678A"/>
    <w:rsid w:val="00B35539"/>
    <w:rsid w:val="00B618F5"/>
    <w:rsid w:val="00B9074F"/>
    <w:rsid w:val="00B95F7E"/>
    <w:rsid w:val="00BC4B5C"/>
    <w:rsid w:val="00BE6878"/>
    <w:rsid w:val="00C00F3C"/>
    <w:rsid w:val="00C03D90"/>
    <w:rsid w:val="00C634C0"/>
    <w:rsid w:val="00C8300C"/>
    <w:rsid w:val="00C92125"/>
    <w:rsid w:val="00C96465"/>
    <w:rsid w:val="00CA53DF"/>
    <w:rsid w:val="00CB37D3"/>
    <w:rsid w:val="00CC747C"/>
    <w:rsid w:val="00CD0DC9"/>
    <w:rsid w:val="00CE5FD0"/>
    <w:rsid w:val="00CF1CA8"/>
    <w:rsid w:val="00D40AB5"/>
    <w:rsid w:val="00D45724"/>
    <w:rsid w:val="00D754C9"/>
    <w:rsid w:val="00D87CB8"/>
    <w:rsid w:val="00D90D9C"/>
    <w:rsid w:val="00DA5655"/>
    <w:rsid w:val="00DB5B89"/>
    <w:rsid w:val="00DC6CDC"/>
    <w:rsid w:val="00DE0433"/>
    <w:rsid w:val="00DE13E6"/>
    <w:rsid w:val="00E0184C"/>
    <w:rsid w:val="00E02D43"/>
    <w:rsid w:val="00E26945"/>
    <w:rsid w:val="00E37AA1"/>
    <w:rsid w:val="00E37C34"/>
    <w:rsid w:val="00E46C55"/>
    <w:rsid w:val="00E53C1F"/>
    <w:rsid w:val="00E559B2"/>
    <w:rsid w:val="00E57B6E"/>
    <w:rsid w:val="00E66F4C"/>
    <w:rsid w:val="00E7525A"/>
    <w:rsid w:val="00E81574"/>
    <w:rsid w:val="00E86EC8"/>
    <w:rsid w:val="00EB18B3"/>
    <w:rsid w:val="00EB6A20"/>
    <w:rsid w:val="00EE00D8"/>
    <w:rsid w:val="00F0231B"/>
    <w:rsid w:val="00F0626E"/>
    <w:rsid w:val="00F430A7"/>
    <w:rsid w:val="00F6607F"/>
    <w:rsid w:val="00F71ACE"/>
    <w:rsid w:val="00F9638A"/>
    <w:rsid w:val="00FC36BE"/>
    <w:rsid w:val="00FD4578"/>
    <w:rsid w:val="00FE0496"/>
    <w:rsid w:val="00FE56BC"/>
    <w:rsid w:val="00FE7D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403A9D72"/>
  <w15:docId w15:val="{D14BE82A-F54B-41E3-806B-243AFECD9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4C0"/>
    <w:rPr>
      <w:sz w:val="24"/>
      <w:szCs w:val="24"/>
      <w:lang w:val="en-US" w:eastAsia="en-US"/>
    </w:rPr>
  </w:style>
  <w:style w:type="paragraph" w:styleId="Heading1">
    <w:name w:val="heading 1"/>
    <w:basedOn w:val="Normal"/>
    <w:next w:val="Normal"/>
    <w:qFormat/>
    <w:rsid w:val="00C634C0"/>
    <w:pPr>
      <w:keepNext/>
      <w:widowControl w:val="0"/>
      <w:autoSpaceDE w:val="0"/>
      <w:autoSpaceDN w:val="0"/>
      <w:adjustRightInd w:val="0"/>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634C0"/>
    <w:rPr>
      <w:rFonts w:ascii="Tahoma" w:hAnsi="Tahoma" w:cs="Tahoma"/>
      <w:sz w:val="16"/>
      <w:szCs w:val="16"/>
    </w:rPr>
  </w:style>
  <w:style w:type="paragraph" w:styleId="Header">
    <w:name w:val="header"/>
    <w:basedOn w:val="Normal"/>
    <w:rsid w:val="00C634C0"/>
    <w:pPr>
      <w:tabs>
        <w:tab w:val="center" w:pos="4320"/>
        <w:tab w:val="right" w:pos="8640"/>
      </w:tabs>
    </w:pPr>
  </w:style>
  <w:style w:type="paragraph" w:styleId="Footer">
    <w:name w:val="footer"/>
    <w:basedOn w:val="Normal"/>
    <w:rsid w:val="00C634C0"/>
    <w:pPr>
      <w:tabs>
        <w:tab w:val="center" w:pos="4320"/>
        <w:tab w:val="right" w:pos="8640"/>
      </w:tabs>
    </w:pPr>
  </w:style>
  <w:style w:type="paragraph" w:styleId="BodyTextIndent">
    <w:name w:val="Body Text Indent"/>
    <w:basedOn w:val="Normal"/>
    <w:rsid w:val="00C634C0"/>
    <w:pPr>
      <w:widowControl w:val="0"/>
      <w:autoSpaceDE w:val="0"/>
      <w:autoSpaceDN w:val="0"/>
      <w:adjustRightInd w:val="0"/>
      <w:ind w:left="360"/>
    </w:pPr>
  </w:style>
  <w:style w:type="character" w:styleId="Hyperlink">
    <w:name w:val="Hyperlink"/>
    <w:rsid w:val="00C634C0"/>
    <w:rPr>
      <w:color w:val="0000FF"/>
      <w:u w:val="single"/>
    </w:rPr>
  </w:style>
  <w:style w:type="paragraph" w:styleId="BodyText">
    <w:name w:val="Body Text"/>
    <w:basedOn w:val="Normal"/>
    <w:rsid w:val="00C634C0"/>
    <w:pPr>
      <w:widowControl w:val="0"/>
      <w:autoSpaceDE w:val="0"/>
      <w:autoSpaceDN w:val="0"/>
      <w:adjustRightInd w:val="0"/>
    </w:pPr>
    <w:rPr>
      <w:i/>
    </w:rPr>
  </w:style>
  <w:style w:type="paragraph" w:styleId="ListParagraph">
    <w:name w:val="List Paragraph"/>
    <w:basedOn w:val="Normal"/>
    <w:uiPriority w:val="34"/>
    <w:qFormat/>
    <w:rsid w:val="00DB5B89"/>
    <w:pPr>
      <w:ind w:left="720"/>
    </w:pPr>
  </w:style>
  <w:style w:type="paragraph" w:styleId="NormalWeb">
    <w:name w:val="Normal (Web)"/>
    <w:basedOn w:val="Normal"/>
    <w:uiPriority w:val="99"/>
    <w:unhideWhenUsed/>
    <w:rsid w:val="00A309A4"/>
    <w:pPr>
      <w:spacing w:before="100" w:beforeAutospacing="1" w:after="100" w:afterAutospacing="1"/>
    </w:pPr>
    <w:rPr>
      <w:lang w:val="en-CA" w:eastAsia="en-CA"/>
    </w:rPr>
  </w:style>
  <w:style w:type="character" w:styleId="Emphasis">
    <w:name w:val="Emphasis"/>
    <w:uiPriority w:val="20"/>
    <w:qFormat/>
    <w:rsid w:val="000B4C03"/>
    <w:rPr>
      <w:i/>
      <w:iCs/>
    </w:rPr>
  </w:style>
  <w:style w:type="character" w:styleId="UnresolvedMention">
    <w:name w:val="Unresolved Mention"/>
    <w:uiPriority w:val="99"/>
    <w:semiHidden/>
    <w:unhideWhenUsed/>
    <w:rsid w:val="009253A4"/>
    <w:rPr>
      <w:color w:val="605E5C"/>
      <w:shd w:val="clear" w:color="auto" w:fill="E1DFDD"/>
    </w:rPr>
  </w:style>
  <w:style w:type="character" w:styleId="Strong">
    <w:name w:val="Strong"/>
    <w:uiPriority w:val="22"/>
    <w:qFormat/>
    <w:rsid w:val="00CF1C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4740">
      <w:bodyDiv w:val="1"/>
      <w:marLeft w:val="0"/>
      <w:marRight w:val="0"/>
      <w:marTop w:val="0"/>
      <w:marBottom w:val="0"/>
      <w:divBdr>
        <w:top w:val="none" w:sz="0" w:space="0" w:color="auto"/>
        <w:left w:val="none" w:sz="0" w:space="0" w:color="auto"/>
        <w:bottom w:val="none" w:sz="0" w:space="0" w:color="auto"/>
        <w:right w:val="none" w:sz="0" w:space="0" w:color="auto"/>
      </w:divBdr>
    </w:div>
    <w:div w:id="35394586">
      <w:bodyDiv w:val="1"/>
      <w:marLeft w:val="0"/>
      <w:marRight w:val="0"/>
      <w:marTop w:val="0"/>
      <w:marBottom w:val="0"/>
      <w:divBdr>
        <w:top w:val="none" w:sz="0" w:space="0" w:color="auto"/>
        <w:left w:val="none" w:sz="0" w:space="0" w:color="auto"/>
        <w:bottom w:val="none" w:sz="0" w:space="0" w:color="auto"/>
        <w:right w:val="none" w:sz="0" w:space="0" w:color="auto"/>
      </w:divBdr>
    </w:div>
    <w:div w:id="234357824">
      <w:bodyDiv w:val="1"/>
      <w:marLeft w:val="0"/>
      <w:marRight w:val="0"/>
      <w:marTop w:val="0"/>
      <w:marBottom w:val="0"/>
      <w:divBdr>
        <w:top w:val="none" w:sz="0" w:space="0" w:color="auto"/>
        <w:left w:val="none" w:sz="0" w:space="0" w:color="auto"/>
        <w:bottom w:val="none" w:sz="0" w:space="0" w:color="auto"/>
        <w:right w:val="none" w:sz="0" w:space="0" w:color="auto"/>
      </w:divBdr>
    </w:div>
    <w:div w:id="429859411">
      <w:bodyDiv w:val="1"/>
      <w:marLeft w:val="0"/>
      <w:marRight w:val="0"/>
      <w:marTop w:val="0"/>
      <w:marBottom w:val="0"/>
      <w:divBdr>
        <w:top w:val="none" w:sz="0" w:space="0" w:color="auto"/>
        <w:left w:val="none" w:sz="0" w:space="0" w:color="auto"/>
        <w:bottom w:val="none" w:sz="0" w:space="0" w:color="auto"/>
        <w:right w:val="none" w:sz="0" w:space="0" w:color="auto"/>
      </w:divBdr>
    </w:div>
    <w:div w:id="532496231">
      <w:bodyDiv w:val="1"/>
      <w:marLeft w:val="0"/>
      <w:marRight w:val="0"/>
      <w:marTop w:val="0"/>
      <w:marBottom w:val="0"/>
      <w:divBdr>
        <w:top w:val="none" w:sz="0" w:space="0" w:color="auto"/>
        <w:left w:val="none" w:sz="0" w:space="0" w:color="auto"/>
        <w:bottom w:val="none" w:sz="0" w:space="0" w:color="auto"/>
        <w:right w:val="none" w:sz="0" w:space="0" w:color="auto"/>
      </w:divBdr>
    </w:div>
    <w:div w:id="717822402">
      <w:bodyDiv w:val="1"/>
      <w:marLeft w:val="0"/>
      <w:marRight w:val="0"/>
      <w:marTop w:val="0"/>
      <w:marBottom w:val="0"/>
      <w:divBdr>
        <w:top w:val="none" w:sz="0" w:space="0" w:color="auto"/>
        <w:left w:val="none" w:sz="0" w:space="0" w:color="auto"/>
        <w:bottom w:val="none" w:sz="0" w:space="0" w:color="auto"/>
        <w:right w:val="none" w:sz="0" w:space="0" w:color="auto"/>
      </w:divBdr>
    </w:div>
    <w:div w:id="1183596299">
      <w:bodyDiv w:val="1"/>
      <w:marLeft w:val="0"/>
      <w:marRight w:val="0"/>
      <w:marTop w:val="0"/>
      <w:marBottom w:val="0"/>
      <w:divBdr>
        <w:top w:val="none" w:sz="0" w:space="0" w:color="auto"/>
        <w:left w:val="none" w:sz="0" w:space="0" w:color="auto"/>
        <w:bottom w:val="none" w:sz="0" w:space="0" w:color="auto"/>
        <w:right w:val="none" w:sz="0" w:space="0" w:color="auto"/>
      </w:divBdr>
    </w:div>
    <w:div w:id="1295061108">
      <w:bodyDiv w:val="1"/>
      <w:marLeft w:val="0"/>
      <w:marRight w:val="0"/>
      <w:marTop w:val="0"/>
      <w:marBottom w:val="0"/>
      <w:divBdr>
        <w:top w:val="none" w:sz="0" w:space="0" w:color="auto"/>
        <w:left w:val="none" w:sz="0" w:space="0" w:color="auto"/>
        <w:bottom w:val="none" w:sz="0" w:space="0" w:color="auto"/>
        <w:right w:val="none" w:sz="0" w:space="0" w:color="auto"/>
      </w:divBdr>
    </w:div>
    <w:div w:id="1811441441">
      <w:bodyDiv w:val="1"/>
      <w:marLeft w:val="0"/>
      <w:marRight w:val="0"/>
      <w:marTop w:val="0"/>
      <w:marBottom w:val="0"/>
      <w:divBdr>
        <w:top w:val="none" w:sz="0" w:space="0" w:color="auto"/>
        <w:left w:val="none" w:sz="0" w:space="0" w:color="auto"/>
        <w:bottom w:val="none" w:sz="0" w:space="0" w:color="auto"/>
        <w:right w:val="none" w:sz="0" w:space="0" w:color="auto"/>
      </w:divBdr>
    </w:div>
    <w:div w:id="2056083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en@birchhaven.org" TargetMode="External"/><Relationship Id="rId13" Type="http://schemas.openxmlformats.org/officeDocument/2006/relationships/hyperlink" Target="mailto:contactbhrr@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ntactbhrr@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tactbhrr@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bhrr.petfinder.com" TargetMode="External"/><Relationship Id="rId4" Type="http://schemas.openxmlformats.org/officeDocument/2006/relationships/settings" Target="settings.xml"/><Relationship Id="rId9" Type="http://schemas.openxmlformats.org/officeDocument/2006/relationships/hyperlink" Target="http://www.birchhaven.org" TargetMode="External"/><Relationship Id="rId14" Type="http://schemas.openxmlformats.org/officeDocument/2006/relationships/hyperlink" Target="mailto:gwen@birchhave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F20A4-39E6-4850-891A-5E589E934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3</Pages>
  <Words>4154</Words>
  <Characters>2368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Charity Davis                                                                                 Shebang Danes</vt:lpstr>
    </vt:vector>
  </TitlesOfParts>
  <Company/>
  <LinksUpToDate>false</LinksUpToDate>
  <CharactersWithSpaces>27780</CharactersWithSpaces>
  <SharedDoc>false</SharedDoc>
  <HLinks>
    <vt:vector size="18" baseType="variant">
      <vt:variant>
        <vt:i4>7536703</vt:i4>
      </vt:variant>
      <vt:variant>
        <vt:i4>6</vt:i4>
      </vt:variant>
      <vt:variant>
        <vt:i4>0</vt:i4>
      </vt:variant>
      <vt:variant>
        <vt:i4>5</vt:i4>
      </vt:variant>
      <vt:variant>
        <vt:lpwstr>http://www.bhrr.petfinder.com/</vt:lpwstr>
      </vt:variant>
      <vt:variant>
        <vt:lpwstr/>
      </vt:variant>
      <vt:variant>
        <vt:i4>2359330</vt:i4>
      </vt:variant>
      <vt:variant>
        <vt:i4>3</vt:i4>
      </vt:variant>
      <vt:variant>
        <vt:i4>0</vt:i4>
      </vt:variant>
      <vt:variant>
        <vt:i4>5</vt:i4>
      </vt:variant>
      <vt:variant>
        <vt:lpwstr>http://www.birchhaven.org/</vt:lpwstr>
      </vt:variant>
      <vt:variant>
        <vt:lpwstr/>
      </vt:variant>
      <vt:variant>
        <vt:i4>5374067</vt:i4>
      </vt:variant>
      <vt:variant>
        <vt:i4>0</vt:i4>
      </vt:variant>
      <vt:variant>
        <vt:i4>0</vt:i4>
      </vt:variant>
      <vt:variant>
        <vt:i4>5</vt:i4>
      </vt:variant>
      <vt:variant>
        <vt:lpwstr>mailto:gwen@birchhav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ity Davis                                                                                 Shebang Danes</dc:title>
  <dc:creator>Charity Fulkerson</dc:creator>
  <cp:lastModifiedBy>Gwen Boers</cp:lastModifiedBy>
  <cp:revision>18</cp:revision>
  <cp:lastPrinted>2003-01-22T03:28:00Z</cp:lastPrinted>
  <dcterms:created xsi:type="dcterms:W3CDTF">2018-02-27T17:13:00Z</dcterms:created>
  <dcterms:modified xsi:type="dcterms:W3CDTF">2023-01-27T20:41:00Z</dcterms:modified>
</cp:coreProperties>
</file>